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012458" w14:textId="2B75F232" w:rsidR="008A5165" w:rsidRPr="002D5AED" w:rsidRDefault="00D76A3D" w:rsidP="00E63095">
      <w:pPr>
        <w:spacing w:beforeLines="550" w:before="1980"/>
        <w:jc w:val="center"/>
        <w:rPr>
          <w:sz w:val="80"/>
          <w:szCs w:val="80"/>
        </w:rPr>
      </w:pPr>
      <w:r>
        <w:rPr>
          <w:rFonts w:hint="eastAsia"/>
          <w:sz w:val="80"/>
          <w:szCs w:val="80"/>
        </w:rPr>
        <w:t>北護二手書販賣系統</w:t>
      </w:r>
    </w:p>
    <w:p w14:paraId="1DA88EF2" w14:textId="77777777" w:rsidR="00AA69E2" w:rsidRDefault="008A5165" w:rsidP="008A5165">
      <w:pPr>
        <w:jc w:val="center"/>
        <w:rPr>
          <w:sz w:val="72"/>
          <w:szCs w:val="72"/>
        </w:rPr>
      </w:pPr>
      <w:r w:rsidRPr="00321352">
        <w:rPr>
          <w:rFonts w:hint="eastAsia"/>
          <w:sz w:val="72"/>
          <w:szCs w:val="72"/>
        </w:rPr>
        <w:t>系統需求說明書</w:t>
      </w:r>
      <w:r w:rsidR="00AA69E2" w:rsidRPr="00AA69E2">
        <w:rPr>
          <w:rFonts w:hint="eastAsia"/>
          <w:sz w:val="72"/>
          <w:szCs w:val="72"/>
        </w:rPr>
        <w:t xml:space="preserve"> </w:t>
      </w:r>
    </w:p>
    <w:p w14:paraId="68DC0262" w14:textId="41ACCFB1" w:rsidR="008A5165" w:rsidRPr="00AA69E2" w:rsidRDefault="00AA69E2" w:rsidP="008A5165">
      <w:pPr>
        <w:jc w:val="center"/>
        <w:rPr>
          <w:sz w:val="36"/>
          <w:szCs w:val="36"/>
        </w:rPr>
      </w:pPr>
      <w:r w:rsidRPr="00AA69E2">
        <w:rPr>
          <w:rFonts w:hint="eastAsia"/>
          <w:sz w:val="36"/>
          <w:szCs w:val="36"/>
        </w:rPr>
        <w:t>(Software Requirement Specification, SRS)</w:t>
      </w:r>
    </w:p>
    <w:p w14:paraId="606FCE85" w14:textId="77777777" w:rsidR="00D27EE6" w:rsidRDefault="00321352" w:rsidP="002D5AED">
      <w:pPr>
        <w:jc w:val="center"/>
        <w:rPr>
          <w:sz w:val="40"/>
          <w:szCs w:val="40"/>
        </w:rPr>
      </w:pPr>
      <w:r w:rsidRPr="00321352">
        <w:rPr>
          <w:rFonts w:hint="eastAsia"/>
          <w:sz w:val="40"/>
          <w:szCs w:val="40"/>
        </w:rPr>
        <w:t>(</w:t>
      </w:r>
      <w:r w:rsidR="00534E53" w:rsidRPr="00321352">
        <w:rPr>
          <w:sz w:val="40"/>
          <w:szCs w:val="40"/>
        </w:rPr>
        <w:t>Rev 1.0</w:t>
      </w:r>
      <w:r w:rsidRPr="00321352">
        <w:rPr>
          <w:rFonts w:hint="eastAsia"/>
          <w:sz w:val="40"/>
          <w:szCs w:val="40"/>
        </w:rPr>
        <w:t>)</w:t>
      </w:r>
    </w:p>
    <w:p w14:paraId="016D30C0" w14:textId="77777777" w:rsidR="00D27EE6" w:rsidRDefault="00D27EE6" w:rsidP="00D27EE6">
      <w:pPr>
        <w:jc w:val="center"/>
        <w:rPr>
          <w:sz w:val="40"/>
          <w:szCs w:val="40"/>
        </w:rPr>
      </w:pPr>
    </w:p>
    <w:p w14:paraId="2BBD2DF4" w14:textId="77777777" w:rsidR="00D27EE6" w:rsidRDefault="00D27EE6" w:rsidP="00D27EE6">
      <w:pPr>
        <w:jc w:val="center"/>
        <w:rPr>
          <w:sz w:val="40"/>
          <w:szCs w:val="40"/>
        </w:rPr>
      </w:pPr>
    </w:p>
    <w:p w14:paraId="635CDC36" w14:textId="77777777" w:rsidR="00D27EE6" w:rsidRDefault="00D27EE6" w:rsidP="00D27EE6">
      <w:pPr>
        <w:jc w:val="center"/>
        <w:rPr>
          <w:sz w:val="40"/>
          <w:szCs w:val="40"/>
        </w:rPr>
      </w:pPr>
    </w:p>
    <w:p w14:paraId="474CDB37" w14:textId="77777777" w:rsidR="00D27EE6" w:rsidRDefault="00D27EE6" w:rsidP="00D27EE6">
      <w:pPr>
        <w:jc w:val="center"/>
        <w:rPr>
          <w:sz w:val="40"/>
          <w:szCs w:val="40"/>
        </w:rPr>
      </w:pPr>
    </w:p>
    <w:p w14:paraId="301BA569" w14:textId="77777777" w:rsidR="00D27EE6" w:rsidRDefault="00D27EE6" w:rsidP="00D27EE6">
      <w:pPr>
        <w:jc w:val="center"/>
        <w:rPr>
          <w:sz w:val="40"/>
          <w:szCs w:val="40"/>
        </w:rPr>
      </w:pPr>
    </w:p>
    <w:p w14:paraId="7D23F89C" w14:textId="77777777" w:rsidR="00D27EE6" w:rsidRDefault="00D27EE6" w:rsidP="00D27EE6">
      <w:pPr>
        <w:jc w:val="center"/>
        <w:rPr>
          <w:sz w:val="40"/>
          <w:szCs w:val="40"/>
        </w:rPr>
      </w:pPr>
    </w:p>
    <w:p w14:paraId="32BD3F40" w14:textId="7342632F" w:rsidR="00E35DF3" w:rsidRPr="00321352" w:rsidRDefault="00736A04" w:rsidP="00D27EE6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第一組</w:t>
      </w:r>
      <w:r w:rsidR="005A262A">
        <w:rPr>
          <w:rFonts w:hint="eastAsia"/>
          <w:sz w:val="40"/>
          <w:szCs w:val="40"/>
        </w:rPr>
        <w:t>∕</w:t>
      </w:r>
      <w:r w:rsidR="00D76A3D">
        <w:rPr>
          <w:rFonts w:hint="eastAsia"/>
          <w:sz w:val="40"/>
          <w:szCs w:val="40"/>
        </w:rPr>
        <w:t>北護二手書販賣</w:t>
      </w:r>
      <w:r w:rsidR="00D56435" w:rsidRPr="00D56435">
        <w:rPr>
          <w:rFonts w:hint="eastAsia"/>
          <w:sz w:val="40"/>
          <w:szCs w:val="40"/>
        </w:rPr>
        <w:t>系統</w:t>
      </w:r>
      <w:r w:rsidR="00D27EE6">
        <w:rPr>
          <w:sz w:val="40"/>
          <w:szCs w:val="40"/>
        </w:rPr>
        <w:br/>
      </w:r>
      <w:r w:rsidR="00640F05">
        <w:rPr>
          <w:rFonts w:hint="eastAsia"/>
          <w:sz w:val="40"/>
          <w:szCs w:val="40"/>
        </w:rPr>
        <w:t>組長：</w:t>
      </w:r>
      <w:r>
        <w:rPr>
          <w:sz w:val="40"/>
          <w:szCs w:val="40"/>
        </w:rPr>
        <w:t>122114119</w:t>
      </w:r>
      <w:r w:rsidR="00A649CF">
        <w:rPr>
          <w:rFonts w:hint="eastAsia"/>
          <w:sz w:val="40"/>
          <w:szCs w:val="40"/>
        </w:rPr>
        <w:t xml:space="preserve"> </w:t>
      </w:r>
      <w:r>
        <w:rPr>
          <w:rFonts w:hint="eastAsia"/>
          <w:sz w:val="40"/>
          <w:szCs w:val="40"/>
        </w:rPr>
        <w:t>黃郁心</w:t>
      </w:r>
    </w:p>
    <w:p w14:paraId="4ECFCB95" w14:textId="7217759A" w:rsidR="00534E53" w:rsidRPr="00321352" w:rsidRDefault="00D758A2" w:rsidP="00534E53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組員：</w:t>
      </w:r>
      <w:r w:rsidR="04E0FB4E" w:rsidRPr="31B6F098">
        <w:rPr>
          <w:sz w:val="40"/>
          <w:szCs w:val="40"/>
        </w:rPr>
        <w:t>122114914賈子瑩</w:t>
      </w:r>
      <w:r w:rsidR="00E35DF3" w:rsidRPr="31B6F098">
        <w:rPr>
          <w:sz w:val="40"/>
          <w:szCs w:val="40"/>
        </w:rPr>
        <w:t>、</w:t>
      </w:r>
      <w:r w:rsidR="02D05CDB" w:rsidRPr="31B6F098">
        <w:rPr>
          <w:sz w:val="40"/>
          <w:szCs w:val="40"/>
        </w:rPr>
        <w:t>1221</w:t>
      </w:r>
      <w:r w:rsidR="0024302B">
        <w:rPr>
          <w:rFonts w:hint="eastAsia"/>
          <w:sz w:val="40"/>
          <w:szCs w:val="40"/>
        </w:rPr>
        <w:t>1</w:t>
      </w:r>
      <w:r w:rsidR="00640F05">
        <w:rPr>
          <w:rFonts w:hint="eastAsia"/>
          <w:sz w:val="40"/>
          <w:szCs w:val="40"/>
        </w:rPr>
        <w:t>4107闕紫彤</w:t>
      </w:r>
    </w:p>
    <w:p w14:paraId="08EC27DF" w14:textId="09F95661" w:rsidR="00286881" w:rsidRPr="005B29E7" w:rsidRDefault="006E540D" w:rsidP="00183E30">
      <w:pPr>
        <w:jc w:val="center"/>
        <w:rPr>
          <w:sz w:val="28"/>
          <w:szCs w:val="28"/>
        </w:rPr>
        <w:sectPr w:rsidR="00286881" w:rsidRPr="005B29E7" w:rsidSect="00321352">
          <w:footerReference w:type="default" r:id="rId11"/>
          <w:type w:val="continuous"/>
          <w:pgSz w:w="11906" w:h="16838"/>
          <w:pgMar w:top="1440" w:right="1800" w:bottom="1440" w:left="1800" w:header="851" w:footer="1134" w:gutter="0"/>
          <w:cols w:space="425"/>
          <w:titlePg/>
          <w:docGrid w:type="lines" w:linePitch="360"/>
        </w:sectPr>
      </w:pPr>
      <w:r w:rsidRPr="429401A4">
        <w:rPr>
          <w:sz w:val="28"/>
          <w:szCs w:val="28"/>
        </w:rPr>
        <w:t>中華</w:t>
      </w:r>
      <w:r w:rsidR="00DE6A70" w:rsidRPr="429401A4">
        <w:rPr>
          <w:sz w:val="28"/>
          <w:szCs w:val="28"/>
        </w:rPr>
        <w:t>民國</w:t>
      </w:r>
      <w:r w:rsidR="00534E53" w:rsidRPr="429401A4">
        <w:rPr>
          <w:sz w:val="28"/>
          <w:szCs w:val="28"/>
        </w:rPr>
        <w:t>11</w:t>
      </w:r>
      <w:r w:rsidR="00262078" w:rsidRPr="429401A4">
        <w:rPr>
          <w:sz w:val="28"/>
          <w:szCs w:val="28"/>
        </w:rPr>
        <w:t>4</w:t>
      </w:r>
      <w:r w:rsidR="00BF09ED" w:rsidRPr="429401A4">
        <w:rPr>
          <w:sz w:val="28"/>
          <w:szCs w:val="28"/>
        </w:rPr>
        <w:t>年</w:t>
      </w:r>
      <w:r w:rsidR="001A60EE" w:rsidRPr="429401A4">
        <w:rPr>
          <w:sz w:val="28"/>
          <w:szCs w:val="28"/>
        </w:rPr>
        <w:t>0</w:t>
      </w:r>
      <w:r w:rsidR="300B9061" w:rsidRPr="429401A4">
        <w:rPr>
          <w:sz w:val="28"/>
          <w:szCs w:val="28"/>
        </w:rPr>
        <w:t>4</w:t>
      </w:r>
      <w:r w:rsidR="00BF09ED" w:rsidRPr="429401A4">
        <w:rPr>
          <w:sz w:val="28"/>
          <w:szCs w:val="28"/>
        </w:rPr>
        <w:t>月</w:t>
      </w:r>
      <w:r w:rsidR="6E2CC77B" w:rsidRPr="429401A4">
        <w:rPr>
          <w:sz w:val="28"/>
          <w:szCs w:val="28"/>
        </w:rPr>
        <w:t>14</w:t>
      </w:r>
      <w:r w:rsidR="00BF09ED" w:rsidRPr="429401A4">
        <w:rPr>
          <w:sz w:val="28"/>
          <w:szCs w:val="28"/>
        </w:rPr>
        <w:t>日</w:t>
      </w:r>
    </w:p>
    <w:p w14:paraId="7EC0036C" w14:textId="7C4E7211" w:rsidR="00183E30" w:rsidRPr="00874AA1" w:rsidRDefault="00183E30" w:rsidP="00874AA1">
      <w:pPr>
        <w:jc w:val="center"/>
        <w:rPr>
          <w:sz w:val="32"/>
        </w:rPr>
      </w:pPr>
      <w:r w:rsidRPr="00874AA1">
        <w:rPr>
          <w:rFonts w:hint="eastAsia"/>
          <w:sz w:val="32"/>
        </w:rPr>
        <w:lastRenderedPageBreak/>
        <w:t>版本異動說明</w:t>
      </w:r>
    </w:p>
    <w:tbl>
      <w:tblPr>
        <w:tblStyle w:val="a6"/>
        <w:tblW w:w="8076" w:type="dxa"/>
        <w:tblLook w:val="04A0" w:firstRow="1" w:lastRow="0" w:firstColumn="1" w:lastColumn="0" w:noHBand="0" w:noVBand="1"/>
      </w:tblPr>
      <w:tblGrid>
        <w:gridCol w:w="846"/>
        <w:gridCol w:w="2977"/>
        <w:gridCol w:w="2835"/>
        <w:gridCol w:w="1418"/>
      </w:tblGrid>
      <w:tr w:rsidR="007C6A9D" w:rsidRPr="00183E30" w14:paraId="11BFA184" w14:textId="77777777" w:rsidTr="00321352">
        <w:tc>
          <w:tcPr>
            <w:tcW w:w="846" w:type="dxa"/>
            <w:shd w:val="clear" w:color="auto" w:fill="D0CECE" w:themeFill="background2" w:themeFillShade="E6"/>
            <w:vAlign w:val="center"/>
          </w:tcPr>
          <w:p w14:paraId="27503AE6" w14:textId="77777777" w:rsidR="007C6A9D" w:rsidRPr="00183E30" w:rsidRDefault="007C6A9D" w:rsidP="00F17B8B">
            <w:pPr>
              <w:jc w:val="center"/>
            </w:pPr>
            <w:r w:rsidRPr="00183E30">
              <w:rPr>
                <w:rFonts w:hint="eastAsia"/>
              </w:rPr>
              <w:t>版本</w:t>
            </w:r>
          </w:p>
        </w:tc>
        <w:tc>
          <w:tcPr>
            <w:tcW w:w="2977" w:type="dxa"/>
            <w:shd w:val="clear" w:color="auto" w:fill="D0CECE" w:themeFill="background2" w:themeFillShade="E6"/>
            <w:vAlign w:val="center"/>
          </w:tcPr>
          <w:p w14:paraId="4BF05C5A" w14:textId="06B85F32" w:rsidR="007C6A9D" w:rsidRPr="00183E30" w:rsidRDefault="007C6A9D" w:rsidP="00F17B8B">
            <w:pPr>
              <w:jc w:val="center"/>
            </w:pPr>
            <w:r>
              <w:rPr>
                <w:rFonts w:hint="eastAsia"/>
              </w:rPr>
              <w:t>修改</w:t>
            </w:r>
            <w:r w:rsidR="00321352">
              <w:rPr>
                <w:rFonts w:hint="eastAsia"/>
              </w:rPr>
              <w:t>項目</w:t>
            </w:r>
          </w:p>
        </w:tc>
        <w:tc>
          <w:tcPr>
            <w:tcW w:w="2835" w:type="dxa"/>
            <w:shd w:val="clear" w:color="auto" w:fill="D0CECE" w:themeFill="background2" w:themeFillShade="E6"/>
            <w:vAlign w:val="center"/>
          </w:tcPr>
          <w:p w14:paraId="5F13B785" w14:textId="77777777" w:rsidR="007C6A9D" w:rsidRPr="00183E30" w:rsidRDefault="007C6A9D" w:rsidP="00F17B8B">
            <w:pPr>
              <w:jc w:val="center"/>
            </w:pPr>
            <w:r>
              <w:rPr>
                <w:rFonts w:hint="eastAsia"/>
              </w:rPr>
              <w:t>修改人姓名</w:t>
            </w:r>
          </w:p>
        </w:tc>
        <w:tc>
          <w:tcPr>
            <w:tcW w:w="1418" w:type="dxa"/>
            <w:shd w:val="clear" w:color="auto" w:fill="D0CECE" w:themeFill="background2" w:themeFillShade="E6"/>
            <w:vAlign w:val="center"/>
          </w:tcPr>
          <w:p w14:paraId="12744675" w14:textId="77777777" w:rsidR="007C6A9D" w:rsidRPr="00183E30" w:rsidRDefault="007C6A9D" w:rsidP="00F17B8B">
            <w:pPr>
              <w:jc w:val="center"/>
            </w:pPr>
            <w:r>
              <w:rPr>
                <w:rFonts w:hint="eastAsia"/>
              </w:rPr>
              <w:t>修改</w:t>
            </w:r>
            <w:r w:rsidRPr="00183E30">
              <w:rPr>
                <w:rFonts w:hint="eastAsia"/>
              </w:rPr>
              <w:t>日期</w:t>
            </w:r>
          </w:p>
        </w:tc>
      </w:tr>
      <w:tr w:rsidR="007C6A9D" w:rsidRPr="00183E30" w14:paraId="5B171DF2" w14:textId="77777777" w:rsidTr="00321352">
        <w:trPr>
          <w:trHeight w:val="50"/>
        </w:trPr>
        <w:tc>
          <w:tcPr>
            <w:tcW w:w="846" w:type="dxa"/>
            <w:vAlign w:val="center"/>
          </w:tcPr>
          <w:p w14:paraId="7FA40277" w14:textId="77777777" w:rsidR="007C6A9D" w:rsidRPr="00183E30" w:rsidRDefault="007C6A9D" w:rsidP="00F17B8B">
            <w:pPr>
              <w:jc w:val="center"/>
            </w:pPr>
            <w:r>
              <w:rPr>
                <w:rFonts w:hint="eastAsia"/>
              </w:rPr>
              <w:t>1.0</w:t>
            </w:r>
          </w:p>
        </w:tc>
        <w:tc>
          <w:tcPr>
            <w:tcW w:w="2977" w:type="dxa"/>
            <w:vAlign w:val="center"/>
          </w:tcPr>
          <w:p w14:paraId="51FF944D" w14:textId="23A24CDF" w:rsidR="007C6A9D" w:rsidRPr="00183E30" w:rsidRDefault="00E2754E" w:rsidP="00F17B8B">
            <w:pPr>
              <w:jc w:val="both"/>
            </w:pPr>
            <w:r>
              <w:rPr>
                <w:rFonts w:hint="eastAsia"/>
              </w:rPr>
              <w:t>修改系統整體描述</w:t>
            </w:r>
            <w:r w:rsidR="00A32E15">
              <w:rPr>
                <w:rFonts w:hint="eastAsia"/>
              </w:rPr>
              <w:t>、目標</w:t>
            </w:r>
          </w:p>
        </w:tc>
        <w:tc>
          <w:tcPr>
            <w:tcW w:w="2835" w:type="dxa"/>
            <w:vAlign w:val="center"/>
          </w:tcPr>
          <w:p w14:paraId="54E93E97" w14:textId="3FA5E7CD" w:rsidR="007C6A9D" w:rsidRPr="00183E30" w:rsidRDefault="00E2754E" w:rsidP="00F17B8B">
            <w:pPr>
              <w:jc w:val="center"/>
            </w:pPr>
            <w:r>
              <w:rPr>
                <w:rFonts w:hint="eastAsia"/>
              </w:rPr>
              <w:t>賈子瑩</w:t>
            </w:r>
            <w:r w:rsidR="24222EA1">
              <w:t>、黃郁心</w:t>
            </w:r>
          </w:p>
        </w:tc>
        <w:tc>
          <w:tcPr>
            <w:tcW w:w="1418" w:type="dxa"/>
            <w:vAlign w:val="center"/>
          </w:tcPr>
          <w:p w14:paraId="131300EC" w14:textId="375333F8" w:rsidR="007C6A9D" w:rsidRPr="00183E30" w:rsidRDefault="00E2754E" w:rsidP="00F17B8B">
            <w:pPr>
              <w:jc w:val="center"/>
            </w:pPr>
            <w:r>
              <w:rPr>
                <w:rFonts w:hint="eastAsia"/>
              </w:rPr>
              <w:t>2025/03/25</w:t>
            </w:r>
          </w:p>
        </w:tc>
      </w:tr>
      <w:tr w:rsidR="009230E0" w:rsidRPr="00183E30" w14:paraId="4CE48072" w14:textId="77777777" w:rsidTr="00321352">
        <w:tc>
          <w:tcPr>
            <w:tcW w:w="846" w:type="dxa"/>
            <w:vAlign w:val="center"/>
          </w:tcPr>
          <w:p w14:paraId="5304082B" w14:textId="73344DDF" w:rsidR="009230E0" w:rsidRDefault="009230E0" w:rsidP="00F17B8B">
            <w:pPr>
              <w:jc w:val="center"/>
            </w:pPr>
            <w:r>
              <w:rPr>
                <w:rFonts w:hint="eastAsia"/>
              </w:rPr>
              <w:t>2.0</w:t>
            </w:r>
          </w:p>
        </w:tc>
        <w:tc>
          <w:tcPr>
            <w:tcW w:w="2977" w:type="dxa"/>
            <w:vAlign w:val="center"/>
          </w:tcPr>
          <w:p w14:paraId="5CBA3AA7" w14:textId="54D602CC" w:rsidR="009230E0" w:rsidRDefault="00E2754E" w:rsidP="00F17B8B">
            <w:pPr>
              <w:jc w:val="both"/>
            </w:pPr>
            <w:r>
              <w:rPr>
                <w:rFonts w:hint="eastAsia"/>
              </w:rPr>
              <w:t>修改環境圖</w:t>
            </w:r>
          </w:p>
        </w:tc>
        <w:tc>
          <w:tcPr>
            <w:tcW w:w="2835" w:type="dxa"/>
            <w:vAlign w:val="center"/>
          </w:tcPr>
          <w:p w14:paraId="6F68FB1F" w14:textId="37A2570A" w:rsidR="009230E0" w:rsidRPr="00C7516F" w:rsidRDefault="00445EE7" w:rsidP="00F17B8B">
            <w:pPr>
              <w:jc w:val="center"/>
            </w:pPr>
            <w:r>
              <w:rPr>
                <w:rFonts w:hint="eastAsia"/>
              </w:rPr>
              <w:t>黃郁心</w:t>
            </w:r>
          </w:p>
        </w:tc>
        <w:tc>
          <w:tcPr>
            <w:tcW w:w="1418" w:type="dxa"/>
            <w:vAlign w:val="center"/>
          </w:tcPr>
          <w:p w14:paraId="2976C807" w14:textId="34690580" w:rsidR="009230E0" w:rsidRDefault="00E2754E" w:rsidP="00F17B8B">
            <w:pPr>
              <w:jc w:val="center"/>
            </w:pPr>
            <w:r>
              <w:rPr>
                <w:rFonts w:hint="eastAsia"/>
              </w:rPr>
              <w:t>2025/03/25</w:t>
            </w:r>
          </w:p>
        </w:tc>
      </w:tr>
      <w:tr w:rsidR="00E63095" w:rsidRPr="00183E30" w14:paraId="7A90E873" w14:textId="77777777" w:rsidTr="00321352">
        <w:tc>
          <w:tcPr>
            <w:tcW w:w="846" w:type="dxa"/>
            <w:vAlign w:val="center"/>
          </w:tcPr>
          <w:p w14:paraId="5D077C08" w14:textId="2B04AF93" w:rsidR="00E63095" w:rsidRDefault="00E63095" w:rsidP="00F17B8B">
            <w:pPr>
              <w:jc w:val="center"/>
            </w:pPr>
            <w:r>
              <w:rPr>
                <w:rFonts w:hint="eastAsia"/>
              </w:rPr>
              <w:t>3.0</w:t>
            </w:r>
          </w:p>
        </w:tc>
        <w:tc>
          <w:tcPr>
            <w:tcW w:w="2977" w:type="dxa"/>
            <w:vAlign w:val="center"/>
          </w:tcPr>
          <w:p w14:paraId="032E3718" w14:textId="507C8811" w:rsidR="00E63095" w:rsidRDefault="00AC7146" w:rsidP="00F17B8B">
            <w:pPr>
              <w:jc w:val="both"/>
            </w:pPr>
            <w:r>
              <w:rPr>
                <w:rFonts w:hint="eastAsia"/>
              </w:rPr>
              <w:t>修改</w:t>
            </w:r>
            <w:r w:rsidRPr="00AC7146">
              <w:rPr>
                <w:rFonts w:hint="eastAsia"/>
              </w:rPr>
              <w:t>系統所需提供之使用者軟體、硬體</w:t>
            </w:r>
            <w:r w:rsidRPr="00AC7146">
              <w:t>(server)</w:t>
            </w:r>
            <w:r w:rsidRPr="00AC7146">
              <w:rPr>
                <w:rFonts w:hint="eastAsia"/>
              </w:rPr>
              <w:t>等之需求</w:t>
            </w:r>
          </w:p>
        </w:tc>
        <w:tc>
          <w:tcPr>
            <w:tcW w:w="2835" w:type="dxa"/>
            <w:vAlign w:val="center"/>
          </w:tcPr>
          <w:p w14:paraId="1F0454AF" w14:textId="7F46BAAB" w:rsidR="00E63095" w:rsidRPr="00C7516F" w:rsidRDefault="00AC7146" w:rsidP="00F17B8B">
            <w:pPr>
              <w:jc w:val="center"/>
            </w:pPr>
            <w:r>
              <w:rPr>
                <w:rFonts w:hint="eastAsia"/>
              </w:rPr>
              <w:t>闕紫彤</w:t>
            </w:r>
          </w:p>
        </w:tc>
        <w:tc>
          <w:tcPr>
            <w:tcW w:w="1418" w:type="dxa"/>
            <w:vAlign w:val="center"/>
          </w:tcPr>
          <w:p w14:paraId="04318390" w14:textId="1DBB41EB" w:rsidR="00E63095" w:rsidRDefault="00AC7146" w:rsidP="00F17B8B">
            <w:pPr>
              <w:jc w:val="center"/>
            </w:pPr>
            <w:r>
              <w:rPr>
                <w:rFonts w:hint="eastAsia"/>
              </w:rPr>
              <w:t>2025/03/27</w:t>
            </w:r>
          </w:p>
        </w:tc>
      </w:tr>
      <w:tr w:rsidR="0010527B" w:rsidRPr="00183E30" w14:paraId="621BF839" w14:textId="77777777" w:rsidTr="00321352">
        <w:tc>
          <w:tcPr>
            <w:tcW w:w="846" w:type="dxa"/>
            <w:vAlign w:val="center"/>
          </w:tcPr>
          <w:p w14:paraId="10947DA4" w14:textId="35C416D5" w:rsidR="0010527B" w:rsidRDefault="0010527B" w:rsidP="00F17B8B">
            <w:pPr>
              <w:jc w:val="center"/>
            </w:pPr>
            <w:r>
              <w:rPr>
                <w:rFonts w:hint="eastAsia"/>
              </w:rPr>
              <w:t>4.0</w:t>
            </w:r>
          </w:p>
        </w:tc>
        <w:tc>
          <w:tcPr>
            <w:tcW w:w="2977" w:type="dxa"/>
            <w:vAlign w:val="center"/>
          </w:tcPr>
          <w:p w14:paraId="2BA4AEB5" w14:textId="3343BD0A" w:rsidR="0010527B" w:rsidRDefault="0055104A" w:rsidP="00F17B8B">
            <w:pPr>
              <w:jc w:val="both"/>
            </w:pPr>
            <w:r>
              <w:rPr>
                <w:rFonts w:hint="eastAsia"/>
              </w:rPr>
              <w:t>修改功能需求</w:t>
            </w:r>
          </w:p>
        </w:tc>
        <w:tc>
          <w:tcPr>
            <w:tcW w:w="2835" w:type="dxa"/>
            <w:vAlign w:val="center"/>
          </w:tcPr>
          <w:p w14:paraId="67CF1D15" w14:textId="5CDB1DCC" w:rsidR="0010527B" w:rsidRDefault="2A85C9FC" w:rsidP="00F17B8B">
            <w:pPr>
              <w:jc w:val="center"/>
            </w:pPr>
            <w:r>
              <w:t>闕紫彤</w:t>
            </w:r>
          </w:p>
        </w:tc>
        <w:tc>
          <w:tcPr>
            <w:tcW w:w="1418" w:type="dxa"/>
            <w:vAlign w:val="center"/>
          </w:tcPr>
          <w:p w14:paraId="0F9BABD6" w14:textId="20BC0810" w:rsidR="0010527B" w:rsidRDefault="0055104A" w:rsidP="00F17B8B">
            <w:pPr>
              <w:jc w:val="center"/>
            </w:pPr>
            <w:r>
              <w:rPr>
                <w:rFonts w:hint="eastAsia"/>
              </w:rPr>
              <w:t>2025/0</w:t>
            </w:r>
            <w:r w:rsidR="001A3C79">
              <w:rPr>
                <w:rFonts w:hint="eastAsia"/>
              </w:rPr>
              <w:t>3/27</w:t>
            </w:r>
          </w:p>
        </w:tc>
      </w:tr>
      <w:tr w:rsidR="00B3792E" w:rsidRPr="00183E30" w14:paraId="05C50E78" w14:textId="77777777" w:rsidTr="64A4100C">
        <w:tc>
          <w:tcPr>
            <w:tcW w:w="846" w:type="dxa"/>
            <w:vAlign w:val="center"/>
          </w:tcPr>
          <w:p w14:paraId="31157504" w14:textId="057F24DF" w:rsidR="00B3792E" w:rsidRDefault="0010527B" w:rsidP="00F17B8B">
            <w:pPr>
              <w:jc w:val="center"/>
            </w:pPr>
            <w:r>
              <w:rPr>
                <w:rFonts w:hint="eastAsia"/>
              </w:rPr>
              <w:t>5</w:t>
            </w:r>
            <w:r w:rsidR="00B3792E">
              <w:rPr>
                <w:rFonts w:hint="eastAsia"/>
              </w:rPr>
              <w:t>.0</w:t>
            </w:r>
          </w:p>
        </w:tc>
        <w:tc>
          <w:tcPr>
            <w:tcW w:w="2977" w:type="dxa"/>
            <w:vAlign w:val="center"/>
          </w:tcPr>
          <w:p w14:paraId="1F36DEA4" w14:textId="353229A5" w:rsidR="00B3792E" w:rsidRDefault="2890F20A" w:rsidP="00F17B8B">
            <w:pPr>
              <w:jc w:val="both"/>
            </w:pPr>
            <w:r>
              <w:t>更新頁碼</w:t>
            </w:r>
          </w:p>
        </w:tc>
        <w:tc>
          <w:tcPr>
            <w:tcW w:w="2835" w:type="dxa"/>
            <w:vAlign w:val="center"/>
          </w:tcPr>
          <w:p w14:paraId="738E0FC1" w14:textId="1D5FC836" w:rsidR="64A4100C" w:rsidRDefault="64A4100C" w:rsidP="64A4100C">
            <w:pPr>
              <w:jc w:val="center"/>
            </w:pPr>
            <w:r>
              <w:t>賈子瑩</w:t>
            </w:r>
          </w:p>
        </w:tc>
        <w:tc>
          <w:tcPr>
            <w:tcW w:w="1418" w:type="dxa"/>
            <w:vAlign w:val="center"/>
          </w:tcPr>
          <w:p w14:paraId="6B80F2DB" w14:textId="68EDE2A9" w:rsidR="64A4100C" w:rsidRDefault="64A4100C" w:rsidP="64A4100C">
            <w:pPr>
              <w:jc w:val="center"/>
            </w:pPr>
            <w:r>
              <w:t>2025/04/09</w:t>
            </w:r>
          </w:p>
        </w:tc>
      </w:tr>
      <w:tr w:rsidR="009D02C6" w:rsidRPr="00183E30" w14:paraId="5E5F9F7B" w14:textId="77777777" w:rsidTr="00321352">
        <w:tc>
          <w:tcPr>
            <w:tcW w:w="846" w:type="dxa"/>
            <w:vAlign w:val="center"/>
          </w:tcPr>
          <w:p w14:paraId="487CB1E6" w14:textId="17327C8F" w:rsidR="009D02C6" w:rsidRDefault="009D02C6" w:rsidP="00F17B8B">
            <w:pPr>
              <w:jc w:val="center"/>
            </w:pPr>
            <w:r>
              <w:rPr>
                <w:rFonts w:hint="eastAsia"/>
              </w:rPr>
              <w:t>6.0</w:t>
            </w:r>
          </w:p>
        </w:tc>
        <w:tc>
          <w:tcPr>
            <w:tcW w:w="2977" w:type="dxa"/>
            <w:vAlign w:val="center"/>
          </w:tcPr>
          <w:p w14:paraId="72C199F8" w14:textId="6AA7E098" w:rsidR="009D02C6" w:rsidRPr="0073741F" w:rsidRDefault="006043D8" w:rsidP="00F17B8B">
            <w:pPr>
              <w:jc w:val="both"/>
            </w:pPr>
            <w:r>
              <w:rPr>
                <w:rFonts w:hint="eastAsia"/>
              </w:rPr>
              <w:t>修改流程圖</w:t>
            </w:r>
          </w:p>
        </w:tc>
        <w:tc>
          <w:tcPr>
            <w:tcW w:w="2835" w:type="dxa"/>
            <w:vAlign w:val="center"/>
          </w:tcPr>
          <w:p w14:paraId="083CC1FF" w14:textId="584A5607" w:rsidR="009D02C6" w:rsidRPr="009D02C6" w:rsidRDefault="007F41AF" w:rsidP="00F17B8B">
            <w:pPr>
              <w:jc w:val="center"/>
            </w:pPr>
            <w:r>
              <w:rPr>
                <w:rFonts w:hint="eastAsia"/>
              </w:rPr>
              <w:t>黃郁心</w:t>
            </w:r>
            <w:r w:rsidR="00E543CE">
              <w:rPr>
                <w:rFonts w:hint="eastAsia"/>
              </w:rPr>
              <w:t>、</w:t>
            </w:r>
            <w:r w:rsidR="00E543CE">
              <w:t>賈子瑩</w:t>
            </w:r>
          </w:p>
        </w:tc>
        <w:tc>
          <w:tcPr>
            <w:tcW w:w="1418" w:type="dxa"/>
            <w:vAlign w:val="center"/>
          </w:tcPr>
          <w:p w14:paraId="1DEB13B4" w14:textId="127F3EAD" w:rsidR="00003E71" w:rsidRDefault="00F01F3E" w:rsidP="00003E71">
            <w:pPr>
              <w:jc w:val="center"/>
            </w:pPr>
            <w:r>
              <w:t>2025</w:t>
            </w:r>
            <w:r w:rsidR="00E876A5">
              <w:t>/</w:t>
            </w:r>
            <w:r w:rsidR="00E305F6">
              <w:t>04/09</w:t>
            </w:r>
          </w:p>
        </w:tc>
      </w:tr>
      <w:tr w:rsidR="00003E71" w:rsidRPr="00183E30" w14:paraId="5CCEFA23" w14:textId="77777777" w:rsidTr="00321352">
        <w:tc>
          <w:tcPr>
            <w:tcW w:w="846" w:type="dxa"/>
            <w:vAlign w:val="center"/>
          </w:tcPr>
          <w:p w14:paraId="61548073" w14:textId="2C9B301B" w:rsidR="00003E71" w:rsidRDefault="00F94CBC" w:rsidP="00F17B8B">
            <w:pPr>
              <w:jc w:val="center"/>
            </w:pPr>
            <w:r>
              <w:t>7.0</w:t>
            </w:r>
          </w:p>
        </w:tc>
        <w:tc>
          <w:tcPr>
            <w:tcW w:w="2977" w:type="dxa"/>
            <w:vAlign w:val="center"/>
          </w:tcPr>
          <w:p w14:paraId="01D0B76A" w14:textId="2BA101D6" w:rsidR="00003E71" w:rsidRDefault="00370214" w:rsidP="00F17B8B">
            <w:pPr>
              <w:jc w:val="both"/>
            </w:pPr>
            <w:r>
              <w:rPr>
                <w:rFonts w:hint="eastAsia"/>
              </w:rPr>
              <w:t>加入參考資料</w:t>
            </w:r>
          </w:p>
        </w:tc>
        <w:tc>
          <w:tcPr>
            <w:tcW w:w="2835" w:type="dxa"/>
            <w:vAlign w:val="center"/>
          </w:tcPr>
          <w:p w14:paraId="3F1905BF" w14:textId="69A9B99F" w:rsidR="00003E71" w:rsidRDefault="46E62B77" w:rsidP="00F17B8B">
            <w:pPr>
              <w:jc w:val="center"/>
            </w:pPr>
            <w:r>
              <w:t>賈子瑩</w:t>
            </w:r>
          </w:p>
        </w:tc>
        <w:tc>
          <w:tcPr>
            <w:tcW w:w="1418" w:type="dxa"/>
            <w:vAlign w:val="center"/>
          </w:tcPr>
          <w:p w14:paraId="3DFE389F" w14:textId="1ABD1C52" w:rsidR="00003E71" w:rsidRDefault="46E62B77" w:rsidP="00003E71">
            <w:pPr>
              <w:jc w:val="center"/>
            </w:pPr>
            <w:r>
              <w:t>2025/04/13</w:t>
            </w:r>
          </w:p>
        </w:tc>
      </w:tr>
      <w:tr w:rsidR="00BF3BD2" w:rsidRPr="00183E30" w14:paraId="536FF9AD" w14:textId="77777777" w:rsidTr="00321352">
        <w:tc>
          <w:tcPr>
            <w:tcW w:w="846" w:type="dxa"/>
            <w:vAlign w:val="center"/>
          </w:tcPr>
          <w:p w14:paraId="2F42C266" w14:textId="0F062919" w:rsidR="00BF3BD2" w:rsidRDefault="00190A9E" w:rsidP="00F17B8B">
            <w:pPr>
              <w:jc w:val="center"/>
            </w:pPr>
            <w:r>
              <w:rPr>
                <w:rFonts w:hint="eastAsia"/>
              </w:rPr>
              <w:t>8.0</w:t>
            </w:r>
          </w:p>
        </w:tc>
        <w:tc>
          <w:tcPr>
            <w:tcW w:w="2977" w:type="dxa"/>
            <w:vAlign w:val="center"/>
          </w:tcPr>
          <w:p w14:paraId="2F288751" w14:textId="29926334" w:rsidR="00BF3BD2" w:rsidRDefault="00190A9E" w:rsidP="00F17B8B">
            <w:pPr>
              <w:jc w:val="both"/>
            </w:pPr>
            <w:r>
              <w:rPr>
                <w:rFonts w:hint="eastAsia"/>
              </w:rPr>
              <w:t>修改系統導入流程圖</w:t>
            </w:r>
          </w:p>
        </w:tc>
        <w:tc>
          <w:tcPr>
            <w:tcW w:w="2835" w:type="dxa"/>
            <w:vAlign w:val="center"/>
          </w:tcPr>
          <w:p w14:paraId="40DBF41C" w14:textId="08642E6C" w:rsidR="00BF3BD2" w:rsidRDefault="00190A9E" w:rsidP="00F17B8B">
            <w:pPr>
              <w:jc w:val="center"/>
            </w:pPr>
            <w:r>
              <w:rPr>
                <w:rFonts w:hint="eastAsia"/>
              </w:rPr>
              <w:t>賈子瑩</w:t>
            </w:r>
          </w:p>
        </w:tc>
        <w:tc>
          <w:tcPr>
            <w:tcW w:w="1418" w:type="dxa"/>
            <w:vAlign w:val="center"/>
          </w:tcPr>
          <w:p w14:paraId="5130AD2A" w14:textId="61B3EBE2" w:rsidR="00BF3BD2" w:rsidRDefault="00190A9E" w:rsidP="00003E71">
            <w:pPr>
              <w:jc w:val="center"/>
            </w:pPr>
            <w:r>
              <w:rPr>
                <w:rFonts w:hint="eastAsia"/>
              </w:rPr>
              <w:t>2025/04/13</w:t>
            </w:r>
          </w:p>
        </w:tc>
      </w:tr>
      <w:tr w:rsidR="0011299F" w:rsidRPr="00183E30" w14:paraId="2B3108E2" w14:textId="77777777" w:rsidTr="003860D3">
        <w:tc>
          <w:tcPr>
            <w:tcW w:w="846" w:type="dxa"/>
            <w:vAlign w:val="center"/>
          </w:tcPr>
          <w:p w14:paraId="5EBB95E6" w14:textId="7DE2DC48" w:rsidR="0011299F" w:rsidRDefault="0011299F" w:rsidP="0011299F">
            <w:pPr>
              <w:jc w:val="center"/>
            </w:pPr>
            <w:r>
              <w:rPr>
                <w:rFonts w:hint="eastAsia"/>
              </w:rPr>
              <w:t>9</w:t>
            </w:r>
            <w:r>
              <w:t>.0</w:t>
            </w:r>
          </w:p>
        </w:tc>
        <w:tc>
          <w:tcPr>
            <w:tcW w:w="2977" w:type="dxa"/>
            <w:vAlign w:val="center"/>
          </w:tcPr>
          <w:p w14:paraId="5D726FEB" w14:textId="446443E6" w:rsidR="0011299F" w:rsidRDefault="0011299F" w:rsidP="0011299F">
            <w:pPr>
              <w:jc w:val="both"/>
            </w:pPr>
            <w:r>
              <w:rPr>
                <w:rFonts w:hint="eastAsia"/>
              </w:rPr>
              <w:t>修改功能需求、加入參考資料</w:t>
            </w:r>
          </w:p>
        </w:tc>
        <w:tc>
          <w:tcPr>
            <w:tcW w:w="2835" w:type="dxa"/>
            <w:vAlign w:val="center"/>
          </w:tcPr>
          <w:p w14:paraId="0A3C82A2" w14:textId="6C87A47D" w:rsidR="0011299F" w:rsidRDefault="0011299F" w:rsidP="0011299F">
            <w:pPr>
              <w:jc w:val="center"/>
            </w:pPr>
            <w:r>
              <w:rPr>
                <w:rFonts w:hint="eastAsia"/>
              </w:rPr>
              <w:t>黃郁心</w:t>
            </w:r>
          </w:p>
        </w:tc>
        <w:tc>
          <w:tcPr>
            <w:tcW w:w="1418" w:type="dxa"/>
            <w:vAlign w:val="center"/>
          </w:tcPr>
          <w:p w14:paraId="4E6C48C8" w14:textId="2BDA887F" w:rsidR="0011299F" w:rsidRDefault="0011299F" w:rsidP="0011299F">
            <w:pPr>
              <w:jc w:val="center"/>
            </w:pPr>
            <w:r>
              <w:rPr>
                <w:rFonts w:hint="eastAsia"/>
              </w:rPr>
              <w:t>2025/04/14</w:t>
            </w:r>
          </w:p>
        </w:tc>
      </w:tr>
      <w:tr w:rsidR="0011299F" w:rsidRPr="00183E30" w14:paraId="46B5337A" w14:textId="77777777" w:rsidTr="003860D3">
        <w:tc>
          <w:tcPr>
            <w:tcW w:w="846" w:type="dxa"/>
            <w:vAlign w:val="center"/>
          </w:tcPr>
          <w:p w14:paraId="587666F2" w14:textId="357C1F64" w:rsidR="0011299F" w:rsidRDefault="0011299F" w:rsidP="0011299F">
            <w:pPr>
              <w:jc w:val="center"/>
            </w:pPr>
            <w:r>
              <w:rPr>
                <w:rFonts w:hint="eastAsia"/>
              </w:rPr>
              <w:t>1</w:t>
            </w:r>
            <w:r>
              <w:t>0.0</w:t>
            </w:r>
          </w:p>
        </w:tc>
        <w:tc>
          <w:tcPr>
            <w:tcW w:w="2977" w:type="dxa"/>
            <w:vAlign w:val="center"/>
          </w:tcPr>
          <w:p w14:paraId="51583977" w14:textId="613B1422" w:rsidR="0011299F" w:rsidRDefault="005F0405" w:rsidP="0011299F">
            <w:pPr>
              <w:jc w:val="both"/>
            </w:pPr>
            <w:r>
              <w:rPr>
                <w:rFonts w:hint="eastAsia"/>
              </w:rPr>
              <w:t>修改系統軟硬體需求</w:t>
            </w:r>
          </w:p>
        </w:tc>
        <w:tc>
          <w:tcPr>
            <w:tcW w:w="2835" w:type="dxa"/>
            <w:vAlign w:val="center"/>
          </w:tcPr>
          <w:p w14:paraId="40A1651E" w14:textId="6C2D0461" w:rsidR="0011299F" w:rsidRDefault="0011299F" w:rsidP="0011299F">
            <w:pPr>
              <w:jc w:val="center"/>
            </w:pPr>
            <w:r>
              <w:t>闕紫彤</w:t>
            </w:r>
          </w:p>
        </w:tc>
        <w:tc>
          <w:tcPr>
            <w:tcW w:w="1418" w:type="dxa"/>
            <w:vAlign w:val="center"/>
          </w:tcPr>
          <w:p w14:paraId="0AB11667" w14:textId="23CBAB40" w:rsidR="0011299F" w:rsidRDefault="0011299F" w:rsidP="0011299F">
            <w:pPr>
              <w:jc w:val="center"/>
            </w:pPr>
            <w:r>
              <w:rPr>
                <w:rFonts w:hint="eastAsia"/>
              </w:rPr>
              <w:t>2025/04/14</w:t>
            </w:r>
          </w:p>
        </w:tc>
      </w:tr>
    </w:tbl>
    <w:p w14:paraId="1211F6B8" w14:textId="77777777" w:rsidR="00B42A5D" w:rsidRDefault="00B42A5D" w:rsidP="00B42A5D">
      <w:pPr>
        <w:rPr>
          <w:sz w:val="32"/>
          <w:szCs w:val="32"/>
        </w:rPr>
        <w:sectPr w:rsidR="00B42A5D" w:rsidSect="00286881"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60"/>
        </w:sectPr>
      </w:pPr>
    </w:p>
    <w:p w14:paraId="03A697F2" w14:textId="028C13D0" w:rsidR="00514317" w:rsidRPr="00321352" w:rsidRDefault="00514317" w:rsidP="00B42A5D">
      <w:pPr>
        <w:jc w:val="center"/>
        <w:rPr>
          <w:b/>
          <w:bCs/>
          <w:sz w:val="40"/>
          <w:szCs w:val="40"/>
        </w:rPr>
      </w:pPr>
      <w:r w:rsidRPr="00321352">
        <w:rPr>
          <w:rFonts w:hint="eastAsia"/>
          <w:b/>
          <w:bCs/>
          <w:sz w:val="40"/>
          <w:szCs w:val="40"/>
        </w:rPr>
        <w:lastRenderedPageBreak/>
        <w:t>目錄</w:t>
      </w:r>
    </w:p>
    <w:p w14:paraId="3D84EF31" w14:textId="1F5873F8" w:rsidR="00B866EC" w:rsidRDefault="2AEABF49">
      <w:pPr>
        <w:pStyle w:val="11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r>
        <w:fldChar w:fldCharType="begin"/>
      </w:r>
      <w:r w:rsidR="00F52124">
        <w:instrText>TOC \o "1-3" \z \u \h</w:instrText>
      </w:r>
      <w:r>
        <w:fldChar w:fldCharType="separate"/>
      </w:r>
      <w:hyperlink w:anchor="_Toc195559032" w:history="1">
        <w:r w:rsidR="00B866EC" w:rsidRPr="003357A1">
          <w:rPr>
            <w:rStyle w:val="a7"/>
            <w:rFonts w:hint="eastAsia"/>
            <w:noProof/>
          </w:rPr>
          <w:t>壹、 系統目標</w:t>
        </w:r>
        <w:r w:rsidR="00B866EC">
          <w:rPr>
            <w:noProof/>
            <w:webHidden/>
          </w:rPr>
          <w:tab/>
        </w:r>
        <w:r w:rsidR="00B866EC">
          <w:rPr>
            <w:noProof/>
            <w:webHidden/>
          </w:rPr>
          <w:fldChar w:fldCharType="begin"/>
        </w:r>
        <w:r w:rsidR="00B866EC">
          <w:rPr>
            <w:noProof/>
            <w:webHidden/>
          </w:rPr>
          <w:instrText xml:space="preserve"> PAGEREF _Toc195559032 \h </w:instrText>
        </w:r>
        <w:r w:rsidR="00B866EC">
          <w:rPr>
            <w:noProof/>
            <w:webHidden/>
          </w:rPr>
        </w:r>
        <w:r w:rsidR="00B866EC">
          <w:rPr>
            <w:noProof/>
            <w:webHidden/>
          </w:rPr>
          <w:fldChar w:fldCharType="separate"/>
        </w:r>
        <w:r w:rsidR="00B866EC">
          <w:rPr>
            <w:noProof/>
            <w:webHidden/>
          </w:rPr>
          <w:t>3</w:t>
        </w:r>
        <w:r w:rsidR="00B866EC">
          <w:rPr>
            <w:noProof/>
            <w:webHidden/>
          </w:rPr>
          <w:fldChar w:fldCharType="end"/>
        </w:r>
      </w:hyperlink>
    </w:p>
    <w:p w14:paraId="2FD908E9" w14:textId="3EFC5A36" w:rsidR="00B866EC" w:rsidRDefault="00B866EC">
      <w:pPr>
        <w:pStyle w:val="11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33" w:history="1">
        <w:r w:rsidRPr="003357A1">
          <w:rPr>
            <w:rStyle w:val="a7"/>
            <w:rFonts w:hint="eastAsia"/>
            <w:noProof/>
          </w:rPr>
          <w:t>貳、 系統範圍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437B1E1" w14:textId="7EBC0731" w:rsidR="00B866EC" w:rsidRDefault="00B866EC">
      <w:pPr>
        <w:pStyle w:val="11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34" w:history="1">
        <w:r w:rsidRPr="003357A1">
          <w:rPr>
            <w:rStyle w:val="a7"/>
            <w:rFonts w:hint="eastAsia"/>
            <w:noProof/>
          </w:rPr>
          <w:t>參、 系統整體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7AFD968" w14:textId="75DD8625" w:rsidR="00B866EC" w:rsidRDefault="00B866EC">
      <w:pPr>
        <w:pStyle w:val="11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35" w:history="1">
        <w:r w:rsidRPr="003357A1">
          <w:rPr>
            <w:rStyle w:val="a7"/>
            <w:rFonts w:hint="eastAsia"/>
            <w:noProof/>
          </w:rPr>
          <w:t>肆、 功能需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0344E5D" w14:textId="4633827A" w:rsidR="00B866EC" w:rsidRDefault="00B866EC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36" w:history="1">
        <w:r w:rsidRPr="003357A1">
          <w:rPr>
            <w:rStyle w:val="a7"/>
            <w:rFonts w:ascii="Arial" w:hAnsi="Arial" w:hint="eastAsia"/>
            <w:noProof/>
          </w:rPr>
          <w:t>一、</w:t>
        </w:r>
        <w:r w:rsidRPr="003357A1">
          <w:rPr>
            <w:rStyle w:val="a7"/>
            <w:rFonts w:hint="eastAsia"/>
            <w:noProof/>
          </w:rPr>
          <w:t xml:space="preserve"> 賣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1AF089F" w14:textId="41B101E7" w:rsidR="00B866EC" w:rsidRDefault="00B866EC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37" w:history="1">
        <w:r w:rsidRPr="003357A1">
          <w:rPr>
            <w:rStyle w:val="a7"/>
            <w:rFonts w:ascii="Arial" w:hAnsi="Arial" w:hint="eastAsia"/>
            <w:noProof/>
          </w:rPr>
          <w:t>二、</w:t>
        </w:r>
        <w:r w:rsidRPr="003357A1">
          <w:rPr>
            <w:rStyle w:val="a7"/>
            <w:rFonts w:hint="eastAsia"/>
            <w:noProof/>
          </w:rPr>
          <w:t xml:space="preserve"> 買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2EA967F" w14:textId="0EB5695C" w:rsidR="00B866EC" w:rsidRDefault="00B866EC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38" w:history="1">
        <w:r w:rsidRPr="003357A1">
          <w:rPr>
            <w:rStyle w:val="a7"/>
            <w:rFonts w:ascii="Arial" w:hAnsi="Arial" w:hint="eastAsia"/>
            <w:noProof/>
          </w:rPr>
          <w:t>三、</w:t>
        </w:r>
        <w:r w:rsidRPr="003357A1">
          <w:rPr>
            <w:rStyle w:val="a7"/>
            <w:rFonts w:hint="eastAsia"/>
            <w:noProof/>
          </w:rPr>
          <w:t xml:space="preserve"> 管理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C9C8511" w14:textId="4BEDA248" w:rsidR="00B866EC" w:rsidRDefault="00B866EC">
      <w:pPr>
        <w:pStyle w:val="11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39" w:history="1">
        <w:r w:rsidRPr="003357A1">
          <w:rPr>
            <w:rStyle w:val="a7"/>
            <w:rFonts w:hint="eastAsia"/>
            <w:noProof/>
          </w:rPr>
          <w:t>伍、 非功能需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BA9ABA1" w14:textId="2335E130" w:rsidR="00B866EC" w:rsidRDefault="00B866EC">
      <w:pPr>
        <w:pStyle w:val="11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40" w:history="1">
        <w:r w:rsidRPr="003357A1">
          <w:rPr>
            <w:rStyle w:val="a7"/>
            <w:rFonts w:hint="eastAsia"/>
            <w:noProof/>
          </w:rPr>
          <w:t>陸、 系統所需提供之使用者軟體、硬體</w:t>
        </w:r>
        <w:r w:rsidRPr="003357A1">
          <w:rPr>
            <w:rStyle w:val="a7"/>
            <w:noProof/>
          </w:rPr>
          <w:t>(server)</w:t>
        </w:r>
        <w:r w:rsidRPr="003357A1">
          <w:rPr>
            <w:rStyle w:val="a7"/>
            <w:rFonts w:hint="eastAsia"/>
            <w:noProof/>
          </w:rPr>
          <w:t>等之需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729F9C9" w14:textId="086BB67B" w:rsidR="00B866EC" w:rsidRDefault="00B866EC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41" w:history="1">
        <w:r w:rsidRPr="003357A1">
          <w:rPr>
            <w:rStyle w:val="a7"/>
            <w:rFonts w:ascii="Arial" w:hAnsi="Arial" w:hint="eastAsia"/>
            <w:noProof/>
          </w:rPr>
          <w:t>一、</w:t>
        </w:r>
        <w:r w:rsidRPr="003357A1">
          <w:rPr>
            <w:rStyle w:val="a7"/>
            <w:rFonts w:hint="eastAsia"/>
            <w:noProof/>
          </w:rPr>
          <w:t xml:space="preserve"> 本系統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06053A2" w14:textId="0C2C5751" w:rsidR="00B866EC" w:rsidRDefault="00B866EC">
      <w:pPr>
        <w:pStyle w:val="21"/>
        <w:tabs>
          <w:tab w:val="right" w:leader="dot" w:pos="8296"/>
        </w:tabs>
        <w:ind w:left="480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42" w:history="1">
        <w:r w:rsidRPr="003357A1">
          <w:rPr>
            <w:rStyle w:val="a7"/>
            <w:rFonts w:ascii="Arial" w:hAnsi="Arial" w:hint="eastAsia"/>
            <w:noProof/>
          </w:rPr>
          <w:t>二、</w:t>
        </w:r>
        <w:r w:rsidRPr="003357A1">
          <w:rPr>
            <w:rStyle w:val="a7"/>
            <w:rFonts w:hint="eastAsia"/>
            <w:noProof/>
          </w:rPr>
          <w:t xml:space="preserve"> 角色操作本系統之軟硬體需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A754FDC" w14:textId="36A15558" w:rsidR="00B866EC" w:rsidRDefault="00B866EC">
      <w:pPr>
        <w:pStyle w:val="11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43" w:history="1">
        <w:r w:rsidRPr="003357A1">
          <w:rPr>
            <w:rStyle w:val="a7"/>
            <w:rFonts w:hint="eastAsia"/>
            <w:noProof/>
          </w:rPr>
          <w:t>柒、 依需求評估預計執行進度</w:t>
        </w:r>
        <w:r w:rsidRPr="003357A1">
          <w:rPr>
            <w:rStyle w:val="a7"/>
            <w:noProof/>
          </w:rPr>
          <w:t>(</w:t>
        </w:r>
        <w:r w:rsidRPr="003357A1">
          <w:rPr>
            <w:rStyle w:val="a7"/>
            <w:rFonts w:hint="eastAsia"/>
            <w:noProof/>
          </w:rPr>
          <w:t>以甘特圖表示</w:t>
        </w:r>
        <w:r w:rsidRPr="003357A1">
          <w:rPr>
            <w:rStyle w:val="a7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18574E0" w14:textId="3255E2D2" w:rsidR="00B866EC" w:rsidRDefault="00B866EC">
      <w:pPr>
        <w:pStyle w:val="11"/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59044" w:history="1">
        <w:r w:rsidRPr="003357A1">
          <w:rPr>
            <w:rStyle w:val="a7"/>
            <w:rFonts w:hint="eastAsia"/>
            <w:noProof/>
          </w:rPr>
          <w:t>捌、 參考資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59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B43A7E1" w14:textId="37E199EE" w:rsidR="00F52124" w:rsidRDefault="2AEABF49" w:rsidP="2AEABF49">
      <w:pPr>
        <w:pStyle w:val="11"/>
        <w:tabs>
          <w:tab w:val="clear" w:pos="8296"/>
          <w:tab w:val="left" w:pos="480"/>
          <w:tab w:val="right" w:leader="dot" w:pos="8295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r>
        <w:fldChar w:fldCharType="end"/>
      </w:r>
    </w:p>
    <w:p w14:paraId="34429C63" w14:textId="6ECF8160" w:rsidR="00E63095" w:rsidRDefault="00E63095" w:rsidP="00E63095">
      <w:pPr>
        <w:pStyle w:val="11"/>
      </w:pPr>
      <w:r>
        <w:br w:type="page"/>
      </w:r>
    </w:p>
    <w:p w14:paraId="48CE8E65" w14:textId="0A4F0F78" w:rsidR="00514317" w:rsidRPr="00F17B8B" w:rsidRDefault="00070CA0" w:rsidP="007A5D85">
      <w:pPr>
        <w:jc w:val="center"/>
        <w:rPr>
          <w:sz w:val="32"/>
          <w:szCs w:val="32"/>
        </w:rPr>
      </w:pPr>
      <w:r>
        <w:lastRenderedPageBreak/>
        <w:fldChar w:fldCharType="begin"/>
      </w:r>
      <w:r>
        <w:instrText xml:space="preserve"> TOC \o "1-3" \h \z \u </w:instrText>
      </w:r>
      <w:r>
        <w:fldChar w:fldCharType="end"/>
      </w:r>
      <w:r w:rsidR="00993CFC" w:rsidRPr="00F17B8B">
        <w:rPr>
          <w:rFonts w:hint="eastAsia"/>
          <w:sz w:val="32"/>
          <w:szCs w:val="32"/>
        </w:rPr>
        <w:t>圖目錄</w:t>
      </w:r>
    </w:p>
    <w:p w14:paraId="18DCAE8B" w14:textId="0B732115" w:rsidR="00043A84" w:rsidRDefault="00F17B8B">
      <w:pPr>
        <w:pStyle w:val="ad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r>
        <w:fldChar w:fldCharType="begin"/>
      </w:r>
      <w:r>
        <w:instrText xml:space="preserve"> TOC \h \z \c "圖" </w:instrText>
      </w:r>
      <w:r>
        <w:fldChar w:fldCharType="separate"/>
      </w:r>
      <w:hyperlink w:anchor="_Toc195135091" w:history="1">
        <w:r w:rsidR="00043A84" w:rsidRPr="00751C64">
          <w:rPr>
            <w:rStyle w:val="a7"/>
            <w:rFonts w:hint="eastAsia"/>
            <w:noProof/>
          </w:rPr>
          <w:t>圖</w:t>
        </w:r>
        <w:r w:rsidR="00043A84" w:rsidRPr="00751C64">
          <w:rPr>
            <w:rStyle w:val="a7"/>
            <w:noProof/>
          </w:rPr>
          <w:t xml:space="preserve"> 1</w:t>
        </w:r>
        <w:r w:rsidR="00043A84" w:rsidRPr="00751C64">
          <w:rPr>
            <w:rStyle w:val="a7"/>
            <w:rFonts w:hint="eastAsia"/>
            <w:noProof/>
          </w:rPr>
          <w:t>、環境圖</w:t>
        </w:r>
        <w:r w:rsidR="00043A84">
          <w:rPr>
            <w:noProof/>
            <w:webHidden/>
          </w:rPr>
          <w:tab/>
        </w:r>
        <w:r w:rsidR="00043A84">
          <w:rPr>
            <w:noProof/>
            <w:webHidden/>
          </w:rPr>
          <w:fldChar w:fldCharType="begin"/>
        </w:r>
        <w:r w:rsidR="00043A84">
          <w:rPr>
            <w:noProof/>
            <w:webHidden/>
          </w:rPr>
          <w:instrText xml:space="preserve"> PAGEREF _Toc195135091 \h </w:instrText>
        </w:r>
        <w:r w:rsidR="00043A84">
          <w:rPr>
            <w:noProof/>
            <w:webHidden/>
          </w:rPr>
        </w:r>
        <w:r w:rsidR="00043A84">
          <w:rPr>
            <w:noProof/>
            <w:webHidden/>
          </w:rPr>
          <w:fldChar w:fldCharType="separate"/>
        </w:r>
        <w:r w:rsidR="00F52124">
          <w:rPr>
            <w:noProof/>
            <w:webHidden/>
          </w:rPr>
          <w:t>4</w:t>
        </w:r>
        <w:r w:rsidR="00043A84">
          <w:rPr>
            <w:noProof/>
            <w:webHidden/>
          </w:rPr>
          <w:fldChar w:fldCharType="end"/>
        </w:r>
      </w:hyperlink>
    </w:p>
    <w:p w14:paraId="6520BE7F" w14:textId="65FB7948" w:rsidR="00043A84" w:rsidRDefault="00043A84">
      <w:pPr>
        <w:pStyle w:val="ad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135092" w:history="1">
        <w:r w:rsidRPr="00751C64">
          <w:rPr>
            <w:rStyle w:val="a7"/>
            <w:rFonts w:hint="eastAsia"/>
            <w:noProof/>
          </w:rPr>
          <w:t>圖</w:t>
        </w:r>
        <w:r w:rsidRPr="00751C64">
          <w:rPr>
            <w:rStyle w:val="a7"/>
            <w:noProof/>
          </w:rPr>
          <w:t xml:space="preserve"> 2</w:t>
        </w:r>
        <w:r w:rsidRPr="00751C64">
          <w:rPr>
            <w:rStyle w:val="a7"/>
            <w:rFonts w:hint="eastAsia"/>
            <w:noProof/>
          </w:rPr>
          <w:t>、現行流程圖</w:t>
        </w:r>
        <w:r w:rsidRPr="00751C64">
          <w:rPr>
            <w:rStyle w:val="a7"/>
            <w:noProof/>
          </w:rPr>
          <w:t>(</w:t>
        </w:r>
        <w:r w:rsidRPr="00751C64">
          <w:rPr>
            <w:rStyle w:val="a7"/>
            <w:rFonts w:hint="eastAsia"/>
            <w:noProof/>
          </w:rPr>
          <w:t>尚未導入系統</w:t>
        </w:r>
        <w:r w:rsidRPr="00751C64">
          <w:rPr>
            <w:rStyle w:val="a7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135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5212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38EA3A" w14:textId="77B0D592" w:rsidR="00043A84" w:rsidRDefault="00043A84">
      <w:pPr>
        <w:pStyle w:val="ad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135093" w:history="1">
        <w:r w:rsidRPr="00751C64">
          <w:rPr>
            <w:rStyle w:val="a7"/>
            <w:rFonts w:hint="eastAsia"/>
            <w:noProof/>
          </w:rPr>
          <w:t>圖</w:t>
        </w:r>
        <w:r w:rsidRPr="00751C64">
          <w:rPr>
            <w:rStyle w:val="a7"/>
            <w:noProof/>
          </w:rPr>
          <w:t xml:space="preserve"> 3</w:t>
        </w:r>
        <w:r w:rsidRPr="00751C64">
          <w:rPr>
            <w:rStyle w:val="a7"/>
            <w:rFonts w:hint="eastAsia"/>
            <w:noProof/>
          </w:rPr>
          <w:t>、系統導入流程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135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5212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67E6F9E" w14:textId="16AD515C" w:rsidR="00043A84" w:rsidRDefault="00043A84">
      <w:pPr>
        <w:pStyle w:val="ad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135094" w:history="1">
        <w:r w:rsidRPr="00751C64">
          <w:rPr>
            <w:rStyle w:val="a7"/>
            <w:rFonts w:hint="eastAsia"/>
            <w:noProof/>
          </w:rPr>
          <w:t>圖</w:t>
        </w:r>
        <w:r w:rsidRPr="00751C64">
          <w:rPr>
            <w:rStyle w:val="a7"/>
            <w:noProof/>
          </w:rPr>
          <w:t xml:space="preserve"> 4</w:t>
        </w:r>
        <w:r w:rsidRPr="00751C64">
          <w:rPr>
            <w:rStyle w:val="a7"/>
            <w:rFonts w:hint="eastAsia"/>
            <w:noProof/>
          </w:rPr>
          <w:t>、預計時程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135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52124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BD1E884" w14:textId="3B8CAAE2" w:rsidR="00993CFC" w:rsidRPr="00E63095" w:rsidRDefault="00F17B8B" w:rsidP="00E63095">
      <w:pPr>
        <w:spacing w:beforeLines="50" w:before="180"/>
        <w:jc w:val="center"/>
      </w:pPr>
      <w:r>
        <w:fldChar w:fldCharType="end"/>
      </w:r>
      <w:r w:rsidR="00993CFC" w:rsidRPr="00F17B8B">
        <w:rPr>
          <w:rFonts w:hint="eastAsia"/>
          <w:sz w:val="32"/>
          <w:szCs w:val="32"/>
        </w:rPr>
        <w:t>表目錄</w:t>
      </w:r>
    </w:p>
    <w:p w14:paraId="19206633" w14:textId="5C291453" w:rsidR="00834EE3" w:rsidRDefault="00F17B8B">
      <w:pPr>
        <w:pStyle w:val="ad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r>
        <w:rPr>
          <w:rFonts w:cstheme="minorBidi"/>
          <w:kern w:val="2"/>
          <w:szCs w:val="22"/>
        </w:rPr>
        <w:fldChar w:fldCharType="begin"/>
      </w:r>
      <w:r>
        <w:instrText xml:space="preserve"> TOC \h \z \c "表" </w:instrText>
      </w:r>
      <w:r>
        <w:rPr>
          <w:rFonts w:cstheme="minorBidi"/>
          <w:kern w:val="2"/>
          <w:szCs w:val="22"/>
        </w:rPr>
        <w:fldChar w:fldCharType="separate"/>
      </w:r>
      <w:hyperlink w:anchor="_Toc195504451" w:history="1">
        <w:r w:rsidR="00834EE3" w:rsidRPr="0047469C">
          <w:rPr>
            <w:rStyle w:val="a7"/>
            <w:rFonts w:hint="eastAsia"/>
            <w:noProof/>
          </w:rPr>
          <w:t>表</w:t>
        </w:r>
        <w:r w:rsidR="00834EE3" w:rsidRPr="0047469C">
          <w:rPr>
            <w:rStyle w:val="a7"/>
            <w:noProof/>
          </w:rPr>
          <w:t xml:space="preserve"> 1</w:t>
        </w:r>
        <w:r w:rsidR="00834EE3" w:rsidRPr="0047469C">
          <w:rPr>
            <w:rStyle w:val="a7"/>
            <w:rFonts w:hint="eastAsia"/>
            <w:noProof/>
          </w:rPr>
          <w:t>、功能需求－賣家</w:t>
        </w:r>
        <w:r w:rsidR="00834EE3">
          <w:rPr>
            <w:noProof/>
            <w:webHidden/>
          </w:rPr>
          <w:tab/>
        </w:r>
        <w:r w:rsidR="00834EE3">
          <w:rPr>
            <w:noProof/>
            <w:webHidden/>
          </w:rPr>
          <w:fldChar w:fldCharType="begin"/>
        </w:r>
        <w:r w:rsidR="00834EE3">
          <w:rPr>
            <w:noProof/>
            <w:webHidden/>
          </w:rPr>
          <w:instrText xml:space="preserve"> PAGEREF _Toc195504451 \h </w:instrText>
        </w:r>
        <w:r w:rsidR="00834EE3">
          <w:rPr>
            <w:noProof/>
            <w:webHidden/>
          </w:rPr>
        </w:r>
        <w:r w:rsidR="00834EE3">
          <w:rPr>
            <w:noProof/>
            <w:webHidden/>
          </w:rPr>
          <w:fldChar w:fldCharType="separate"/>
        </w:r>
        <w:r w:rsidR="00834EE3">
          <w:rPr>
            <w:noProof/>
            <w:webHidden/>
          </w:rPr>
          <w:t>8</w:t>
        </w:r>
        <w:r w:rsidR="00834EE3">
          <w:rPr>
            <w:noProof/>
            <w:webHidden/>
          </w:rPr>
          <w:fldChar w:fldCharType="end"/>
        </w:r>
      </w:hyperlink>
    </w:p>
    <w:p w14:paraId="0AFD8028" w14:textId="5D003DD6" w:rsidR="00834EE3" w:rsidRDefault="00834EE3">
      <w:pPr>
        <w:pStyle w:val="ad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04452" w:history="1">
        <w:r w:rsidRPr="0047469C">
          <w:rPr>
            <w:rStyle w:val="a7"/>
            <w:rFonts w:hint="eastAsia"/>
            <w:noProof/>
          </w:rPr>
          <w:t>表</w:t>
        </w:r>
        <w:r w:rsidRPr="0047469C">
          <w:rPr>
            <w:rStyle w:val="a7"/>
            <w:noProof/>
          </w:rPr>
          <w:t xml:space="preserve"> 2</w:t>
        </w:r>
        <w:r w:rsidRPr="0047469C">
          <w:rPr>
            <w:rStyle w:val="a7"/>
            <w:rFonts w:hint="eastAsia"/>
            <w:noProof/>
          </w:rPr>
          <w:t>、功能需求－買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04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A2A38E7" w14:textId="36FC028D" w:rsidR="00834EE3" w:rsidRDefault="00834EE3">
      <w:pPr>
        <w:pStyle w:val="ad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04453" w:history="1">
        <w:r w:rsidRPr="0047469C">
          <w:rPr>
            <w:rStyle w:val="a7"/>
            <w:rFonts w:hint="eastAsia"/>
            <w:noProof/>
          </w:rPr>
          <w:t>表</w:t>
        </w:r>
        <w:r w:rsidRPr="0047469C">
          <w:rPr>
            <w:rStyle w:val="a7"/>
            <w:noProof/>
          </w:rPr>
          <w:t xml:space="preserve"> 3</w:t>
        </w:r>
        <w:r w:rsidRPr="0047469C">
          <w:rPr>
            <w:rStyle w:val="a7"/>
            <w:rFonts w:hint="eastAsia"/>
            <w:noProof/>
          </w:rPr>
          <w:t>、功能需求－管理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04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0D5BC81" w14:textId="500E9356" w:rsidR="00834EE3" w:rsidRDefault="00834EE3">
      <w:pPr>
        <w:pStyle w:val="ad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04454" w:history="1">
        <w:r w:rsidRPr="0047469C">
          <w:rPr>
            <w:rStyle w:val="a7"/>
            <w:rFonts w:hint="eastAsia"/>
            <w:noProof/>
          </w:rPr>
          <w:t>表</w:t>
        </w:r>
        <w:r w:rsidRPr="0047469C">
          <w:rPr>
            <w:rStyle w:val="a7"/>
            <w:noProof/>
          </w:rPr>
          <w:t xml:space="preserve"> 4</w:t>
        </w:r>
        <w:r w:rsidRPr="0047469C">
          <w:rPr>
            <w:rStyle w:val="a7"/>
            <w:rFonts w:hint="eastAsia"/>
            <w:noProof/>
          </w:rPr>
          <w:t>、系統所需之軟體、硬體需求</w:t>
        </w:r>
        <w:r w:rsidRPr="0047469C">
          <w:rPr>
            <w:rStyle w:val="a7"/>
            <w:noProof/>
          </w:rPr>
          <w:t>-</w:t>
        </w:r>
        <w:r w:rsidRPr="0047469C">
          <w:rPr>
            <w:rStyle w:val="a7"/>
            <w:rFonts w:hint="eastAsia"/>
            <w:noProof/>
          </w:rPr>
          <w:t>本系統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04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2AD5863" w14:textId="530DC548" w:rsidR="00834EE3" w:rsidRDefault="00834EE3">
      <w:pPr>
        <w:pStyle w:val="ad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195504455" w:history="1">
        <w:r w:rsidRPr="0047469C">
          <w:rPr>
            <w:rStyle w:val="a7"/>
            <w:rFonts w:hint="eastAsia"/>
            <w:noProof/>
          </w:rPr>
          <w:t>表</w:t>
        </w:r>
        <w:r w:rsidRPr="0047469C">
          <w:rPr>
            <w:rStyle w:val="a7"/>
            <w:noProof/>
          </w:rPr>
          <w:t xml:space="preserve"> 5</w:t>
        </w:r>
        <w:r w:rsidRPr="0047469C">
          <w:rPr>
            <w:rStyle w:val="a7"/>
            <w:rFonts w:hint="eastAsia"/>
            <w:noProof/>
          </w:rPr>
          <w:t>、系統所需之軟體、硬體需求</w:t>
        </w:r>
        <w:r w:rsidRPr="0047469C">
          <w:rPr>
            <w:rStyle w:val="a7"/>
            <w:noProof/>
          </w:rPr>
          <w:t xml:space="preserve">- </w:t>
        </w:r>
        <w:r w:rsidRPr="0047469C">
          <w:rPr>
            <w:rStyle w:val="a7"/>
            <w:rFonts w:hint="eastAsia"/>
            <w:noProof/>
          </w:rPr>
          <w:t>角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5504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2CE066F" w14:textId="6F24984B" w:rsidR="007563DF" w:rsidRDefault="00F17B8B" w:rsidP="00854542">
      <w:pPr>
        <w:pStyle w:val="1"/>
        <w:numPr>
          <w:ilvl w:val="0"/>
          <w:numId w:val="0"/>
        </w:numPr>
      </w:pPr>
      <w:r>
        <w:fldChar w:fldCharType="end"/>
      </w:r>
    </w:p>
    <w:p w14:paraId="0194EE91" w14:textId="77777777" w:rsidR="007563DF" w:rsidRDefault="007563DF">
      <w:pPr>
        <w:rPr>
          <w:rFonts w:cstheme="majorBidi"/>
          <w:b/>
          <w:bCs/>
          <w:kern w:val="52"/>
          <w:sz w:val="28"/>
          <w:szCs w:val="52"/>
        </w:rPr>
      </w:pPr>
      <w:r>
        <w:br w:type="page"/>
      </w:r>
    </w:p>
    <w:p w14:paraId="1546A789" w14:textId="14D9C630" w:rsidR="00514317" w:rsidRDefault="00CB220F" w:rsidP="00961C3D">
      <w:pPr>
        <w:pStyle w:val="1"/>
      </w:pPr>
      <w:r>
        <w:lastRenderedPageBreak/>
        <w:fldChar w:fldCharType="begin"/>
      </w:r>
      <w:r>
        <w:instrText xml:space="preserve"> TOC \h \z \c "表" </w:instrText>
      </w:r>
      <w:r>
        <w:fldChar w:fldCharType="end"/>
      </w:r>
      <w:bookmarkStart w:id="0" w:name="_Toc528876613"/>
      <w:bookmarkStart w:id="1" w:name="_Toc530063437"/>
      <w:bookmarkStart w:id="2" w:name="_Toc195559032"/>
      <w:r w:rsidR="00514317" w:rsidRPr="008A5165">
        <w:rPr>
          <w:rFonts w:hint="eastAsia"/>
        </w:rPr>
        <w:t>系統目標</w:t>
      </w:r>
      <w:bookmarkEnd w:id="0"/>
      <w:bookmarkEnd w:id="1"/>
      <w:bookmarkEnd w:id="2"/>
    </w:p>
    <w:p w14:paraId="685DDFDB" w14:textId="77777777" w:rsidR="00505669" w:rsidRPr="00343C2C" w:rsidRDefault="00505669" w:rsidP="00750AD9">
      <w:pPr>
        <w:widowControl w:val="0"/>
        <w:spacing w:after="160" w:line="278" w:lineRule="auto"/>
        <w:jc w:val="both"/>
        <w:rPr>
          <w:b/>
          <w:bCs/>
        </w:rPr>
      </w:pPr>
      <w:bookmarkStart w:id="3" w:name="_Toc528876614"/>
      <w:bookmarkStart w:id="4" w:name="_Toc530063438"/>
      <w:r w:rsidRPr="00343C2C">
        <w:rPr>
          <w:b/>
          <w:bCs/>
        </w:rPr>
        <w:t>現存問題</w:t>
      </w:r>
    </w:p>
    <w:p w14:paraId="577180AC" w14:textId="77777777" w:rsidR="00505669" w:rsidRPr="00343C2C" w:rsidRDefault="00505669" w:rsidP="00E9295C">
      <w:pPr>
        <w:widowControl w:val="0"/>
        <w:spacing w:after="160" w:line="278" w:lineRule="auto"/>
        <w:ind w:firstLineChars="200" w:firstLine="480"/>
        <w:jc w:val="both"/>
      </w:pPr>
      <w:r w:rsidRPr="00343C2C">
        <w:t>目前北護學生主要透過 LINE 社群進行二手書交易，但存在許多不便與風險，包括：</w:t>
      </w:r>
      <w:r w:rsidRPr="00343C2C">
        <w:br/>
        <w:t>搜尋困難：缺乏關鍵字搜尋與分類篩選功能，買家難以找到需要的書籍。</w:t>
      </w:r>
      <w:r w:rsidRPr="00343C2C">
        <w:br/>
        <w:t>溝通不便：買賣雙方需透過私人訊息反覆詢問書籍狀況與價格，交易效率低下。</w:t>
      </w:r>
      <w:r w:rsidRPr="00343C2C">
        <w:br/>
        <w:t>交易風險：無法驗證買賣雙方的身分，存在詐騙風險。</w:t>
      </w:r>
      <w:r w:rsidRPr="00343C2C">
        <w:br/>
        <w:t>資訊不透明：書籍狀況與價格資訊不統一，影響買家的交易決策。</w:t>
      </w:r>
    </w:p>
    <w:p w14:paraId="386233CE" w14:textId="77777777" w:rsidR="00505669" w:rsidRPr="00343C2C" w:rsidRDefault="00505669" w:rsidP="00750AD9">
      <w:pPr>
        <w:widowControl w:val="0"/>
        <w:spacing w:after="160" w:line="278" w:lineRule="auto"/>
        <w:jc w:val="both"/>
        <w:rPr>
          <w:b/>
          <w:bCs/>
        </w:rPr>
      </w:pPr>
      <w:r w:rsidRPr="00343C2C">
        <w:rPr>
          <w:b/>
          <w:bCs/>
        </w:rPr>
        <w:t>解決方案與核心目標</w:t>
      </w:r>
    </w:p>
    <w:p w14:paraId="2A6A4033" w14:textId="77777777" w:rsidR="00505669" w:rsidRPr="00343C2C" w:rsidRDefault="00505669" w:rsidP="00E9295C">
      <w:pPr>
        <w:widowControl w:val="0"/>
        <w:spacing w:after="160" w:line="278" w:lineRule="auto"/>
        <w:ind w:firstLineChars="200" w:firstLine="480"/>
        <w:jc w:val="both"/>
      </w:pPr>
      <w:r w:rsidRPr="00343C2C">
        <w:t>為解決這些問題，我們打造了「北護二手書交易平台」，專為北護學生設計的便捷、安全、透明的交易環境，幫助學生輕鬆出售與購買二手書，降低學習成本，提升書籍的再利用率。</w:t>
      </w:r>
    </w:p>
    <w:p w14:paraId="492DC09D" w14:textId="4E2D18E2" w:rsidR="00505669" w:rsidRPr="00343C2C" w:rsidRDefault="00C9207F" w:rsidP="004C15AC">
      <w:pPr>
        <w:widowControl w:val="0"/>
        <w:spacing w:after="160" w:line="278" w:lineRule="auto"/>
        <w:ind w:leftChars="200" w:left="480"/>
        <w:jc w:val="both"/>
        <w:rPr>
          <w:b/>
          <w:bCs/>
        </w:rPr>
      </w:pPr>
      <w:r>
        <w:rPr>
          <w:rFonts w:hint="eastAsia"/>
          <w:b/>
          <w:bCs/>
        </w:rPr>
        <w:t>1.</w:t>
      </w:r>
      <w:r w:rsidR="00505669" w:rsidRPr="00343C2C">
        <w:rPr>
          <w:b/>
          <w:bCs/>
        </w:rPr>
        <w:t>輕鬆搜尋書籍</w:t>
      </w:r>
      <w:r w:rsidR="00505669" w:rsidRPr="00343C2C">
        <w:t>：提供關鍵字、分類篩選與 ISBN 搜尋功能，讓買家迅速找到所需書籍。</w:t>
      </w:r>
      <w:r w:rsidR="00505669" w:rsidRPr="00343C2C">
        <w:br/>
      </w:r>
      <w:r>
        <w:rPr>
          <w:rFonts w:hint="eastAsia"/>
          <w:b/>
          <w:bCs/>
        </w:rPr>
        <w:t>2.</w:t>
      </w:r>
      <w:r w:rsidR="00505669" w:rsidRPr="00343C2C">
        <w:rPr>
          <w:b/>
          <w:bCs/>
        </w:rPr>
        <w:t>便利的交易機制</w:t>
      </w:r>
      <w:r w:rsidR="00505669" w:rsidRPr="00343C2C">
        <w:t>：內建即時聊天功能與通知系統，提高溝通效率，讓買賣雙方能快速協調交易。</w:t>
      </w:r>
      <w:r w:rsidR="00505669" w:rsidRPr="00343C2C">
        <w:br/>
      </w:r>
      <w:r>
        <w:rPr>
          <w:rFonts w:hint="eastAsia"/>
          <w:b/>
          <w:bCs/>
        </w:rPr>
        <w:t>3.</w:t>
      </w:r>
      <w:r w:rsidR="00505669" w:rsidRPr="00343C2C">
        <w:rPr>
          <w:b/>
          <w:bCs/>
        </w:rPr>
        <w:t>簡單直覺的操作</w:t>
      </w:r>
      <w:r w:rsidR="00505669" w:rsidRPr="00343C2C">
        <w:t>：賣家可輕鬆上架書籍，買家也能快速找到書籍並聯繫賣家，約定面交時間與地點，簡化整體交易流程。</w:t>
      </w:r>
      <w:r w:rsidR="00505669" w:rsidRPr="00343C2C">
        <w:br/>
      </w:r>
      <w:r>
        <w:rPr>
          <w:rFonts w:hint="eastAsia"/>
          <w:b/>
          <w:bCs/>
        </w:rPr>
        <w:t>4.</w:t>
      </w:r>
      <w:r w:rsidR="00505669" w:rsidRPr="00343C2C">
        <w:rPr>
          <w:b/>
          <w:bCs/>
        </w:rPr>
        <w:t>安全驗證機制</w:t>
      </w:r>
      <w:r w:rsidR="00505669" w:rsidRPr="00343C2C">
        <w:t>：透過校內學生驗證，確保交易雙方皆為北護學生，避免詐騙風險，提升交易安全性。</w:t>
      </w:r>
      <w:r w:rsidR="00505669" w:rsidRPr="00343C2C">
        <w:br/>
      </w:r>
      <w:r>
        <w:rPr>
          <w:rFonts w:hint="eastAsia"/>
          <w:b/>
          <w:bCs/>
        </w:rPr>
        <w:t>5.</w:t>
      </w:r>
      <w:r w:rsidR="00505669" w:rsidRPr="00343C2C">
        <w:rPr>
          <w:b/>
          <w:bCs/>
        </w:rPr>
        <w:t>資訊透明化</w:t>
      </w:r>
      <w:r w:rsidR="00505669" w:rsidRPr="00343C2C">
        <w:t>：賣家需填寫詳細書籍資訊並上傳圖片，讓買家更清楚書籍狀況，提升交易的透明度與可信度。</w:t>
      </w:r>
      <w:r w:rsidR="00505669" w:rsidRPr="00343C2C">
        <w:br/>
      </w:r>
      <w:r>
        <w:rPr>
          <w:rFonts w:hint="eastAsia"/>
          <w:b/>
          <w:bCs/>
        </w:rPr>
        <w:t>6.</w:t>
      </w:r>
      <w:r w:rsidR="00505669" w:rsidRPr="00343C2C">
        <w:rPr>
          <w:b/>
          <w:bCs/>
        </w:rPr>
        <w:t>促進環保與永續發展</w:t>
      </w:r>
      <w:r w:rsidR="00505669" w:rsidRPr="00343C2C">
        <w:t>：透過書籍再利用，減少紙張浪費，推動綠色校園理念。</w:t>
      </w:r>
    </w:p>
    <w:p w14:paraId="7B4329F0" w14:textId="77777777" w:rsidR="00505669" w:rsidRPr="00343C2C" w:rsidRDefault="00505669" w:rsidP="00750AD9">
      <w:pPr>
        <w:widowControl w:val="0"/>
        <w:spacing w:after="160" w:line="278" w:lineRule="auto"/>
        <w:jc w:val="both"/>
        <w:rPr>
          <w:b/>
          <w:bCs/>
        </w:rPr>
      </w:pPr>
      <w:r w:rsidRPr="00343C2C">
        <w:rPr>
          <w:b/>
          <w:bCs/>
        </w:rPr>
        <w:t>願景：共建永續共享的學習環境</w:t>
      </w:r>
    </w:p>
    <w:p w14:paraId="5AACD366" w14:textId="77777777" w:rsidR="00505669" w:rsidRPr="00343C2C" w:rsidRDefault="00505669" w:rsidP="00E9295C">
      <w:pPr>
        <w:widowControl w:val="0"/>
        <w:spacing w:after="160" w:line="278" w:lineRule="auto"/>
        <w:ind w:firstLineChars="200" w:firstLine="480"/>
        <w:jc w:val="both"/>
      </w:pPr>
      <w:r w:rsidRPr="00343C2C">
        <w:t>隨著學期更替，學生經常需要購買新書，而舊書則閒置無用，造成資源浪費與額外開銷。我們希望透過這個平台，讓二手書交易變得更簡單、更有效率，讓每一本書都能找到新的主人，發揮最大的價值。同時，我們也期待在北護校園內建立一個永續共享的學習環境，減少浪費，讓知識的傳遞更加順暢！</w:t>
      </w:r>
    </w:p>
    <w:p w14:paraId="5F8BA412" w14:textId="4574B47C" w:rsidR="00514317" w:rsidRDefault="00514317" w:rsidP="001122D4">
      <w:pPr>
        <w:pStyle w:val="1"/>
        <w:rPr>
          <w:color w:val="FF0000"/>
        </w:rPr>
      </w:pPr>
      <w:bookmarkStart w:id="5" w:name="_Toc195559033"/>
      <w:r w:rsidRPr="008A5165">
        <w:rPr>
          <w:rFonts w:hint="eastAsia"/>
        </w:rPr>
        <w:lastRenderedPageBreak/>
        <w:t>系統範圍</w:t>
      </w:r>
      <w:bookmarkEnd w:id="3"/>
      <w:bookmarkEnd w:id="4"/>
      <w:bookmarkEnd w:id="5"/>
    </w:p>
    <w:p w14:paraId="0B2221BB" w14:textId="19210712" w:rsidR="007C4763" w:rsidRDefault="00A53BE3" w:rsidP="00EB7BF2">
      <w:pPr>
        <w:spacing w:line="480" w:lineRule="auto"/>
        <w:ind w:left="425" w:firstLineChars="200" w:firstLine="480"/>
        <w:jc w:val="center"/>
      </w:pPr>
      <w:r>
        <w:rPr>
          <w:rFonts w:hint="eastAsia"/>
          <w:noProof/>
          <w:lang w:val="zh-TW"/>
        </w:rPr>
        <w:drawing>
          <wp:inline distT="0" distB="0" distL="0" distR="0" wp14:anchorId="33BB158E" wp14:editId="27EE11CD">
            <wp:extent cx="3539259" cy="3281858"/>
            <wp:effectExtent l="0" t="0" r="4445" b="0"/>
            <wp:docPr id="1892356150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356150" name="圖片 189235615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4462" cy="330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38C8A" w14:textId="6F731BAD" w:rsidR="000940F4" w:rsidRPr="00B06146" w:rsidRDefault="007C4763" w:rsidP="00B06146">
      <w:pPr>
        <w:pStyle w:val="ac"/>
        <w:spacing w:line="500" w:lineRule="exact"/>
        <w:jc w:val="center"/>
        <w:rPr>
          <w:sz w:val="24"/>
        </w:rPr>
      </w:pPr>
      <w:bookmarkStart w:id="6" w:name="_Toc195135091"/>
      <w:r w:rsidRPr="006E540D">
        <w:rPr>
          <w:rFonts w:hint="eastAsia"/>
          <w:sz w:val="24"/>
        </w:rPr>
        <w:t>圖</w:t>
      </w:r>
      <w:r w:rsidRPr="006E540D">
        <w:rPr>
          <w:sz w:val="24"/>
        </w:rPr>
        <w:t xml:space="preserve"> </w:t>
      </w:r>
      <w:r w:rsidRPr="00F17B8B">
        <w:rPr>
          <w:sz w:val="24"/>
        </w:rPr>
        <w:fldChar w:fldCharType="begin"/>
      </w:r>
      <w:r w:rsidRPr="006E540D">
        <w:rPr>
          <w:sz w:val="24"/>
        </w:rPr>
        <w:instrText xml:space="preserve"> SEQ </w:instrText>
      </w:r>
      <w:r w:rsidRPr="006E540D">
        <w:rPr>
          <w:rFonts w:hint="eastAsia"/>
          <w:sz w:val="24"/>
        </w:rPr>
        <w:instrText>圖</w:instrText>
      </w:r>
      <w:r w:rsidRPr="006E540D">
        <w:rPr>
          <w:sz w:val="24"/>
        </w:rPr>
        <w:instrText xml:space="preserve"> \* ARABIC </w:instrText>
      </w:r>
      <w:r w:rsidRPr="00F17B8B">
        <w:rPr>
          <w:sz w:val="24"/>
        </w:rPr>
        <w:fldChar w:fldCharType="separate"/>
      </w:r>
      <w:r w:rsidR="00A13F4E">
        <w:rPr>
          <w:noProof/>
          <w:sz w:val="24"/>
        </w:rPr>
        <w:t>1</w:t>
      </w:r>
      <w:r w:rsidRPr="00F17B8B">
        <w:rPr>
          <w:sz w:val="24"/>
        </w:rPr>
        <w:fldChar w:fldCharType="end"/>
      </w:r>
      <w:r w:rsidR="00945E7C">
        <w:rPr>
          <w:rFonts w:hint="eastAsia"/>
          <w:sz w:val="24"/>
        </w:rPr>
        <w:t>、</w:t>
      </w:r>
      <w:r w:rsidRPr="00F17B8B">
        <w:rPr>
          <w:rFonts w:hint="eastAsia"/>
          <w:sz w:val="24"/>
        </w:rPr>
        <w:t>環境圖</w:t>
      </w:r>
      <w:bookmarkEnd w:id="6"/>
    </w:p>
    <w:p w14:paraId="3911DFC6" w14:textId="77777777" w:rsidR="00B06146" w:rsidRDefault="00B06146" w:rsidP="00D767F4"/>
    <w:p w14:paraId="5270283B" w14:textId="407B1E12" w:rsidR="00D767F4" w:rsidRDefault="00D767F4" w:rsidP="00D767F4">
      <w:r>
        <w:rPr>
          <w:rFonts w:hint="eastAsia"/>
        </w:rPr>
        <w:t>一、本系統</w:t>
      </w:r>
      <w:r>
        <w:t xml:space="preserve"> vs. 買家（北護學生）</w:t>
      </w:r>
    </w:p>
    <w:p w14:paraId="7659F973" w14:textId="2ADEE8D1" w:rsidR="00D767F4" w:rsidRDefault="00D767F4" w:rsidP="00E9295C">
      <w:pPr>
        <w:ind w:firstLineChars="200" w:firstLine="480"/>
        <w:jc w:val="both"/>
      </w:pPr>
      <w:r>
        <w:rPr>
          <w:rFonts w:hint="eastAsia"/>
        </w:rPr>
        <w:t>瀏覽與搜尋書籍：買家可透過關鍵字、書籍分類或課程名稱來搜尋所需書籍，確保學生能找到與自己課程相關的教材。</w:t>
      </w:r>
    </w:p>
    <w:p w14:paraId="1904B2F4" w14:textId="25990772" w:rsidR="00D767F4" w:rsidRDefault="00D767F4" w:rsidP="00E9295C">
      <w:pPr>
        <w:ind w:firstLineChars="200" w:firstLine="480"/>
        <w:jc w:val="both"/>
      </w:pPr>
      <w:r>
        <w:rPr>
          <w:rFonts w:hint="eastAsia"/>
        </w:rPr>
        <w:t>書籍購買：買家可選擇直接下單購買書籍。交易主要以校內學生為對象，確保交易安全與便利。</w:t>
      </w:r>
      <w:r w:rsidR="006F0ED3">
        <w:br/>
      </w:r>
    </w:p>
    <w:p w14:paraId="357C4E55" w14:textId="147412DB" w:rsidR="00D767F4" w:rsidRDefault="00D767F4" w:rsidP="00581526">
      <w:pPr>
        <w:jc w:val="both"/>
      </w:pPr>
      <w:r>
        <w:rPr>
          <w:rFonts w:hint="eastAsia"/>
        </w:rPr>
        <w:t>二、本系統</w:t>
      </w:r>
      <w:r>
        <w:t xml:space="preserve"> </w:t>
      </w:r>
      <w:r>
        <w:rPr>
          <w:rFonts w:ascii="Cambria Math" w:hAnsi="Cambria Math" w:cs="Cambria Math"/>
        </w:rPr>
        <w:t>⇔</w:t>
      </w:r>
      <w:r>
        <w:t xml:space="preserve"> 賣家（北護學生）</w:t>
      </w:r>
    </w:p>
    <w:p w14:paraId="0EF18ADC" w14:textId="77777777" w:rsidR="000940F4" w:rsidRDefault="00D767F4" w:rsidP="00E9295C">
      <w:pPr>
        <w:ind w:firstLineChars="200" w:firstLine="480"/>
        <w:jc w:val="both"/>
      </w:pPr>
      <w:r>
        <w:rPr>
          <w:rFonts w:hint="eastAsia"/>
        </w:rPr>
        <w:t>書籍上架與管理：賣家可透過系統上架二手書，填寫書籍資訊（如書名、</w:t>
      </w:r>
      <w:r>
        <w:t>ISBN、價格、新舊程度、封面圖片等）。</w:t>
      </w:r>
    </w:p>
    <w:p w14:paraId="67C77CCC" w14:textId="0ED216B6" w:rsidR="00D767F4" w:rsidRDefault="00D767F4" w:rsidP="00E9295C">
      <w:pPr>
        <w:ind w:firstLineChars="200" w:firstLine="480"/>
        <w:jc w:val="both"/>
      </w:pPr>
      <w:r>
        <w:rPr>
          <w:rFonts w:hint="eastAsia"/>
        </w:rPr>
        <w:t>只允許北護學生進行書籍販售，以維持交易平台的純粹性。</w:t>
      </w:r>
    </w:p>
    <w:p w14:paraId="26C12F30" w14:textId="60E60B7B" w:rsidR="00D767F4" w:rsidRDefault="00D767F4" w:rsidP="00E9295C">
      <w:pPr>
        <w:ind w:firstLineChars="200" w:firstLine="480"/>
        <w:jc w:val="both"/>
      </w:pPr>
      <w:r>
        <w:rPr>
          <w:rFonts w:hint="eastAsia"/>
        </w:rPr>
        <w:t>訂單處理：交易主要透過面交或校內交付完成，以減少交易風險。</w:t>
      </w:r>
    </w:p>
    <w:p w14:paraId="20012087" w14:textId="77777777" w:rsidR="00D767F4" w:rsidRDefault="00D767F4" w:rsidP="00581526">
      <w:pPr>
        <w:jc w:val="both"/>
      </w:pPr>
    </w:p>
    <w:p w14:paraId="315A3A0E" w14:textId="187EC10C" w:rsidR="00D767F4" w:rsidRDefault="00D767F4" w:rsidP="00581526">
      <w:pPr>
        <w:jc w:val="both"/>
      </w:pPr>
      <w:r>
        <w:rPr>
          <w:rFonts w:hint="eastAsia"/>
        </w:rPr>
        <w:t>三、</w:t>
      </w:r>
      <w:r w:rsidR="0091557F">
        <w:rPr>
          <w:rFonts w:hint="eastAsia"/>
        </w:rPr>
        <w:t>本</w:t>
      </w:r>
      <w:r w:rsidR="008141D3" w:rsidRPr="008141D3">
        <w:rPr>
          <w:rFonts w:hint="eastAsia"/>
        </w:rPr>
        <w:t>系統</w:t>
      </w:r>
      <w:r>
        <w:t xml:space="preserve"> </w:t>
      </w:r>
      <w:r>
        <w:rPr>
          <w:rFonts w:ascii="Cambria Math" w:hAnsi="Cambria Math" w:cs="Cambria Math"/>
        </w:rPr>
        <w:t>⇔</w:t>
      </w:r>
      <w:r>
        <w:t xml:space="preserve"> </w:t>
      </w:r>
      <w:r w:rsidR="0040028B">
        <w:rPr>
          <w:rFonts w:hint="eastAsia"/>
        </w:rPr>
        <w:t>管理員</w:t>
      </w:r>
    </w:p>
    <w:p w14:paraId="2CED85AD" w14:textId="43D51AEF" w:rsidR="00D767F4" w:rsidRDefault="00D767F4" w:rsidP="00E9295C">
      <w:pPr>
        <w:ind w:firstLineChars="200" w:firstLine="480"/>
        <w:jc w:val="both"/>
      </w:pPr>
      <w:r>
        <w:rPr>
          <w:rFonts w:hint="eastAsia"/>
        </w:rPr>
        <w:t>平台監控與交易審核：管理員可審核賣家上架的書籍資訊，確保書籍符合規範（如不得販售違禁書籍）。</w:t>
      </w:r>
    </w:p>
    <w:p w14:paraId="2F2E0B8D" w14:textId="77777777" w:rsidR="00D767F4" w:rsidRDefault="00D767F4" w:rsidP="00E9295C">
      <w:pPr>
        <w:ind w:firstLineChars="200" w:firstLine="480"/>
        <w:jc w:val="both"/>
      </w:pPr>
      <w:r>
        <w:rPr>
          <w:rFonts w:hint="eastAsia"/>
        </w:rPr>
        <w:t>確保系統能夠滿足北護學生的實際需求，提升交易體驗。</w:t>
      </w:r>
    </w:p>
    <w:p w14:paraId="4ED38936" w14:textId="65B80481" w:rsidR="00B42A5D" w:rsidRPr="0040028B" w:rsidRDefault="00B42A5D" w:rsidP="00D767F4">
      <w:pPr>
        <w:spacing w:line="500" w:lineRule="exact"/>
        <w:jc w:val="both"/>
      </w:pPr>
      <w:bookmarkStart w:id="7" w:name="_Toc528876615"/>
      <w:bookmarkStart w:id="8" w:name="_Toc530063439"/>
      <w:r>
        <w:br w:type="page"/>
      </w:r>
    </w:p>
    <w:p w14:paraId="5DB95BBC" w14:textId="60395608" w:rsidR="00514317" w:rsidRDefault="00514317" w:rsidP="00685EFA">
      <w:pPr>
        <w:pStyle w:val="1"/>
      </w:pPr>
      <w:bookmarkStart w:id="9" w:name="_Toc195559034"/>
      <w:r w:rsidRPr="008A5165">
        <w:rPr>
          <w:rFonts w:hint="eastAsia"/>
        </w:rPr>
        <w:lastRenderedPageBreak/>
        <w:t>系統整體描述</w:t>
      </w:r>
      <w:bookmarkEnd w:id="7"/>
      <w:bookmarkEnd w:id="8"/>
      <w:bookmarkEnd w:id="9"/>
    </w:p>
    <w:p w14:paraId="30DBB140" w14:textId="7CB0598C" w:rsidR="00AD0158" w:rsidRPr="00685EFA" w:rsidRDefault="00AD0158" w:rsidP="002752A5">
      <w:pPr>
        <w:spacing w:line="500" w:lineRule="exact"/>
        <w:ind w:leftChars="200" w:left="480"/>
        <w:jc w:val="both"/>
      </w:pPr>
      <w:r w:rsidRPr="00685EFA">
        <w:rPr>
          <w:rFonts w:hint="eastAsia"/>
        </w:rPr>
        <w:t>以下依照時程去做系統描述：</w:t>
      </w:r>
    </w:p>
    <w:p w14:paraId="77925D0D" w14:textId="1FBDC514" w:rsidR="00A13F4E" w:rsidRPr="00A13F4E" w:rsidRDefault="00A13F4E" w:rsidP="00A13F4E">
      <w:pPr>
        <w:spacing w:line="500" w:lineRule="exact"/>
        <w:jc w:val="both"/>
      </w:pPr>
      <w:r w:rsidRPr="00A13F4E">
        <w:t>「北護二手書販賣系統」是一個專為北護學生打造的二手書交易平台，旨在提升二手書流通的便利性與安全性。本系統透過數位化方式取代現行的LINE社群交易模式，提供更高效、透明且可靠的交易環境。</w:t>
      </w:r>
    </w:p>
    <w:p w14:paraId="0E058257" w14:textId="5AD4A670" w:rsidR="00A13F4E" w:rsidRPr="00A13F4E" w:rsidRDefault="00A13F4E" w:rsidP="00415EA7">
      <w:pPr>
        <w:spacing w:line="500" w:lineRule="exact"/>
        <w:jc w:val="both"/>
      </w:pPr>
      <w:r w:rsidRPr="00A13F4E">
        <w:t>本系統的核心功能包含：</w:t>
      </w:r>
    </w:p>
    <w:p w14:paraId="79411A4F" w14:textId="77777777" w:rsidR="00A13F4E" w:rsidRPr="00A13F4E" w:rsidRDefault="00A13F4E" w:rsidP="00A13F4E">
      <w:pPr>
        <w:pStyle w:val="a5"/>
        <w:numPr>
          <w:ilvl w:val="0"/>
          <w:numId w:val="2"/>
        </w:numPr>
        <w:spacing w:line="500" w:lineRule="exact"/>
        <w:ind w:left="962" w:hanging="482"/>
        <w:jc w:val="both"/>
      </w:pPr>
      <w:r w:rsidRPr="00A13F4E">
        <w:rPr>
          <w:b/>
          <w:bCs/>
        </w:rPr>
        <w:t>使用者管理</w:t>
      </w:r>
      <w:r w:rsidRPr="00A13F4E">
        <w:t>：透過校內學生驗證，確保交易雙方皆為北護學生，提升交易安全性。</w:t>
      </w:r>
    </w:p>
    <w:p w14:paraId="519B48FA" w14:textId="77777777" w:rsidR="00A13F4E" w:rsidRPr="00A13F4E" w:rsidRDefault="00A13F4E" w:rsidP="00A13F4E">
      <w:pPr>
        <w:pStyle w:val="a5"/>
        <w:numPr>
          <w:ilvl w:val="0"/>
          <w:numId w:val="2"/>
        </w:numPr>
        <w:spacing w:line="500" w:lineRule="exact"/>
        <w:ind w:left="962" w:hanging="482"/>
        <w:jc w:val="both"/>
      </w:pPr>
      <w:r w:rsidRPr="00A13F4E">
        <w:rPr>
          <w:b/>
          <w:bCs/>
        </w:rPr>
        <w:t>書籍搜尋與篩選</w:t>
      </w:r>
      <w:r w:rsidRPr="00A13F4E">
        <w:t>：提供關鍵字、分類、ISBN查詢功能，幫助買家快速找到所需書籍。</w:t>
      </w:r>
    </w:p>
    <w:p w14:paraId="4D4B7776" w14:textId="77777777" w:rsidR="00A13F4E" w:rsidRPr="00A13F4E" w:rsidRDefault="00A13F4E" w:rsidP="00A13F4E">
      <w:pPr>
        <w:pStyle w:val="a5"/>
        <w:numPr>
          <w:ilvl w:val="0"/>
          <w:numId w:val="2"/>
        </w:numPr>
        <w:spacing w:line="500" w:lineRule="exact"/>
        <w:ind w:left="962" w:hanging="482"/>
        <w:jc w:val="both"/>
      </w:pPr>
      <w:r w:rsidRPr="00A13F4E">
        <w:rPr>
          <w:b/>
          <w:bCs/>
        </w:rPr>
        <w:t>交易機制</w:t>
      </w:r>
      <w:r w:rsidRPr="00A13F4E">
        <w:t>：內建即時聊天與通知系統，提高買賣雙方的溝通效率。</w:t>
      </w:r>
    </w:p>
    <w:p w14:paraId="6332BF22" w14:textId="77777777" w:rsidR="00A13F4E" w:rsidRPr="00A13F4E" w:rsidRDefault="00A13F4E" w:rsidP="00A13F4E">
      <w:pPr>
        <w:pStyle w:val="a5"/>
        <w:numPr>
          <w:ilvl w:val="0"/>
          <w:numId w:val="2"/>
        </w:numPr>
        <w:spacing w:line="500" w:lineRule="exact"/>
        <w:ind w:left="962" w:hanging="482"/>
        <w:jc w:val="both"/>
      </w:pPr>
      <w:r w:rsidRPr="00A13F4E">
        <w:rPr>
          <w:b/>
          <w:bCs/>
        </w:rPr>
        <w:t>書籍上架與管理</w:t>
      </w:r>
      <w:r w:rsidRPr="00A13F4E">
        <w:t>：賣家可填寫詳細書籍資訊並上傳圖片，確保書籍資訊的完整性與透明度。</w:t>
      </w:r>
    </w:p>
    <w:p w14:paraId="2CDB7051" w14:textId="77777777" w:rsidR="00A13F4E" w:rsidRPr="00A13F4E" w:rsidRDefault="00A13F4E" w:rsidP="00A13F4E">
      <w:pPr>
        <w:pStyle w:val="a5"/>
        <w:numPr>
          <w:ilvl w:val="0"/>
          <w:numId w:val="2"/>
        </w:numPr>
        <w:spacing w:line="500" w:lineRule="exact"/>
        <w:ind w:left="962" w:hanging="482"/>
        <w:jc w:val="both"/>
      </w:pPr>
      <w:r w:rsidRPr="00A13F4E">
        <w:rPr>
          <w:b/>
          <w:bCs/>
        </w:rPr>
        <w:t>管理員監控</w:t>
      </w:r>
      <w:r w:rsidRPr="00A13F4E">
        <w:t>：管理員負責審核書籍資訊、處理使用者反饋，確保交易秩序與系統運作順暢。</w:t>
      </w:r>
    </w:p>
    <w:p w14:paraId="79709BA7" w14:textId="77777777" w:rsidR="00A13F4E" w:rsidRPr="00A13F4E" w:rsidRDefault="00A13F4E" w:rsidP="00A13F4E">
      <w:pPr>
        <w:spacing w:line="500" w:lineRule="exact"/>
        <w:jc w:val="both"/>
      </w:pPr>
      <w:r w:rsidRPr="00A13F4E">
        <w:rPr>
          <w:b/>
          <w:bCs/>
        </w:rPr>
        <w:t>系統運作概述</w:t>
      </w:r>
    </w:p>
    <w:p w14:paraId="701059C4" w14:textId="77777777" w:rsidR="00A13F4E" w:rsidRPr="00A13F4E" w:rsidRDefault="00A13F4E" w:rsidP="00A13F4E">
      <w:pPr>
        <w:pStyle w:val="a5"/>
        <w:numPr>
          <w:ilvl w:val="0"/>
          <w:numId w:val="2"/>
        </w:numPr>
        <w:spacing w:line="500" w:lineRule="exact"/>
        <w:ind w:left="962" w:hanging="482"/>
        <w:jc w:val="both"/>
      </w:pPr>
      <w:r w:rsidRPr="00A13F4E">
        <w:rPr>
          <w:b/>
          <w:bCs/>
        </w:rPr>
        <w:t>現行作業流程（如圖2）</w:t>
      </w:r>
      <w:r w:rsidRPr="00A13F4E">
        <w:t>：學生主要透過LINE社群進行書籍交易，缺乏分類與搜尋功能，交易過程繁瑣，且存在身分不明、詐騙風險等問題。</w:t>
      </w:r>
    </w:p>
    <w:p w14:paraId="3E509709" w14:textId="77777777" w:rsidR="00A13F4E" w:rsidRPr="00A13F4E" w:rsidRDefault="00A13F4E" w:rsidP="00A13F4E">
      <w:pPr>
        <w:pStyle w:val="a5"/>
        <w:numPr>
          <w:ilvl w:val="0"/>
          <w:numId w:val="2"/>
        </w:numPr>
        <w:spacing w:line="500" w:lineRule="exact"/>
        <w:ind w:left="962" w:hanging="482"/>
        <w:jc w:val="both"/>
      </w:pPr>
      <w:r w:rsidRPr="00A13F4E">
        <w:rPr>
          <w:b/>
          <w:bCs/>
        </w:rPr>
        <w:t>系統導入後流程（如圖3）</w:t>
      </w:r>
      <w:r w:rsidRPr="00A13F4E">
        <w:t>：透過系統提供的標準化交易機制，使用者可透過系統快速完成書籍搜尋、上架、購買等操作，提升交易效率與安全性。</w:t>
      </w:r>
    </w:p>
    <w:p w14:paraId="66606905" w14:textId="631BE432" w:rsidR="00935A4F" w:rsidRPr="008A5165" w:rsidRDefault="00935A4F" w:rsidP="00A13F4E">
      <w:pPr>
        <w:spacing w:line="500" w:lineRule="exact"/>
        <w:jc w:val="both"/>
      </w:pPr>
      <w:r>
        <w:rPr>
          <w:rFonts w:hint="eastAsia"/>
        </w:rPr>
        <w:t>以下針對</w:t>
      </w:r>
      <w:r w:rsidR="00A47213">
        <w:rPr>
          <w:rFonts w:hint="eastAsia"/>
        </w:rPr>
        <w:t>北護二手書拍賣系統的</w:t>
      </w:r>
      <w:r w:rsidR="00DB0295">
        <w:rPr>
          <w:rFonts w:hint="eastAsia"/>
        </w:rPr>
        <w:t>步驟來製作流程圖</w:t>
      </w:r>
      <w:r>
        <w:rPr>
          <w:rFonts w:hint="eastAsia"/>
        </w:rPr>
        <w:t>，分別</w:t>
      </w:r>
      <w:r w:rsidR="00DB0295">
        <w:rPr>
          <w:rFonts w:hint="eastAsia"/>
        </w:rPr>
        <w:t>為</w:t>
      </w:r>
      <w:r w:rsidR="004121A1">
        <w:rPr>
          <w:rFonts w:hint="eastAsia"/>
        </w:rPr>
        <w:t>現行作業流程</w:t>
      </w:r>
      <w:r w:rsidR="00951E4D">
        <w:rPr>
          <w:rFonts w:hint="eastAsia"/>
        </w:rPr>
        <w:t>(如圖2)</w:t>
      </w:r>
      <w:r>
        <w:rPr>
          <w:rFonts w:hint="eastAsia"/>
        </w:rPr>
        <w:t>以及</w:t>
      </w:r>
      <w:r w:rsidR="004121A1">
        <w:rPr>
          <w:rFonts w:hint="eastAsia"/>
        </w:rPr>
        <w:t xml:space="preserve">系統建置後流程說明 </w:t>
      </w:r>
      <w:r w:rsidR="00951E4D">
        <w:rPr>
          <w:rFonts w:hint="eastAsia"/>
        </w:rPr>
        <w:t>(如圖3)</w:t>
      </w:r>
    </w:p>
    <w:p w14:paraId="61B5C754" w14:textId="671C1CB8" w:rsidR="000D6FD7" w:rsidRDefault="00993CFC" w:rsidP="00F55B35">
      <w:pPr>
        <w:sectPr w:rsidR="000D6FD7" w:rsidSect="00961C3D"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>
        <w:br w:type="page"/>
      </w:r>
    </w:p>
    <w:p w14:paraId="41D055BB" w14:textId="7E9863BC" w:rsidR="00310317" w:rsidRDefault="00394118" w:rsidP="0065435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73727C5" wp14:editId="3941981E">
            <wp:extent cx="3962400" cy="5740400"/>
            <wp:effectExtent l="0" t="0" r="0" b="0"/>
            <wp:docPr id="1713420769" name="圖片 1" descr="一張含有 圖表, 文字, 行, 方案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420769" name="圖片 1" descr="一張含有 圖表, 文字, 行, 方案 的圖片&#10;&#10;AI 產生的內容可能不正確。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574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56740" w14:textId="0C9658B5" w:rsidR="00B42A5D" w:rsidRDefault="00310317" w:rsidP="00B42A5D">
      <w:pPr>
        <w:pStyle w:val="ac"/>
        <w:spacing w:line="500" w:lineRule="exact"/>
        <w:jc w:val="center"/>
        <w:rPr>
          <w:noProof/>
        </w:rPr>
      </w:pPr>
      <w:bookmarkStart w:id="10" w:name="_Toc195135092"/>
      <w:r w:rsidRPr="00310317">
        <w:rPr>
          <w:rFonts w:hint="eastAsia"/>
          <w:sz w:val="24"/>
        </w:rPr>
        <w:t xml:space="preserve">圖 </w:t>
      </w:r>
      <w:r w:rsidRPr="00310317">
        <w:rPr>
          <w:sz w:val="24"/>
        </w:rPr>
        <w:fldChar w:fldCharType="begin"/>
      </w:r>
      <w:r w:rsidRPr="00310317">
        <w:rPr>
          <w:sz w:val="24"/>
        </w:rPr>
        <w:instrText xml:space="preserve"> </w:instrText>
      </w:r>
      <w:r w:rsidRPr="00310317">
        <w:rPr>
          <w:rFonts w:hint="eastAsia"/>
          <w:sz w:val="24"/>
        </w:rPr>
        <w:instrText>SEQ 圖 \* ARABIC</w:instrText>
      </w:r>
      <w:r w:rsidRPr="00310317">
        <w:rPr>
          <w:sz w:val="24"/>
        </w:rPr>
        <w:instrText xml:space="preserve"> </w:instrText>
      </w:r>
      <w:r w:rsidRPr="00310317">
        <w:rPr>
          <w:sz w:val="24"/>
        </w:rPr>
        <w:fldChar w:fldCharType="separate"/>
      </w:r>
      <w:r w:rsidR="00A13F4E">
        <w:rPr>
          <w:noProof/>
          <w:sz w:val="24"/>
        </w:rPr>
        <w:t>2</w:t>
      </w:r>
      <w:r w:rsidRPr="00310317">
        <w:rPr>
          <w:sz w:val="24"/>
        </w:rPr>
        <w:fldChar w:fldCharType="end"/>
      </w:r>
      <w:r w:rsidRPr="00310317">
        <w:rPr>
          <w:rFonts w:hint="eastAsia"/>
          <w:sz w:val="24"/>
        </w:rPr>
        <w:t>、</w:t>
      </w:r>
      <w:r w:rsidR="00B42A5D">
        <w:rPr>
          <w:rFonts w:hint="eastAsia"/>
          <w:sz w:val="24"/>
          <w:szCs w:val="24"/>
        </w:rPr>
        <w:t>現</w:t>
      </w:r>
      <w:r w:rsidR="00B42A5D">
        <w:rPr>
          <w:sz w:val="24"/>
          <w:szCs w:val="24"/>
        </w:rPr>
        <w:t>行</w:t>
      </w:r>
      <w:r w:rsidR="00B42A5D" w:rsidRPr="00310317">
        <w:rPr>
          <w:rFonts w:hint="eastAsia"/>
          <w:sz w:val="24"/>
          <w:szCs w:val="24"/>
        </w:rPr>
        <w:t>流程圖(</w:t>
      </w:r>
      <w:r w:rsidR="00B42A5D">
        <w:rPr>
          <w:rFonts w:hint="eastAsia"/>
          <w:sz w:val="24"/>
          <w:szCs w:val="24"/>
        </w:rPr>
        <w:t>尚未導入系統</w:t>
      </w:r>
      <w:r w:rsidR="00B42A5D" w:rsidRPr="00310317">
        <w:rPr>
          <w:rFonts w:hint="eastAsia"/>
          <w:sz w:val="24"/>
          <w:szCs w:val="24"/>
        </w:rPr>
        <w:t>)</w:t>
      </w:r>
      <w:bookmarkEnd w:id="10"/>
    </w:p>
    <w:p w14:paraId="1FEFB945" w14:textId="53C977A3" w:rsidR="001C457F" w:rsidRPr="001C457F" w:rsidRDefault="00B42A5D" w:rsidP="007168FE">
      <w:r>
        <w:rPr>
          <w:noProof/>
        </w:rPr>
        <w:br w:type="page"/>
      </w:r>
    </w:p>
    <w:p w14:paraId="1179A2C0" w14:textId="2472D9A8" w:rsidR="00330B07" w:rsidRDefault="00F94D78" w:rsidP="007E24D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514C8FD" wp14:editId="01F09030">
            <wp:extent cx="4584700" cy="6553200"/>
            <wp:effectExtent l="0" t="0" r="0" b="0"/>
            <wp:docPr id="2126444054" name="圖片 1" descr="一張含有 文字, 圖表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444054" name="圖片 1" descr="一張含有 文字, 圖表, 數字 的圖片&#10;&#10;AI 產生的內容可能不正確。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655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EE24D" w14:textId="1B177DA2" w:rsidR="00E42FFB" w:rsidRPr="00161FCF" w:rsidRDefault="00330B07" w:rsidP="00161FCF">
      <w:pPr>
        <w:pStyle w:val="ac"/>
        <w:spacing w:line="500" w:lineRule="exact"/>
        <w:ind w:leftChars="100" w:left="240"/>
        <w:jc w:val="center"/>
        <w:rPr>
          <w:sz w:val="24"/>
          <w:szCs w:val="24"/>
        </w:rPr>
      </w:pPr>
      <w:bookmarkStart w:id="11" w:name="_Toc195135093"/>
      <w:r w:rsidRPr="00310317">
        <w:rPr>
          <w:rFonts w:hint="eastAsia"/>
          <w:sz w:val="24"/>
          <w:szCs w:val="24"/>
        </w:rPr>
        <w:t xml:space="preserve">圖 </w:t>
      </w:r>
      <w:r w:rsidRPr="00310317">
        <w:rPr>
          <w:sz w:val="24"/>
          <w:szCs w:val="24"/>
        </w:rPr>
        <w:fldChar w:fldCharType="begin"/>
      </w:r>
      <w:r w:rsidRPr="00310317">
        <w:rPr>
          <w:sz w:val="24"/>
          <w:szCs w:val="24"/>
        </w:rPr>
        <w:instrText xml:space="preserve"> </w:instrText>
      </w:r>
      <w:r w:rsidRPr="00310317">
        <w:rPr>
          <w:rFonts w:hint="eastAsia"/>
          <w:sz w:val="24"/>
          <w:szCs w:val="24"/>
        </w:rPr>
        <w:instrText>SEQ 圖 \* ARABIC</w:instrText>
      </w:r>
      <w:r w:rsidRPr="00310317">
        <w:rPr>
          <w:sz w:val="24"/>
          <w:szCs w:val="24"/>
        </w:rPr>
        <w:instrText xml:space="preserve"> </w:instrText>
      </w:r>
      <w:r w:rsidRPr="00310317">
        <w:rPr>
          <w:sz w:val="24"/>
          <w:szCs w:val="24"/>
        </w:rPr>
        <w:fldChar w:fldCharType="separate"/>
      </w:r>
      <w:r w:rsidR="00A13F4E">
        <w:rPr>
          <w:noProof/>
          <w:sz w:val="24"/>
          <w:szCs w:val="24"/>
        </w:rPr>
        <w:t>3</w:t>
      </w:r>
      <w:r w:rsidRPr="00310317">
        <w:rPr>
          <w:sz w:val="24"/>
          <w:szCs w:val="24"/>
        </w:rPr>
        <w:fldChar w:fldCharType="end"/>
      </w:r>
      <w:r w:rsidR="00310317" w:rsidRPr="00310317">
        <w:rPr>
          <w:rFonts w:hint="eastAsia"/>
          <w:sz w:val="24"/>
          <w:szCs w:val="24"/>
        </w:rPr>
        <w:t>、</w:t>
      </w:r>
      <w:r w:rsidR="00B42A5D" w:rsidRPr="6B060AAF">
        <w:rPr>
          <w:rFonts w:hint="eastAsia"/>
          <w:sz w:val="24"/>
          <w:szCs w:val="24"/>
        </w:rPr>
        <w:t>系統導入流程圖</w:t>
      </w:r>
      <w:bookmarkEnd w:id="11"/>
    </w:p>
    <w:p w14:paraId="754D0DB0" w14:textId="6F3B64F9" w:rsidR="00E42FFB" w:rsidRPr="007008D2" w:rsidRDefault="00E42FFB" w:rsidP="00F17B8B">
      <w:pPr>
        <w:spacing w:line="500" w:lineRule="exact"/>
        <w:sectPr w:rsidR="00E42FFB" w:rsidRPr="007008D2" w:rsidSect="00F17B8B">
          <w:pgSz w:w="16838" w:h="11906" w:orient="landscape"/>
          <w:pgMar w:top="244" w:right="289" w:bottom="238" w:left="284" w:header="851" w:footer="0" w:gutter="0"/>
          <w:cols w:space="425"/>
          <w:titlePg/>
          <w:docGrid w:type="lines" w:linePitch="360"/>
        </w:sectPr>
      </w:pPr>
    </w:p>
    <w:p w14:paraId="0EDADA53" w14:textId="4631FCC7" w:rsidR="00514317" w:rsidRDefault="00514317" w:rsidP="001122D4">
      <w:pPr>
        <w:pStyle w:val="1"/>
      </w:pPr>
      <w:bookmarkStart w:id="12" w:name="_Toc528876616"/>
      <w:bookmarkStart w:id="13" w:name="_Toc530063440"/>
      <w:bookmarkStart w:id="14" w:name="_Toc195559035"/>
      <w:r w:rsidRPr="008A5165">
        <w:rPr>
          <w:rFonts w:hint="eastAsia"/>
        </w:rPr>
        <w:lastRenderedPageBreak/>
        <w:t>功能需求</w:t>
      </w:r>
      <w:bookmarkEnd w:id="12"/>
      <w:bookmarkEnd w:id="13"/>
      <w:bookmarkEnd w:id="14"/>
    </w:p>
    <w:p w14:paraId="7CF664C0" w14:textId="40977BCD" w:rsidR="00773E65" w:rsidRDefault="00874293" w:rsidP="00F17B8B">
      <w:pPr>
        <w:pStyle w:val="2"/>
        <w:keepNext w:val="0"/>
        <w:ind w:left="480"/>
      </w:pPr>
      <w:bookmarkStart w:id="15" w:name="_Toc195559036"/>
      <w:r>
        <w:rPr>
          <w:rFonts w:hint="eastAsia"/>
        </w:rPr>
        <w:t>賣家</w:t>
      </w:r>
      <w:bookmarkEnd w:id="15"/>
    </w:p>
    <w:p w14:paraId="6B1A2F3C" w14:textId="0F577934" w:rsidR="00945E7C" w:rsidRDefault="00A36A46" w:rsidP="00F17B8B">
      <w:pPr>
        <w:spacing w:line="500" w:lineRule="exact"/>
        <w:ind w:leftChars="400" w:left="960"/>
      </w:pPr>
      <w:r w:rsidRPr="00A36A46">
        <w:t>若為</w:t>
      </w:r>
      <w:r w:rsidR="00135D61">
        <w:rPr>
          <w:rFonts w:hint="eastAsia"/>
        </w:rPr>
        <w:t>賣家</w:t>
      </w:r>
      <w:r w:rsidRPr="00A36A46">
        <w:t>時，可使用以下功能：</w:t>
      </w:r>
    </w:p>
    <w:p w14:paraId="48DC1E8C" w14:textId="728637D6" w:rsidR="00945E7C" w:rsidRPr="006E540D" w:rsidRDefault="00945E7C" w:rsidP="00B56A2D">
      <w:pPr>
        <w:pStyle w:val="ac"/>
        <w:spacing w:afterLines="50" w:after="180" w:line="500" w:lineRule="exact"/>
        <w:jc w:val="center"/>
      </w:pPr>
      <w:bookmarkStart w:id="16" w:name="_Toc530057662"/>
      <w:bookmarkStart w:id="17" w:name="_Toc530058620"/>
      <w:bookmarkStart w:id="18" w:name="_Toc195504451"/>
      <w:r w:rsidRPr="00CF25EF">
        <w:rPr>
          <w:rFonts w:hint="eastAsia"/>
          <w:sz w:val="24"/>
        </w:rPr>
        <w:t>表</w:t>
      </w:r>
      <w:r w:rsidRPr="00CF25EF">
        <w:rPr>
          <w:sz w:val="24"/>
        </w:rPr>
        <w:t xml:space="preserve"> </w:t>
      </w:r>
      <w:r w:rsidRPr="00CF25EF">
        <w:rPr>
          <w:sz w:val="24"/>
        </w:rPr>
        <w:fldChar w:fldCharType="begin"/>
      </w:r>
      <w:r w:rsidRPr="00CF25EF">
        <w:rPr>
          <w:sz w:val="24"/>
        </w:rPr>
        <w:instrText xml:space="preserve"> SEQ </w:instrText>
      </w:r>
      <w:r w:rsidRPr="00CF25EF">
        <w:rPr>
          <w:rFonts w:hint="eastAsia"/>
          <w:sz w:val="24"/>
        </w:rPr>
        <w:instrText>表</w:instrText>
      </w:r>
      <w:r w:rsidRPr="00CF25EF">
        <w:rPr>
          <w:sz w:val="24"/>
        </w:rPr>
        <w:instrText xml:space="preserve"> \* ARABIC </w:instrText>
      </w:r>
      <w:r w:rsidRPr="00CF25EF">
        <w:rPr>
          <w:sz w:val="24"/>
        </w:rPr>
        <w:fldChar w:fldCharType="separate"/>
      </w:r>
      <w:r w:rsidR="00A13F4E">
        <w:rPr>
          <w:noProof/>
          <w:sz w:val="24"/>
        </w:rPr>
        <w:t>1</w:t>
      </w:r>
      <w:r w:rsidRPr="00CF25EF">
        <w:rPr>
          <w:sz w:val="24"/>
        </w:rPr>
        <w:fldChar w:fldCharType="end"/>
      </w:r>
      <w:r w:rsidRPr="00CF25EF">
        <w:rPr>
          <w:rFonts w:hint="eastAsia"/>
          <w:sz w:val="24"/>
        </w:rPr>
        <w:t>、功能需求</w:t>
      </w:r>
      <w:r w:rsidR="00313567">
        <w:rPr>
          <w:rFonts w:hint="eastAsia"/>
          <w:sz w:val="24"/>
        </w:rPr>
        <w:t>－</w:t>
      </w:r>
      <w:bookmarkEnd w:id="16"/>
      <w:bookmarkEnd w:id="17"/>
      <w:r w:rsidR="00A543A4">
        <w:rPr>
          <w:rFonts w:hint="eastAsia"/>
          <w:sz w:val="24"/>
        </w:rPr>
        <w:t>賣家</w:t>
      </w:r>
      <w:bookmarkEnd w:id="18"/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0"/>
        <w:gridCol w:w="8068"/>
      </w:tblGrid>
      <w:tr w:rsidR="00CF25EF" w:rsidRPr="00A36A46" w14:paraId="350A5BD8" w14:textId="77777777" w:rsidTr="00C83B64">
        <w:trPr>
          <w:trHeight w:val="20"/>
          <w:jc w:val="center"/>
        </w:trPr>
        <w:tc>
          <w:tcPr>
            <w:tcW w:w="15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E6CFC9E" w14:textId="77777777" w:rsidR="00CF25EF" w:rsidRPr="00F17B8B" w:rsidRDefault="00CF25EF" w:rsidP="004742F5">
            <w:pPr>
              <w:spacing w:line="500" w:lineRule="exact"/>
              <w:jc w:val="center"/>
              <w:rPr>
                <w:b/>
                <w:sz w:val="28"/>
              </w:rPr>
            </w:pPr>
            <w:bookmarkStart w:id="19" w:name="_Hlk528878161"/>
            <w:r w:rsidRPr="00F17B8B">
              <w:rPr>
                <w:rFonts w:hint="eastAsia"/>
                <w:b/>
                <w:sz w:val="28"/>
              </w:rPr>
              <w:t>功能名稱</w:t>
            </w:r>
          </w:p>
        </w:tc>
        <w:tc>
          <w:tcPr>
            <w:tcW w:w="8068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144791" w14:textId="6ADD502D" w:rsidR="00CF25EF" w:rsidRPr="00F17B8B" w:rsidRDefault="00CF25EF" w:rsidP="004742F5">
            <w:pPr>
              <w:spacing w:line="500" w:lineRule="exact"/>
              <w:jc w:val="center"/>
              <w:rPr>
                <w:b/>
                <w:sz w:val="28"/>
              </w:rPr>
            </w:pPr>
            <w:r w:rsidRPr="00F17B8B">
              <w:rPr>
                <w:rFonts w:hint="eastAsia"/>
                <w:b/>
                <w:sz w:val="28"/>
              </w:rPr>
              <w:t>功能說明</w:t>
            </w:r>
          </w:p>
        </w:tc>
      </w:tr>
      <w:tr w:rsidR="00CF25EF" w:rsidRPr="00A36A46" w14:paraId="1F28CE47" w14:textId="77777777" w:rsidTr="00C83B64">
        <w:trPr>
          <w:trHeight w:val="460"/>
          <w:jc w:val="center"/>
        </w:trPr>
        <w:tc>
          <w:tcPr>
            <w:tcW w:w="15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F43A600" w14:textId="7A2A9B0B" w:rsidR="00CF25EF" w:rsidRPr="00F17B8B" w:rsidRDefault="00CF25EF" w:rsidP="004742F5">
            <w:pPr>
              <w:spacing w:line="500" w:lineRule="exact"/>
              <w:jc w:val="center"/>
              <w:rPr>
                <w:b/>
                <w:sz w:val="28"/>
              </w:rPr>
            </w:pPr>
            <w:r w:rsidRPr="00F17B8B">
              <w:rPr>
                <w:rFonts w:hint="eastAsia"/>
                <w:b/>
                <w:sz w:val="28"/>
              </w:rPr>
              <w:t>登入</w:t>
            </w:r>
            <w:r w:rsidR="00897BDA">
              <w:rPr>
                <w:b/>
                <w:sz w:val="28"/>
              </w:rPr>
              <w:t>/</w:t>
            </w:r>
            <w:r w:rsidR="00897BDA">
              <w:rPr>
                <w:rFonts w:hint="eastAsia"/>
                <w:b/>
                <w:sz w:val="28"/>
              </w:rPr>
              <w:t>登出</w:t>
            </w:r>
          </w:p>
        </w:tc>
        <w:tc>
          <w:tcPr>
            <w:tcW w:w="80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4F2739" w14:textId="3DF53822" w:rsidR="00911ED1" w:rsidRDefault="00D209D9" w:rsidP="004742F5">
            <w:pPr>
              <w:spacing w:line="500" w:lineRule="exact"/>
              <w:jc w:val="both"/>
            </w:pPr>
            <w:r>
              <w:rPr>
                <w:rFonts w:hint="eastAsia"/>
              </w:rPr>
              <w:t>註冊帳戶</w:t>
            </w:r>
            <w:r w:rsidR="00576616">
              <w:rPr>
                <w:rFonts w:hint="eastAsia"/>
              </w:rPr>
              <w:t>（數入帳號、密碼）</w:t>
            </w:r>
          </w:p>
          <w:p w14:paraId="610530AA" w14:textId="152CFF69" w:rsidR="00C92041" w:rsidRPr="00A36A46" w:rsidRDefault="00D209D9" w:rsidP="004742F5">
            <w:pPr>
              <w:spacing w:line="500" w:lineRule="exact"/>
              <w:jc w:val="both"/>
            </w:pPr>
            <w:r>
              <w:rPr>
                <w:rFonts w:hint="eastAsia"/>
              </w:rPr>
              <w:t>並登入系統</w:t>
            </w:r>
            <w:r w:rsidR="00871C61">
              <w:rPr>
                <w:rFonts w:hint="eastAsia"/>
              </w:rPr>
              <w:t>，</w:t>
            </w:r>
            <w:r w:rsidR="003D7F7D">
              <w:rPr>
                <w:rFonts w:hint="eastAsia"/>
              </w:rPr>
              <w:t>使用完系統後登出</w:t>
            </w:r>
          </w:p>
        </w:tc>
      </w:tr>
      <w:tr w:rsidR="004E5140" w:rsidRPr="00A36A46" w14:paraId="77B0F13D" w14:textId="77777777" w:rsidTr="00C83B64">
        <w:trPr>
          <w:jc w:val="center"/>
        </w:trPr>
        <w:tc>
          <w:tcPr>
            <w:tcW w:w="15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929BE7" w14:textId="3D879CCD" w:rsidR="004E5140" w:rsidRDefault="000B2655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販賣書籍</w:t>
            </w:r>
          </w:p>
        </w:tc>
        <w:tc>
          <w:tcPr>
            <w:tcW w:w="80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73C748" w14:textId="1124CA6B" w:rsidR="004E5140" w:rsidRPr="00A36A46" w:rsidRDefault="002448E5" w:rsidP="004742F5">
            <w:pPr>
              <w:spacing w:line="500" w:lineRule="exact"/>
              <w:jc w:val="both"/>
            </w:pPr>
            <w:r>
              <w:rPr>
                <w:rFonts w:hint="eastAsia"/>
              </w:rPr>
              <w:t>將書籍上架並販售</w:t>
            </w:r>
          </w:p>
        </w:tc>
      </w:tr>
      <w:tr w:rsidR="00F35A95" w:rsidRPr="00A36A46" w14:paraId="06000708" w14:textId="77777777" w:rsidTr="00C83B64">
        <w:trPr>
          <w:jc w:val="center"/>
        </w:trPr>
        <w:tc>
          <w:tcPr>
            <w:tcW w:w="15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D74A3C" w14:textId="0932C5F1" w:rsidR="00F35A95" w:rsidRDefault="00F73FF7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上架</w:t>
            </w:r>
            <w:r w:rsidR="0070139D">
              <w:rPr>
                <w:rFonts w:hint="eastAsia"/>
                <w:b/>
                <w:sz w:val="28"/>
              </w:rPr>
              <w:t>書籍</w:t>
            </w:r>
          </w:p>
        </w:tc>
        <w:tc>
          <w:tcPr>
            <w:tcW w:w="80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47AE8D" w14:textId="0039F7E7" w:rsidR="00F35A95" w:rsidRPr="00A36A46" w:rsidRDefault="00FD17CA" w:rsidP="004742F5">
            <w:pPr>
              <w:spacing w:line="500" w:lineRule="exact"/>
              <w:jc w:val="both"/>
            </w:pPr>
            <w:r>
              <w:rPr>
                <w:rFonts w:hint="eastAsia"/>
              </w:rPr>
              <w:t>輸入書籍詳細資訊</w:t>
            </w:r>
            <w:r w:rsidR="006C732D">
              <w:rPr>
                <w:rFonts w:hint="eastAsia"/>
              </w:rPr>
              <w:t>（書名、價格、ISBN、書況、書籍圖片</w:t>
            </w:r>
            <w:r w:rsidR="00127752">
              <w:rPr>
                <w:rFonts w:hint="eastAsia"/>
              </w:rPr>
              <w:t>、出版商、作者</w:t>
            </w:r>
            <w:r w:rsidR="0015726B">
              <w:rPr>
                <w:rFonts w:hint="eastAsia"/>
              </w:rPr>
              <w:t>、學院、科系</w:t>
            </w:r>
            <w:r w:rsidR="00195D5A">
              <w:t>）</w:t>
            </w:r>
            <w:r>
              <w:rPr>
                <w:rFonts w:hint="eastAsia"/>
              </w:rPr>
              <w:t>上架書籍並透過系統審核</w:t>
            </w:r>
          </w:p>
        </w:tc>
      </w:tr>
      <w:tr w:rsidR="764E2EC3" w14:paraId="6D43F6FF" w14:textId="77777777" w:rsidTr="00C83B64">
        <w:trPr>
          <w:trHeight w:val="300"/>
          <w:jc w:val="center"/>
        </w:trPr>
        <w:tc>
          <w:tcPr>
            <w:tcW w:w="15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DD26EB" w14:textId="65C31FA2" w:rsidR="508425A4" w:rsidRPr="508425A4" w:rsidRDefault="508425A4" w:rsidP="508425A4">
            <w:pPr>
              <w:spacing w:line="500" w:lineRule="exact"/>
              <w:jc w:val="center"/>
              <w:rPr>
                <w:b/>
                <w:bCs/>
                <w:sz w:val="28"/>
                <w:szCs w:val="28"/>
              </w:rPr>
            </w:pPr>
            <w:r w:rsidRPr="508425A4">
              <w:rPr>
                <w:b/>
                <w:bCs/>
                <w:sz w:val="28"/>
                <w:szCs w:val="28"/>
              </w:rPr>
              <w:t>下架</w:t>
            </w:r>
            <w:r w:rsidR="50B8D8A7" w:rsidRPr="508425A4">
              <w:rPr>
                <w:b/>
                <w:bCs/>
                <w:sz w:val="28"/>
                <w:szCs w:val="28"/>
              </w:rPr>
              <w:t>書籍</w:t>
            </w:r>
          </w:p>
        </w:tc>
        <w:tc>
          <w:tcPr>
            <w:tcW w:w="80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68DA87" w14:textId="7911AEA9" w:rsidR="508425A4" w:rsidRDefault="508425A4" w:rsidP="508425A4">
            <w:pPr>
              <w:spacing w:line="500" w:lineRule="exact"/>
              <w:jc w:val="both"/>
            </w:pPr>
            <w:r>
              <w:t>將已販售之書籍資訊撤下</w:t>
            </w:r>
          </w:p>
        </w:tc>
      </w:tr>
      <w:tr w:rsidR="00F35A95" w:rsidRPr="00CC35B3" w14:paraId="3A6DD500" w14:textId="77777777" w:rsidTr="00C83B64">
        <w:trPr>
          <w:jc w:val="center"/>
        </w:trPr>
        <w:tc>
          <w:tcPr>
            <w:tcW w:w="15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2223B0" w14:textId="177CD9F6" w:rsidR="00F35A95" w:rsidRDefault="00FF4507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聯絡買家</w:t>
            </w:r>
          </w:p>
        </w:tc>
        <w:tc>
          <w:tcPr>
            <w:tcW w:w="80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BFF02E" w14:textId="3F484332" w:rsidR="00F35A95" w:rsidRPr="00A36A46" w:rsidRDefault="00CC35B3" w:rsidP="004742F5">
            <w:pPr>
              <w:spacing w:line="500" w:lineRule="exact"/>
              <w:jc w:val="both"/>
            </w:pPr>
            <w:r>
              <w:rPr>
                <w:rFonts w:hint="eastAsia"/>
              </w:rPr>
              <w:t>使</w:t>
            </w:r>
            <w:r w:rsidR="00572745">
              <w:rPr>
                <w:rFonts w:hint="eastAsia"/>
              </w:rPr>
              <w:t>用系統內建的聊天功能</w:t>
            </w:r>
            <w:r w:rsidR="00486A92">
              <w:rPr>
                <w:rFonts w:hint="eastAsia"/>
              </w:rPr>
              <w:t>與賣家聯繫</w:t>
            </w:r>
          </w:p>
        </w:tc>
      </w:tr>
      <w:tr w:rsidR="00D67135" w:rsidRPr="00A36A46" w14:paraId="7CAF8F31" w14:textId="77777777" w:rsidTr="00C83B64">
        <w:trPr>
          <w:jc w:val="center"/>
        </w:trPr>
        <w:tc>
          <w:tcPr>
            <w:tcW w:w="15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89BD8C" w14:textId="19BD34F8" w:rsidR="00D67135" w:rsidRDefault="00D67135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檢視</w:t>
            </w:r>
          </w:p>
        </w:tc>
        <w:tc>
          <w:tcPr>
            <w:tcW w:w="80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396A4A" w14:textId="43DD6BC3" w:rsidR="00D67135" w:rsidRPr="00CB5138" w:rsidRDefault="00D67135" w:rsidP="004742F5">
            <w:pPr>
              <w:spacing w:line="500" w:lineRule="exact"/>
              <w:jc w:val="both"/>
            </w:pPr>
            <w:r>
              <w:rPr>
                <w:rFonts w:hint="eastAsia"/>
              </w:rPr>
              <w:t>買家、賣家上架之書籍</w:t>
            </w:r>
          </w:p>
        </w:tc>
      </w:tr>
      <w:tr w:rsidR="007B3290" w:rsidRPr="00A36A46" w14:paraId="57691871" w14:textId="77777777" w:rsidTr="00C83B64">
        <w:trPr>
          <w:jc w:val="center"/>
        </w:trPr>
        <w:tc>
          <w:tcPr>
            <w:tcW w:w="15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B4B911" w14:textId="7F0ED2CC" w:rsidR="007B3290" w:rsidRDefault="007B3290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查詢</w:t>
            </w:r>
          </w:p>
        </w:tc>
        <w:tc>
          <w:tcPr>
            <w:tcW w:w="80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2C9BFC" w14:textId="4DA4DCB4" w:rsidR="007B3290" w:rsidRDefault="007B3290" w:rsidP="004742F5">
            <w:pPr>
              <w:spacing w:line="500" w:lineRule="exact"/>
              <w:jc w:val="both"/>
            </w:pPr>
            <w:r>
              <w:rPr>
                <w:rFonts w:hint="eastAsia"/>
              </w:rPr>
              <w:t>利用系統查詢</w:t>
            </w:r>
            <w:r w:rsidR="008B2DFD">
              <w:rPr>
                <w:rFonts w:hint="eastAsia"/>
              </w:rPr>
              <w:t>是否有買家欲購買</w:t>
            </w:r>
            <w:r>
              <w:rPr>
                <w:rFonts w:hint="eastAsia"/>
              </w:rPr>
              <w:t>(條件：書名、作者、ISBN、學院、科系)需要</w:t>
            </w:r>
            <w:r w:rsidR="008B2DFD">
              <w:rPr>
                <w:rFonts w:hint="eastAsia"/>
              </w:rPr>
              <w:t>賣掉</w:t>
            </w:r>
            <w:r>
              <w:rPr>
                <w:rFonts w:hint="eastAsia"/>
              </w:rPr>
              <w:t>的書籍</w:t>
            </w:r>
          </w:p>
        </w:tc>
      </w:tr>
      <w:tr w:rsidR="00CB7B0D" w:rsidRPr="00A36A46" w14:paraId="3FB5F53C" w14:textId="77777777" w:rsidTr="00C83B64">
        <w:trPr>
          <w:jc w:val="center"/>
        </w:trPr>
        <w:tc>
          <w:tcPr>
            <w:tcW w:w="15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5DA103" w14:textId="17F7F2A1" w:rsidR="00CB7B0D" w:rsidRDefault="00854542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回饋表單</w:t>
            </w:r>
          </w:p>
        </w:tc>
        <w:tc>
          <w:tcPr>
            <w:tcW w:w="80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F6D0D2" w14:textId="78321BB7" w:rsidR="00CB7B0D" w:rsidRDefault="00126BB5" w:rsidP="004742F5">
            <w:pPr>
              <w:spacing w:line="500" w:lineRule="exact"/>
              <w:jc w:val="both"/>
            </w:pPr>
            <w:r>
              <w:rPr>
                <w:rFonts w:hint="eastAsia"/>
              </w:rPr>
              <w:t>提供管理員系統改善的建議</w:t>
            </w:r>
            <w:r w:rsidR="00F74E56">
              <w:rPr>
                <w:rFonts w:hint="eastAsia"/>
              </w:rPr>
              <w:t>（意見、問題回報）</w:t>
            </w:r>
          </w:p>
        </w:tc>
      </w:tr>
    </w:tbl>
    <w:p w14:paraId="04C0B596" w14:textId="408DF5BD" w:rsidR="00EC18FA" w:rsidRDefault="00EC18FA">
      <w:pPr>
        <w:rPr>
          <w:rFonts w:cstheme="majorBidi"/>
          <w:b/>
          <w:bCs/>
          <w:szCs w:val="48"/>
        </w:rPr>
      </w:pPr>
      <w:bookmarkStart w:id="20" w:name="_Toc528876618"/>
      <w:bookmarkStart w:id="21" w:name="_Toc530063443"/>
      <w:bookmarkEnd w:id="19"/>
    </w:p>
    <w:p w14:paraId="74DC3FF1" w14:textId="28371699" w:rsidR="004742F5" w:rsidRDefault="00EC18FA">
      <w:pPr>
        <w:rPr>
          <w:rFonts w:cstheme="majorBidi"/>
          <w:b/>
          <w:bCs/>
          <w:szCs w:val="48"/>
        </w:rPr>
      </w:pPr>
      <w:r>
        <w:rPr>
          <w:rFonts w:cstheme="majorBidi"/>
          <w:b/>
          <w:bCs/>
          <w:szCs w:val="48"/>
        </w:rPr>
        <w:br w:type="page"/>
      </w:r>
    </w:p>
    <w:p w14:paraId="00E6230A" w14:textId="07671704" w:rsidR="00AB60FD" w:rsidRPr="00AB60FD" w:rsidRDefault="00874293" w:rsidP="00AB60FD">
      <w:pPr>
        <w:pStyle w:val="2"/>
        <w:ind w:left="480"/>
      </w:pPr>
      <w:bookmarkStart w:id="22" w:name="_Toc195559037"/>
      <w:r>
        <w:rPr>
          <w:rFonts w:hint="eastAsia"/>
        </w:rPr>
        <w:lastRenderedPageBreak/>
        <w:t>買家</w:t>
      </w:r>
      <w:bookmarkEnd w:id="22"/>
    </w:p>
    <w:p w14:paraId="68A9E037" w14:textId="6AD7A370" w:rsidR="00A80242" w:rsidRDefault="00A80242" w:rsidP="00F35A95">
      <w:pPr>
        <w:spacing w:line="500" w:lineRule="exact"/>
        <w:ind w:leftChars="400" w:left="960"/>
      </w:pPr>
      <w:r w:rsidRPr="00A36A46">
        <w:t>若為</w:t>
      </w:r>
      <w:r w:rsidR="00135D61">
        <w:rPr>
          <w:rFonts w:hint="eastAsia"/>
        </w:rPr>
        <w:t>買家</w:t>
      </w:r>
      <w:r w:rsidRPr="00A36A46">
        <w:t>時，可使用以下功能：</w:t>
      </w:r>
    </w:p>
    <w:p w14:paraId="580B92CB" w14:textId="44E06C84" w:rsidR="00A80242" w:rsidRPr="006E540D" w:rsidRDefault="00A80242" w:rsidP="00A80242">
      <w:pPr>
        <w:pStyle w:val="ac"/>
        <w:spacing w:afterLines="50" w:after="180" w:line="500" w:lineRule="exact"/>
        <w:jc w:val="center"/>
      </w:pPr>
      <w:bookmarkStart w:id="23" w:name="_Toc195504452"/>
      <w:r w:rsidRPr="00CF25EF">
        <w:rPr>
          <w:rFonts w:hint="eastAsia"/>
          <w:sz w:val="24"/>
        </w:rPr>
        <w:t>表</w:t>
      </w:r>
      <w:r w:rsidRPr="00CF25EF">
        <w:rPr>
          <w:sz w:val="24"/>
        </w:rPr>
        <w:t xml:space="preserve"> </w:t>
      </w:r>
      <w:r w:rsidRPr="00CF25EF">
        <w:rPr>
          <w:sz w:val="24"/>
        </w:rPr>
        <w:fldChar w:fldCharType="begin"/>
      </w:r>
      <w:r w:rsidRPr="00CF25EF">
        <w:rPr>
          <w:sz w:val="24"/>
        </w:rPr>
        <w:instrText xml:space="preserve"> SEQ </w:instrText>
      </w:r>
      <w:r w:rsidRPr="00CF25EF">
        <w:rPr>
          <w:rFonts w:hint="eastAsia"/>
          <w:sz w:val="24"/>
        </w:rPr>
        <w:instrText>表</w:instrText>
      </w:r>
      <w:r w:rsidRPr="00CF25EF">
        <w:rPr>
          <w:sz w:val="24"/>
        </w:rPr>
        <w:instrText xml:space="preserve"> \* ARABIC </w:instrText>
      </w:r>
      <w:r w:rsidRPr="00CF25EF">
        <w:rPr>
          <w:sz w:val="24"/>
        </w:rPr>
        <w:fldChar w:fldCharType="separate"/>
      </w:r>
      <w:r w:rsidR="00A13F4E">
        <w:rPr>
          <w:noProof/>
          <w:sz w:val="24"/>
        </w:rPr>
        <w:t>2</w:t>
      </w:r>
      <w:r w:rsidRPr="00CF25EF">
        <w:rPr>
          <w:sz w:val="24"/>
        </w:rPr>
        <w:fldChar w:fldCharType="end"/>
      </w:r>
      <w:r w:rsidRPr="00CF25EF">
        <w:rPr>
          <w:rFonts w:hint="eastAsia"/>
          <w:sz w:val="24"/>
        </w:rPr>
        <w:t>、功能需求</w:t>
      </w:r>
      <w:r>
        <w:rPr>
          <w:rFonts w:hint="eastAsia"/>
          <w:sz w:val="24"/>
        </w:rPr>
        <w:t>－</w:t>
      </w:r>
      <w:r w:rsidR="00A543A4">
        <w:rPr>
          <w:rFonts w:hint="eastAsia"/>
          <w:sz w:val="24"/>
        </w:rPr>
        <w:t>買家</w:t>
      </w:r>
      <w:bookmarkEnd w:id="23"/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0"/>
        <w:gridCol w:w="8118"/>
      </w:tblGrid>
      <w:tr w:rsidR="00A80242" w:rsidRPr="00A36A46" w14:paraId="41696BB3" w14:textId="77777777" w:rsidTr="009631AF">
        <w:trPr>
          <w:trHeight w:val="435"/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F0B5667" w14:textId="77777777" w:rsidR="00A80242" w:rsidRPr="00F17B8B" w:rsidRDefault="00A80242" w:rsidP="004742F5">
            <w:pPr>
              <w:spacing w:line="500" w:lineRule="exact"/>
              <w:jc w:val="center"/>
              <w:rPr>
                <w:b/>
                <w:sz w:val="28"/>
              </w:rPr>
            </w:pPr>
            <w:r w:rsidRPr="00F17B8B">
              <w:rPr>
                <w:rFonts w:hint="eastAsia"/>
                <w:b/>
                <w:sz w:val="28"/>
              </w:rPr>
              <w:t>功能名稱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FE9366" w14:textId="77777777" w:rsidR="00A80242" w:rsidRPr="00F17B8B" w:rsidRDefault="00A80242" w:rsidP="004742F5">
            <w:pPr>
              <w:spacing w:line="500" w:lineRule="exact"/>
              <w:jc w:val="center"/>
              <w:rPr>
                <w:b/>
                <w:sz w:val="28"/>
              </w:rPr>
            </w:pPr>
            <w:r w:rsidRPr="00F17B8B">
              <w:rPr>
                <w:rFonts w:hint="eastAsia"/>
                <w:b/>
                <w:sz w:val="28"/>
              </w:rPr>
              <w:t>功能說明</w:t>
            </w:r>
          </w:p>
        </w:tc>
      </w:tr>
      <w:tr w:rsidR="00A80242" w:rsidRPr="00A36A46" w14:paraId="454C5F92" w14:textId="77777777" w:rsidTr="009631AF">
        <w:trPr>
          <w:trHeight w:val="513"/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4557BFD" w14:textId="6E1AC026" w:rsidR="00A80242" w:rsidRPr="00F17B8B" w:rsidRDefault="00A80242" w:rsidP="004742F5">
            <w:pPr>
              <w:spacing w:line="500" w:lineRule="exact"/>
              <w:jc w:val="center"/>
              <w:rPr>
                <w:b/>
                <w:sz w:val="28"/>
              </w:rPr>
            </w:pPr>
            <w:r w:rsidRPr="00F17B8B">
              <w:rPr>
                <w:rFonts w:hint="eastAsia"/>
                <w:b/>
                <w:sz w:val="28"/>
              </w:rPr>
              <w:t>登入</w:t>
            </w:r>
            <w:r w:rsidR="00FA46A5">
              <w:rPr>
                <w:b/>
                <w:sz w:val="28"/>
              </w:rPr>
              <w:t>/</w:t>
            </w:r>
            <w:r w:rsidR="00FA46A5">
              <w:rPr>
                <w:rFonts w:hint="eastAsia"/>
                <w:b/>
                <w:sz w:val="28"/>
              </w:rPr>
              <w:t>登出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296E9D" w14:textId="77777777" w:rsidR="00486A92" w:rsidRDefault="00486A92" w:rsidP="00486A92">
            <w:pPr>
              <w:spacing w:line="500" w:lineRule="exact"/>
              <w:jc w:val="both"/>
            </w:pPr>
            <w:r>
              <w:rPr>
                <w:rFonts w:hint="eastAsia"/>
              </w:rPr>
              <w:t>註冊帳戶（數入帳號、密碼）</w:t>
            </w:r>
          </w:p>
          <w:p w14:paraId="5E823C33" w14:textId="79854AF5" w:rsidR="00A80242" w:rsidRPr="00A36A46" w:rsidRDefault="00486A92" w:rsidP="00486A92">
            <w:pPr>
              <w:spacing w:line="500" w:lineRule="exact"/>
            </w:pPr>
            <w:r>
              <w:rPr>
                <w:rFonts w:hint="eastAsia"/>
              </w:rPr>
              <w:t>並登入系統，使用完系統後登出</w:t>
            </w:r>
          </w:p>
        </w:tc>
      </w:tr>
      <w:tr w:rsidR="00436816" w:rsidRPr="00A36A46" w14:paraId="4D4F42B5" w14:textId="77777777" w:rsidTr="009631AF">
        <w:trPr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42E69D" w14:textId="274D6348" w:rsidR="00436816" w:rsidRPr="00F17B8B" w:rsidRDefault="00DB0BBC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書籍收藏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4C89CE" w14:textId="1959708D" w:rsidR="00436816" w:rsidRPr="00A36A46" w:rsidRDefault="00361373" w:rsidP="00A31893">
            <w:pPr>
              <w:spacing w:line="500" w:lineRule="exact"/>
              <w:jc w:val="both"/>
            </w:pPr>
            <w:r>
              <w:rPr>
                <w:rFonts w:hint="eastAsia"/>
              </w:rPr>
              <w:t>將感興趣的書籍收藏</w:t>
            </w:r>
          </w:p>
        </w:tc>
      </w:tr>
      <w:tr w:rsidR="00436816" w:rsidRPr="00A36A46" w14:paraId="0458C0C7" w14:textId="77777777" w:rsidTr="009631AF">
        <w:trPr>
          <w:trHeight w:val="325"/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4BEED4C" w14:textId="3F569D01" w:rsidR="00436816" w:rsidRDefault="00206C91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聯絡賣家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A281C1" w14:textId="6A4378EE" w:rsidR="00436816" w:rsidRPr="00A36A46" w:rsidRDefault="00633F7C" w:rsidP="00937625">
            <w:pPr>
              <w:spacing w:line="500" w:lineRule="exact"/>
            </w:pPr>
            <w:r>
              <w:rPr>
                <w:rFonts w:hint="eastAsia"/>
              </w:rPr>
              <w:t>使用系統內建的聊天功能與賣家聯繫</w:t>
            </w:r>
          </w:p>
        </w:tc>
      </w:tr>
      <w:tr w:rsidR="00A80242" w:rsidRPr="00A36A46" w14:paraId="380CAEA4" w14:textId="77777777" w:rsidTr="009631AF">
        <w:trPr>
          <w:trHeight w:val="473"/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FB4539" w14:textId="6DFACAB7" w:rsidR="00A80242" w:rsidRPr="00F17B8B" w:rsidRDefault="005C6664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查詢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C808F5" w14:textId="1E1280E6" w:rsidR="00A80242" w:rsidRPr="00A36A46" w:rsidRDefault="00C03E29" w:rsidP="00A31893">
            <w:pPr>
              <w:spacing w:line="500" w:lineRule="exact"/>
              <w:jc w:val="both"/>
            </w:pPr>
            <w:r>
              <w:rPr>
                <w:rFonts w:hint="eastAsia"/>
              </w:rPr>
              <w:t>利用系統查詢</w:t>
            </w:r>
            <w:r w:rsidR="00A629FB">
              <w:rPr>
                <w:rFonts w:hint="eastAsia"/>
              </w:rPr>
              <w:t>(條件：</w:t>
            </w:r>
            <w:r w:rsidR="001B1703">
              <w:rPr>
                <w:rFonts w:hint="eastAsia"/>
              </w:rPr>
              <w:t>書名、作者、ISBN</w:t>
            </w:r>
            <w:r w:rsidR="000F2AC9">
              <w:rPr>
                <w:rFonts w:hint="eastAsia"/>
              </w:rPr>
              <w:t>、</w:t>
            </w:r>
            <w:r w:rsidR="00825EC9">
              <w:rPr>
                <w:rFonts w:hint="eastAsia"/>
              </w:rPr>
              <w:t>學院、科系</w:t>
            </w:r>
            <w:r w:rsidR="001B1703">
              <w:rPr>
                <w:rFonts w:hint="eastAsia"/>
              </w:rPr>
              <w:t>)</w:t>
            </w:r>
            <w:r w:rsidR="0043002B">
              <w:rPr>
                <w:rFonts w:hint="eastAsia"/>
              </w:rPr>
              <w:t>需要</w:t>
            </w:r>
            <w:r>
              <w:rPr>
                <w:rFonts w:hint="eastAsia"/>
              </w:rPr>
              <w:t>的書籍</w:t>
            </w:r>
          </w:p>
        </w:tc>
      </w:tr>
      <w:tr w:rsidR="00A80242" w:rsidRPr="00A36A46" w14:paraId="152BB34C" w14:textId="77777777" w:rsidTr="009631AF">
        <w:trPr>
          <w:trHeight w:val="413"/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94AB5C" w14:textId="25952113" w:rsidR="00A80242" w:rsidRPr="00F17B8B" w:rsidRDefault="00B83B8A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檢視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7EC3D6" w14:textId="3CF837FF" w:rsidR="00A80242" w:rsidRPr="00A36A46" w:rsidRDefault="00B83B8A" w:rsidP="00937625">
            <w:pPr>
              <w:spacing w:line="500" w:lineRule="exact"/>
            </w:pPr>
            <w:r>
              <w:rPr>
                <w:rFonts w:hint="eastAsia"/>
              </w:rPr>
              <w:t>檢視收藏之書籍</w:t>
            </w:r>
            <w:r w:rsidR="00D67135">
              <w:t>/</w:t>
            </w:r>
            <w:r w:rsidR="00D67135">
              <w:rPr>
                <w:rFonts w:hint="eastAsia"/>
              </w:rPr>
              <w:t>所有書籍</w:t>
            </w:r>
          </w:p>
        </w:tc>
      </w:tr>
      <w:tr w:rsidR="00436816" w:rsidRPr="00A36A46" w14:paraId="314469A2" w14:textId="77777777" w:rsidTr="009631AF">
        <w:trPr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F971E2" w14:textId="4A937E5B" w:rsidR="00436816" w:rsidRDefault="00B6188A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取消收藏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92AEB0" w14:textId="40F65161" w:rsidR="00436816" w:rsidRPr="00A36A46" w:rsidRDefault="00B6188A" w:rsidP="00937625">
            <w:pPr>
              <w:spacing w:line="500" w:lineRule="exact"/>
            </w:pPr>
            <w:r>
              <w:rPr>
                <w:rFonts w:hint="eastAsia"/>
              </w:rPr>
              <w:t>將不需要的書籍從收藏中移除</w:t>
            </w:r>
          </w:p>
        </w:tc>
      </w:tr>
      <w:tr w:rsidR="00356207" w:rsidRPr="00A36A46" w14:paraId="57D6760B" w14:textId="77777777" w:rsidTr="009631AF">
        <w:trPr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519A36" w14:textId="0287861D" w:rsidR="00356207" w:rsidRDefault="00A258EB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上架書籍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95E746" w14:textId="79E36481" w:rsidR="00356207" w:rsidRDefault="00A258EB" w:rsidP="00937625">
            <w:pPr>
              <w:spacing w:line="500" w:lineRule="exact"/>
            </w:pPr>
            <w:r>
              <w:rPr>
                <w:rFonts w:hint="eastAsia"/>
              </w:rPr>
              <w:t>輸入書籍詳細資訊（書名、書籍價格、ISBN、書況、書籍圖片、出版商、作者</w:t>
            </w:r>
            <w:r w:rsidR="0015726B">
              <w:rPr>
                <w:rFonts w:hint="eastAsia"/>
              </w:rPr>
              <w:t>、學院、科系</w:t>
            </w:r>
            <w:r>
              <w:t>）</w:t>
            </w:r>
            <w:r>
              <w:rPr>
                <w:rFonts w:hint="eastAsia"/>
              </w:rPr>
              <w:t>上架書籍並透過系統審核</w:t>
            </w:r>
          </w:p>
        </w:tc>
      </w:tr>
      <w:tr w:rsidR="00A258EB" w:rsidRPr="00A36A46" w14:paraId="0149448E" w14:textId="77777777" w:rsidTr="009631AF">
        <w:trPr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497648" w14:textId="56F30F55" w:rsidR="00A258EB" w:rsidRDefault="00A258EB" w:rsidP="004742F5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下架書籍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4B5D5B" w14:textId="5918E71B" w:rsidR="00A258EB" w:rsidRDefault="00A258EB" w:rsidP="00937625">
            <w:pPr>
              <w:spacing w:line="500" w:lineRule="exact"/>
            </w:pPr>
            <w:r>
              <w:rPr>
                <w:rFonts w:hint="eastAsia"/>
              </w:rPr>
              <w:t>將</w:t>
            </w:r>
            <w:r w:rsidR="00F922FC">
              <w:rPr>
                <w:rFonts w:hint="eastAsia"/>
              </w:rPr>
              <w:t>已</w:t>
            </w:r>
            <w:r>
              <w:rPr>
                <w:rFonts w:hint="eastAsia"/>
              </w:rPr>
              <w:t>購買之書籍下架</w:t>
            </w:r>
          </w:p>
        </w:tc>
      </w:tr>
      <w:tr w:rsidR="00A31893" w:rsidRPr="00A36A46" w14:paraId="76D8D5E5" w14:textId="77777777" w:rsidTr="009631AF">
        <w:trPr>
          <w:jc w:val="center"/>
        </w:trPr>
        <w:tc>
          <w:tcPr>
            <w:tcW w:w="78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0FC59B" w14:textId="082794DF" w:rsidR="00A31893" w:rsidRDefault="00A31893" w:rsidP="00A31893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回饋表單</w:t>
            </w:r>
          </w:p>
        </w:tc>
        <w:tc>
          <w:tcPr>
            <w:tcW w:w="4220" w:type="pct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1CA453" w14:textId="0A7EAFC6" w:rsidR="00A31893" w:rsidRDefault="00A31893" w:rsidP="00A31893">
            <w:pPr>
              <w:spacing w:line="500" w:lineRule="exact"/>
              <w:jc w:val="both"/>
            </w:pPr>
            <w:r>
              <w:rPr>
                <w:rFonts w:hint="eastAsia"/>
              </w:rPr>
              <w:t>提供管理員系統改善的建議</w:t>
            </w:r>
            <w:r w:rsidR="00692178">
              <w:rPr>
                <w:rFonts w:hint="eastAsia"/>
              </w:rPr>
              <w:t>（意見、問題回報）</w:t>
            </w:r>
          </w:p>
        </w:tc>
      </w:tr>
      <w:bookmarkEnd w:id="20"/>
      <w:bookmarkEnd w:id="21"/>
    </w:tbl>
    <w:p w14:paraId="62886789" w14:textId="4C8B6C0C" w:rsidR="009631AF" w:rsidRDefault="009631AF" w:rsidP="007563DF"/>
    <w:p w14:paraId="34481647" w14:textId="0FEB8DC0" w:rsidR="0021211A" w:rsidRDefault="009631AF" w:rsidP="007563DF">
      <w:r>
        <w:br w:type="page"/>
      </w:r>
    </w:p>
    <w:p w14:paraId="4A0810F5" w14:textId="6D541155" w:rsidR="00A36A46" w:rsidRPr="00A36A46" w:rsidRDefault="00874293" w:rsidP="00047337">
      <w:pPr>
        <w:pStyle w:val="2"/>
        <w:ind w:left="567"/>
      </w:pPr>
      <w:bookmarkStart w:id="24" w:name="_Toc195559038"/>
      <w:r>
        <w:rPr>
          <w:rFonts w:hint="eastAsia"/>
        </w:rPr>
        <w:lastRenderedPageBreak/>
        <w:t>管理</w:t>
      </w:r>
      <w:r w:rsidR="00F35A95">
        <w:rPr>
          <w:rFonts w:hint="eastAsia"/>
        </w:rPr>
        <w:t>員</w:t>
      </w:r>
      <w:bookmarkEnd w:id="24"/>
    </w:p>
    <w:p w14:paraId="05A9322A" w14:textId="09B27560" w:rsidR="009230E0" w:rsidRPr="00A36A46" w:rsidRDefault="00A36A46" w:rsidP="00F17B8B">
      <w:pPr>
        <w:spacing w:line="500" w:lineRule="exact"/>
        <w:ind w:leftChars="400" w:left="960"/>
      </w:pPr>
      <w:r w:rsidRPr="00A36A46">
        <w:t>若為</w:t>
      </w:r>
      <w:r w:rsidR="00135D61">
        <w:rPr>
          <w:rFonts w:hint="eastAsia"/>
        </w:rPr>
        <w:t>管理員</w:t>
      </w:r>
      <w:r w:rsidRPr="00A36A46">
        <w:t>時，可使用以下功能：</w:t>
      </w:r>
    </w:p>
    <w:tbl>
      <w:tblPr>
        <w:tblpPr w:leftFromText="180" w:rightFromText="180" w:vertAnchor="text" w:horzAnchor="margin" w:tblpXSpec="center" w:tblpY="1367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8"/>
        <w:gridCol w:w="8210"/>
      </w:tblGrid>
      <w:tr w:rsidR="00BD269F" w:rsidRPr="00A36A46" w14:paraId="6CD62A97" w14:textId="77777777" w:rsidTr="00585185">
        <w:trPr>
          <w:trHeight w:val="447"/>
        </w:trPr>
        <w:tc>
          <w:tcPr>
            <w:tcW w:w="7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665B08" w14:textId="77777777" w:rsidR="00BD269F" w:rsidRPr="00F17B8B" w:rsidRDefault="00BD269F" w:rsidP="00F17B8B">
            <w:pPr>
              <w:spacing w:line="500" w:lineRule="exact"/>
              <w:jc w:val="center"/>
              <w:rPr>
                <w:b/>
                <w:sz w:val="28"/>
              </w:rPr>
            </w:pPr>
            <w:bookmarkStart w:id="25" w:name="_Hlk528878603"/>
            <w:r w:rsidRPr="00F17B8B">
              <w:rPr>
                <w:rFonts w:hint="eastAsia"/>
                <w:b/>
                <w:sz w:val="28"/>
              </w:rPr>
              <w:t>功能名稱</w:t>
            </w:r>
          </w:p>
        </w:tc>
        <w:tc>
          <w:tcPr>
            <w:tcW w:w="4268" w:type="pc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DB8DA7" w14:textId="4C884DCD" w:rsidR="00BD269F" w:rsidRPr="00F17B8B" w:rsidRDefault="00BD269F" w:rsidP="00F17B8B">
            <w:pPr>
              <w:spacing w:line="500" w:lineRule="exact"/>
              <w:jc w:val="center"/>
              <w:rPr>
                <w:b/>
              </w:rPr>
            </w:pPr>
            <w:r w:rsidRPr="00F17B8B">
              <w:rPr>
                <w:b/>
                <w:sz w:val="28"/>
              </w:rPr>
              <w:t>功能說明</w:t>
            </w:r>
          </w:p>
        </w:tc>
      </w:tr>
      <w:tr w:rsidR="00BD269F" w:rsidRPr="00A36A46" w14:paraId="0654253F" w14:textId="77777777" w:rsidTr="00C83B64">
        <w:trPr>
          <w:trHeight w:val="460"/>
        </w:trPr>
        <w:tc>
          <w:tcPr>
            <w:tcW w:w="7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C2C2B8" w14:textId="70B6CC9E" w:rsidR="00BD269F" w:rsidRPr="00F17B8B" w:rsidRDefault="00675E71" w:rsidP="00F17B8B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帳戶</w:t>
            </w:r>
            <w:r w:rsidR="00D579A2">
              <w:rPr>
                <w:rFonts w:hint="eastAsia"/>
                <w:b/>
                <w:sz w:val="28"/>
              </w:rPr>
              <w:t>管理</w:t>
            </w:r>
          </w:p>
        </w:tc>
        <w:tc>
          <w:tcPr>
            <w:tcW w:w="42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86F439" w14:textId="6CC70C17" w:rsidR="00516464" w:rsidRPr="00A36A46" w:rsidRDefault="00133584" w:rsidP="00F17B8B">
            <w:pPr>
              <w:spacing w:line="500" w:lineRule="exact"/>
            </w:pPr>
            <w:r>
              <w:rPr>
                <w:rFonts w:hint="eastAsia"/>
              </w:rPr>
              <w:t>調整</w:t>
            </w:r>
            <w:r w:rsidR="006E35F9">
              <w:rPr>
                <w:rFonts w:hint="eastAsia"/>
              </w:rPr>
              <w:t>使用者</w:t>
            </w:r>
            <w:r w:rsidR="00E45729">
              <w:rPr>
                <w:rFonts w:hint="eastAsia"/>
              </w:rPr>
              <w:t>權限</w:t>
            </w:r>
            <w:r w:rsidR="00040128">
              <w:rPr>
                <w:rFonts w:hint="eastAsia"/>
              </w:rPr>
              <w:t>(</w:t>
            </w:r>
            <w:r w:rsidR="00040128">
              <w:t>ex</w:t>
            </w:r>
            <w:r w:rsidR="005128FB">
              <w:rPr>
                <w:rFonts w:hint="eastAsia"/>
              </w:rPr>
              <w:t>.</w:t>
            </w:r>
            <w:r w:rsidR="00B07AB0">
              <w:rPr>
                <w:rFonts w:hint="eastAsia"/>
              </w:rPr>
              <w:t>新增</w:t>
            </w:r>
            <w:r w:rsidR="00903778">
              <w:rPr>
                <w:rFonts w:hint="eastAsia"/>
              </w:rPr>
              <w:t>/停用帳戶</w:t>
            </w:r>
            <w:r w:rsidR="00B07AB0">
              <w:rPr>
                <w:rFonts w:hint="eastAsia"/>
              </w:rPr>
              <w:t>)</w:t>
            </w:r>
          </w:p>
        </w:tc>
      </w:tr>
      <w:tr w:rsidR="00BD269F" w:rsidRPr="00131C41" w14:paraId="2407831E" w14:textId="77777777" w:rsidTr="00C83B64">
        <w:trPr>
          <w:trHeight w:val="20"/>
        </w:trPr>
        <w:tc>
          <w:tcPr>
            <w:tcW w:w="7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25A2FF" w14:textId="55668D0C" w:rsidR="00BD269F" w:rsidRPr="00F17B8B" w:rsidRDefault="00DB6BCA" w:rsidP="00F17B8B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書籍</w:t>
            </w:r>
            <w:r w:rsidR="00D579A2">
              <w:rPr>
                <w:rFonts w:hint="eastAsia"/>
                <w:b/>
                <w:sz w:val="28"/>
              </w:rPr>
              <w:t>管理</w:t>
            </w:r>
          </w:p>
        </w:tc>
        <w:tc>
          <w:tcPr>
            <w:tcW w:w="42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A51EB4" w14:textId="77777777" w:rsidR="00BD269F" w:rsidRDefault="00DD1163" w:rsidP="00F17B8B">
            <w:pPr>
              <w:spacing w:line="500" w:lineRule="exact"/>
            </w:pPr>
            <w:r>
              <w:rPr>
                <w:rFonts w:hint="eastAsia"/>
              </w:rPr>
              <w:t>審核</w:t>
            </w:r>
            <w:r w:rsidR="00422400">
              <w:rPr>
                <w:rFonts w:hint="eastAsia"/>
              </w:rPr>
              <w:t>上架之書籍</w:t>
            </w:r>
            <w:r w:rsidR="001559CC">
              <w:rPr>
                <w:rFonts w:hint="eastAsia"/>
              </w:rPr>
              <w:t>，以確保</w:t>
            </w:r>
            <w:r w:rsidR="00B61BE9">
              <w:rPr>
                <w:rFonts w:hint="eastAsia"/>
              </w:rPr>
              <w:t>符合規範</w:t>
            </w:r>
            <w:r w:rsidR="00BD0A9C">
              <w:rPr>
                <w:rFonts w:hint="eastAsia"/>
              </w:rPr>
              <w:t>，並下架</w:t>
            </w:r>
            <w:r w:rsidR="00887AFA">
              <w:rPr>
                <w:rFonts w:hint="eastAsia"/>
              </w:rPr>
              <w:t>不符要求之書籍</w:t>
            </w:r>
          </w:p>
          <w:p w14:paraId="1B97A7A7" w14:textId="2EC07DE9" w:rsidR="00BD269F" w:rsidRPr="00A36A46" w:rsidRDefault="00881A7B" w:rsidP="00F17B8B">
            <w:pPr>
              <w:spacing w:line="500" w:lineRule="exact"/>
            </w:pPr>
            <w:r>
              <w:t>提醒買賣家下架書籍</w:t>
            </w:r>
          </w:p>
        </w:tc>
      </w:tr>
      <w:tr w:rsidR="00152B41" w:rsidRPr="00801388" w14:paraId="49D49BFB" w14:textId="77777777" w:rsidTr="00C83B64">
        <w:trPr>
          <w:trHeight w:val="14"/>
        </w:trPr>
        <w:tc>
          <w:tcPr>
            <w:tcW w:w="7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1FA14" w14:textId="7C7CDB77" w:rsidR="00152B41" w:rsidRPr="00801388" w:rsidRDefault="00AB31EF" w:rsidP="004E5140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維護</w:t>
            </w:r>
            <w:r w:rsidR="00D7707B">
              <w:rPr>
                <w:rFonts w:hint="eastAsia"/>
                <w:b/>
                <w:sz w:val="28"/>
              </w:rPr>
              <w:t>系統</w:t>
            </w:r>
          </w:p>
        </w:tc>
        <w:tc>
          <w:tcPr>
            <w:tcW w:w="42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D38651" w14:textId="3F99A4A7" w:rsidR="00152B41" w:rsidRPr="00801388" w:rsidRDefault="00D7707B" w:rsidP="004E5140">
            <w:pPr>
              <w:spacing w:line="500" w:lineRule="exact"/>
              <w:jc w:val="both"/>
            </w:pPr>
            <w:r>
              <w:rPr>
                <w:rFonts w:hint="eastAsia"/>
              </w:rPr>
              <w:t>系統</w:t>
            </w:r>
            <w:r w:rsidR="00FC124A">
              <w:rPr>
                <w:rFonts w:hint="eastAsia"/>
              </w:rPr>
              <w:t>異常</w:t>
            </w:r>
            <w:r w:rsidR="00654B61">
              <w:rPr>
                <w:rFonts w:hint="eastAsia"/>
              </w:rPr>
              <w:t>、交易體驗不佳</w:t>
            </w:r>
            <w:r w:rsidR="004D5F46">
              <w:rPr>
                <w:rFonts w:hint="eastAsia"/>
              </w:rPr>
              <w:t>、收到回饋表單</w:t>
            </w:r>
          </w:p>
        </w:tc>
      </w:tr>
      <w:tr w:rsidR="00BD269F" w:rsidRPr="00A36A46" w14:paraId="33392A4C" w14:textId="77777777" w:rsidTr="00C83B64">
        <w:trPr>
          <w:trHeight w:val="814"/>
        </w:trPr>
        <w:tc>
          <w:tcPr>
            <w:tcW w:w="732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0CECE" w:themeFill="background2" w:themeFillShade="E6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CF8786" w14:textId="5EAFE799" w:rsidR="00BD269F" w:rsidRPr="00F17B8B" w:rsidRDefault="008D217B" w:rsidP="00F17B8B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系統公告</w:t>
            </w:r>
          </w:p>
        </w:tc>
        <w:tc>
          <w:tcPr>
            <w:tcW w:w="426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E53BEF" w14:textId="5540EFDB" w:rsidR="00BD269F" w:rsidRPr="00A36A46" w:rsidRDefault="008D217B" w:rsidP="00F17B8B">
            <w:pPr>
              <w:spacing w:line="500" w:lineRule="exact"/>
            </w:pPr>
            <w:r>
              <w:rPr>
                <w:rFonts w:hint="eastAsia"/>
              </w:rPr>
              <w:t>負責公告系統</w:t>
            </w:r>
            <w:r w:rsidR="005128FB">
              <w:rPr>
                <w:rFonts w:hint="eastAsia"/>
              </w:rPr>
              <w:t>政策(ex.</w:t>
            </w:r>
            <w:r w:rsidR="00E02CC4">
              <w:rPr>
                <w:rFonts w:hint="eastAsia"/>
              </w:rPr>
              <w:t>賣家的</w:t>
            </w:r>
            <w:r w:rsidR="0092498A">
              <w:rPr>
                <w:rFonts w:hint="eastAsia"/>
              </w:rPr>
              <w:t>書籍上架</w:t>
            </w:r>
            <w:r w:rsidR="005128FB">
              <w:rPr>
                <w:rFonts w:hint="eastAsia"/>
              </w:rPr>
              <w:t>期限</w:t>
            </w:r>
            <w:r w:rsidR="00C57D5B">
              <w:rPr>
                <w:rFonts w:hint="eastAsia"/>
              </w:rPr>
              <w:t>、系統更新</w:t>
            </w:r>
            <w:r w:rsidR="005128FB">
              <w:rPr>
                <w:rFonts w:hint="eastAsia"/>
              </w:rPr>
              <w:t>)</w:t>
            </w:r>
            <w:r w:rsidR="002E071C">
              <w:rPr>
                <w:rFonts w:hint="eastAsia"/>
              </w:rPr>
              <w:t>，並且通知使用者</w:t>
            </w:r>
          </w:p>
        </w:tc>
      </w:tr>
    </w:tbl>
    <w:p w14:paraId="700B9316" w14:textId="1C254802" w:rsidR="00AC7146" w:rsidRPr="009E234D" w:rsidRDefault="00E54103" w:rsidP="009E234D">
      <w:pPr>
        <w:pStyle w:val="ac"/>
        <w:spacing w:afterLines="50" w:after="180" w:line="500" w:lineRule="exact"/>
        <w:jc w:val="center"/>
        <w:rPr>
          <w:sz w:val="24"/>
          <w:szCs w:val="24"/>
        </w:rPr>
      </w:pPr>
      <w:bookmarkStart w:id="26" w:name="_Toc195504453"/>
      <w:r w:rsidRPr="00047337">
        <w:rPr>
          <w:rFonts w:hint="eastAsia"/>
          <w:sz w:val="24"/>
          <w:szCs w:val="24"/>
        </w:rPr>
        <w:t>表</w:t>
      </w:r>
      <w:r w:rsidRPr="00047337">
        <w:rPr>
          <w:sz w:val="24"/>
          <w:szCs w:val="24"/>
        </w:rPr>
        <w:t xml:space="preserve"> </w:t>
      </w:r>
      <w:r w:rsidRPr="00047337">
        <w:rPr>
          <w:sz w:val="24"/>
          <w:szCs w:val="24"/>
        </w:rPr>
        <w:fldChar w:fldCharType="begin"/>
      </w:r>
      <w:r w:rsidRPr="00047337">
        <w:rPr>
          <w:sz w:val="24"/>
          <w:szCs w:val="24"/>
        </w:rPr>
        <w:instrText xml:space="preserve"> SEQ </w:instrText>
      </w:r>
      <w:r w:rsidRPr="00047337">
        <w:rPr>
          <w:rFonts w:hint="eastAsia"/>
          <w:sz w:val="24"/>
          <w:szCs w:val="24"/>
        </w:rPr>
        <w:instrText>表</w:instrText>
      </w:r>
      <w:r w:rsidRPr="00047337">
        <w:rPr>
          <w:sz w:val="24"/>
          <w:szCs w:val="24"/>
        </w:rPr>
        <w:instrText xml:space="preserve"> \* ARABIC </w:instrText>
      </w:r>
      <w:r w:rsidRPr="00047337">
        <w:rPr>
          <w:sz w:val="24"/>
          <w:szCs w:val="24"/>
        </w:rPr>
        <w:fldChar w:fldCharType="separate"/>
      </w:r>
      <w:r w:rsidR="00A13F4E" w:rsidRPr="00047337">
        <w:rPr>
          <w:sz w:val="24"/>
          <w:szCs w:val="24"/>
        </w:rPr>
        <w:t>3</w:t>
      </w:r>
      <w:r w:rsidRPr="00047337">
        <w:rPr>
          <w:sz w:val="24"/>
          <w:szCs w:val="24"/>
        </w:rPr>
        <w:fldChar w:fldCharType="end"/>
      </w:r>
      <w:r w:rsidRPr="00047337">
        <w:rPr>
          <w:rFonts w:hint="eastAsia"/>
          <w:sz w:val="24"/>
          <w:szCs w:val="24"/>
        </w:rPr>
        <w:t>、功能需求－管理員</w:t>
      </w:r>
      <w:bookmarkEnd w:id="26"/>
    </w:p>
    <w:p w14:paraId="6A56BC1A" w14:textId="77777777" w:rsidR="00AD030E" w:rsidRDefault="00AD030E" w:rsidP="00AD030E">
      <w:pPr>
        <w:spacing w:line="500" w:lineRule="exact"/>
      </w:pPr>
    </w:p>
    <w:p w14:paraId="0823F2DE" w14:textId="41162956" w:rsidR="00514317" w:rsidRPr="008A5165" w:rsidRDefault="00514317" w:rsidP="00E87C2C">
      <w:pPr>
        <w:pStyle w:val="1"/>
        <w:spacing w:beforeLines="50" w:before="180"/>
      </w:pPr>
      <w:bookmarkStart w:id="27" w:name="_Toc528876621"/>
      <w:bookmarkStart w:id="28" w:name="_Toc530063446"/>
      <w:bookmarkStart w:id="29" w:name="_Toc195559039"/>
      <w:bookmarkEnd w:id="25"/>
      <w:r w:rsidRPr="008A5165">
        <w:rPr>
          <w:rFonts w:hint="eastAsia"/>
        </w:rPr>
        <w:t>非功能需求</w:t>
      </w:r>
      <w:bookmarkEnd w:id="27"/>
      <w:bookmarkEnd w:id="28"/>
      <w:bookmarkEnd w:id="29"/>
    </w:p>
    <w:p w14:paraId="62FA111F" w14:textId="29283FCA" w:rsidR="00B271F4" w:rsidRPr="001F2510" w:rsidRDefault="00313567" w:rsidP="00D5425E">
      <w:pPr>
        <w:pStyle w:val="a5"/>
        <w:numPr>
          <w:ilvl w:val="0"/>
          <w:numId w:val="3"/>
        </w:numPr>
        <w:spacing w:line="500" w:lineRule="exact"/>
        <w:ind w:left="962" w:hanging="482"/>
      </w:pPr>
      <w:r>
        <w:rPr>
          <w:rFonts w:hint="eastAsia"/>
        </w:rPr>
        <w:t>不</w:t>
      </w:r>
      <w:r w:rsidR="00B271F4" w:rsidRPr="001F2510">
        <w:rPr>
          <w:rFonts w:hint="eastAsia"/>
        </w:rPr>
        <w:t>定時備份</w:t>
      </w:r>
    </w:p>
    <w:p w14:paraId="2E6FB5B1" w14:textId="3BAF4AC1" w:rsidR="001F2510" w:rsidRPr="001F2510" w:rsidRDefault="00B271F4" w:rsidP="00D5425E">
      <w:pPr>
        <w:pStyle w:val="a5"/>
        <w:numPr>
          <w:ilvl w:val="0"/>
          <w:numId w:val="3"/>
        </w:numPr>
        <w:spacing w:line="500" w:lineRule="exact"/>
        <w:ind w:left="962" w:hanging="482"/>
      </w:pPr>
      <w:r w:rsidRPr="001F2510">
        <w:rPr>
          <w:rFonts w:hint="eastAsia"/>
        </w:rPr>
        <w:t>系統相容性：Windows</w:t>
      </w:r>
      <w:r w:rsidR="00F35A95">
        <w:t>10</w:t>
      </w:r>
      <w:r w:rsidR="007C1C75">
        <w:rPr>
          <w:rFonts w:hint="eastAsia"/>
        </w:rPr>
        <w:t>或更高版本</w:t>
      </w:r>
    </w:p>
    <w:p w14:paraId="0E9A2291" w14:textId="028D8543" w:rsidR="001F2510" w:rsidRPr="001F2510" w:rsidRDefault="001F2510" w:rsidP="00D5425E">
      <w:pPr>
        <w:pStyle w:val="a5"/>
        <w:numPr>
          <w:ilvl w:val="0"/>
          <w:numId w:val="3"/>
        </w:numPr>
        <w:spacing w:line="500" w:lineRule="exact"/>
        <w:ind w:left="962" w:hanging="482"/>
      </w:pPr>
      <w:r w:rsidRPr="001F2510">
        <w:rPr>
          <w:rFonts w:hint="eastAsia"/>
        </w:rPr>
        <w:t>瀏覽器：Google Chrome 70.0.3538.77</w:t>
      </w:r>
    </w:p>
    <w:p w14:paraId="4A2CD14B" w14:textId="77777777" w:rsidR="00B271F4" w:rsidRPr="001F2510" w:rsidRDefault="00B271F4" w:rsidP="00D5425E">
      <w:pPr>
        <w:pStyle w:val="a5"/>
        <w:numPr>
          <w:ilvl w:val="0"/>
          <w:numId w:val="3"/>
        </w:numPr>
        <w:spacing w:line="500" w:lineRule="exact"/>
        <w:ind w:left="962" w:hanging="482"/>
      </w:pPr>
      <w:r w:rsidRPr="001F2510">
        <w:rPr>
          <w:rFonts w:hint="eastAsia"/>
        </w:rPr>
        <w:t>災難恢復：當遇到自然或人為災害後，將重新啟用資訊系統的資料、硬體及軟體裝置，系統將正常恢復運作。</w:t>
      </w:r>
    </w:p>
    <w:p w14:paraId="34660210" w14:textId="56614BF9" w:rsidR="001F2510" w:rsidRPr="001F2510" w:rsidRDefault="00B271F4" w:rsidP="00D5425E">
      <w:pPr>
        <w:pStyle w:val="a5"/>
        <w:numPr>
          <w:ilvl w:val="0"/>
          <w:numId w:val="3"/>
        </w:numPr>
        <w:spacing w:line="500" w:lineRule="exact"/>
        <w:ind w:left="962" w:hanging="482"/>
      </w:pPr>
      <w:r w:rsidRPr="001F2510">
        <w:rPr>
          <w:rFonts w:hint="eastAsia"/>
        </w:rPr>
        <w:t>維護：</w:t>
      </w:r>
      <w:r w:rsidR="00D97712">
        <w:rPr>
          <w:rFonts w:hint="eastAsia"/>
        </w:rPr>
        <w:t>每年</w:t>
      </w:r>
      <w:r w:rsidR="001B0778">
        <w:rPr>
          <w:rFonts w:hint="eastAsia"/>
        </w:rPr>
        <w:t>1</w:t>
      </w:r>
      <w:r w:rsidR="00D97712" w:rsidRPr="00646F11">
        <w:rPr>
          <w:rFonts w:hint="eastAsia"/>
        </w:rPr>
        <w:t>月</w:t>
      </w:r>
      <w:r w:rsidR="00D97712">
        <w:rPr>
          <w:rFonts w:hint="eastAsia"/>
        </w:rPr>
        <w:t>進行</w:t>
      </w:r>
      <w:r w:rsidR="000D701B">
        <w:rPr>
          <w:rFonts w:hint="eastAsia"/>
        </w:rPr>
        <w:t>本</w:t>
      </w:r>
      <w:r w:rsidRPr="001F2510">
        <w:rPr>
          <w:rFonts w:hint="eastAsia"/>
        </w:rPr>
        <w:t>系統</w:t>
      </w:r>
      <w:r w:rsidR="000D701B">
        <w:rPr>
          <w:rFonts w:hint="eastAsia"/>
        </w:rPr>
        <w:t>硬</w:t>
      </w:r>
      <w:r w:rsidR="000D701B">
        <w:t>體及</w:t>
      </w:r>
      <w:r w:rsidRPr="001F2510">
        <w:rPr>
          <w:rFonts w:hint="eastAsia"/>
        </w:rPr>
        <w:t>不斷電系統</w:t>
      </w:r>
      <w:r w:rsidR="000D701B" w:rsidRPr="001F2510">
        <w:rPr>
          <w:rFonts w:hint="eastAsia"/>
        </w:rPr>
        <w:t>維護</w:t>
      </w:r>
      <w:r w:rsidR="004B066C">
        <w:rPr>
          <w:rFonts w:hint="eastAsia"/>
          <w:color w:val="000000" w:themeColor="text1"/>
        </w:rPr>
        <w:t>（</w:t>
      </w:r>
      <w:r w:rsidR="00BE2359" w:rsidRPr="00BE2359">
        <w:rPr>
          <w:rFonts w:hint="eastAsia"/>
          <w:color w:val="000000" w:themeColor="text1"/>
        </w:rPr>
        <w:t>備註1</w:t>
      </w:r>
      <w:r w:rsidR="004B066C">
        <w:rPr>
          <w:rFonts w:hint="eastAsia"/>
          <w:color w:val="000000" w:themeColor="text1"/>
        </w:rPr>
        <w:t>）</w:t>
      </w:r>
      <w:r w:rsidR="00DE6A70">
        <w:rPr>
          <w:rFonts w:hint="eastAsia"/>
        </w:rPr>
        <w:t>。</w:t>
      </w:r>
    </w:p>
    <w:p w14:paraId="4D7D6E11" w14:textId="36A123F9" w:rsidR="004B066C" w:rsidRPr="001F2510" w:rsidRDefault="00B271F4" w:rsidP="00D5425E">
      <w:pPr>
        <w:pStyle w:val="a5"/>
        <w:numPr>
          <w:ilvl w:val="0"/>
          <w:numId w:val="3"/>
        </w:numPr>
        <w:spacing w:line="500" w:lineRule="exact"/>
        <w:ind w:left="962" w:hanging="482"/>
      </w:pPr>
      <w:r w:rsidRPr="001F2510">
        <w:rPr>
          <w:rFonts w:hint="eastAsia"/>
        </w:rPr>
        <w:t>安全性：資訊安全防護系統、加設密碼</w:t>
      </w:r>
      <w:r w:rsidR="004B066C">
        <w:rPr>
          <w:rFonts w:hint="eastAsia"/>
        </w:rPr>
        <w:t>（</w:t>
      </w:r>
      <w:r w:rsidR="001F2510" w:rsidRPr="001F2510">
        <w:rPr>
          <w:rFonts w:hint="eastAsia"/>
        </w:rPr>
        <w:t>只有授權的</w:t>
      </w:r>
      <w:r w:rsidR="00DE6A70">
        <w:rPr>
          <w:rFonts w:hint="eastAsia"/>
        </w:rPr>
        <w:t>使用</w:t>
      </w:r>
      <w:r w:rsidR="00DE6A70">
        <w:t>者帳號</w:t>
      </w:r>
      <w:r w:rsidR="001F2510" w:rsidRPr="001F2510">
        <w:rPr>
          <w:rFonts w:hint="eastAsia"/>
        </w:rPr>
        <w:t>才能</w:t>
      </w:r>
      <w:r w:rsidR="009230E0">
        <w:rPr>
          <w:rFonts w:hint="eastAsia"/>
        </w:rPr>
        <w:t>使用和修改系統內部功能</w:t>
      </w:r>
      <w:r w:rsidR="00935A4F">
        <w:rPr>
          <w:rFonts w:hint="eastAsia"/>
        </w:rPr>
        <w:t>，像是更新資料內容或是修改程式碼等等</w:t>
      </w:r>
      <w:r w:rsidR="001F2510" w:rsidRPr="001F2510">
        <w:rPr>
          <w:rFonts w:hint="eastAsia"/>
        </w:rPr>
        <w:t>，而且必須防止非法、非授權的使用者</w:t>
      </w:r>
      <w:r w:rsidR="004B066C">
        <w:rPr>
          <w:rFonts w:hint="eastAsia"/>
        </w:rPr>
        <w:t>）</w:t>
      </w:r>
    </w:p>
    <w:p w14:paraId="23EED51A" w14:textId="6CD9BC40" w:rsidR="00B42A5D" w:rsidRDefault="00BE2359" w:rsidP="004B066C">
      <w:pPr>
        <w:spacing w:line="500" w:lineRule="exact"/>
        <w:ind w:left="480"/>
      </w:pPr>
      <w:r>
        <w:rPr>
          <w:rFonts w:hint="eastAsia"/>
        </w:rPr>
        <w:t>備註</w:t>
      </w:r>
      <w:r w:rsidR="004B066C">
        <w:rPr>
          <w:rFonts w:hint="eastAsia"/>
        </w:rPr>
        <w:t>1：</w:t>
      </w:r>
      <w:r>
        <w:rPr>
          <w:rFonts w:hint="eastAsia"/>
        </w:rPr>
        <w:t>不斷電系統：</w:t>
      </w:r>
      <w:r w:rsidR="00BF6483">
        <w:rPr>
          <w:rFonts w:hint="eastAsia"/>
        </w:rPr>
        <w:t>採在線式類型的不斷電系統，以</w:t>
      </w:r>
      <w:r>
        <w:rPr>
          <w:rFonts w:hint="eastAsia"/>
        </w:rPr>
        <w:t>維持電腦不間斷運行，防止電腦數據丟失或失去控制。</w:t>
      </w:r>
    </w:p>
    <w:p w14:paraId="7817D3CA" w14:textId="77777777" w:rsidR="00B42A5D" w:rsidRDefault="00B42A5D">
      <w:r>
        <w:br w:type="page"/>
      </w:r>
    </w:p>
    <w:p w14:paraId="622626F6" w14:textId="5A2E43ED" w:rsidR="00AB60FD" w:rsidRPr="00AB60FD" w:rsidRDefault="00514317" w:rsidP="00AB60FD">
      <w:pPr>
        <w:pStyle w:val="1"/>
        <w:spacing w:beforeLines="50" w:before="180"/>
      </w:pPr>
      <w:bookmarkStart w:id="30" w:name="_Toc528876622"/>
      <w:bookmarkStart w:id="31" w:name="_Toc530063447"/>
      <w:bookmarkStart w:id="32" w:name="_Toc195559040"/>
      <w:r w:rsidRPr="008A5165">
        <w:rPr>
          <w:rFonts w:hint="eastAsia"/>
        </w:rPr>
        <w:lastRenderedPageBreak/>
        <w:t>系統所需提供之使用者軟體、硬體(server)等之需求</w:t>
      </w:r>
      <w:bookmarkEnd w:id="30"/>
      <w:bookmarkEnd w:id="31"/>
      <w:bookmarkEnd w:id="32"/>
    </w:p>
    <w:p w14:paraId="5E0BC7B2" w14:textId="56DE949C" w:rsidR="00F677DF" w:rsidRPr="00F677DF" w:rsidRDefault="00DE6A70" w:rsidP="00A14608">
      <w:pPr>
        <w:pStyle w:val="2"/>
        <w:ind w:left="482"/>
        <w:rPr>
          <w:rFonts w:cs="新細明體"/>
        </w:rPr>
      </w:pPr>
      <w:bookmarkStart w:id="33" w:name="_Toc530063448"/>
      <w:bookmarkStart w:id="34" w:name="_Toc528876623"/>
      <w:bookmarkStart w:id="35" w:name="_Toc195559041"/>
      <w:r>
        <w:rPr>
          <w:rFonts w:hint="eastAsia"/>
        </w:rPr>
        <w:t>本系</w:t>
      </w:r>
      <w:r>
        <w:t>統</w:t>
      </w:r>
      <w:bookmarkEnd w:id="33"/>
      <w:bookmarkEnd w:id="34"/>
      <w:bookmarkEnd w:id="35"/>
    </w:p>
    <w:p w14:paraId="4915A077" w14:textId="0C904EF0" w:rsidR="009230E0" w:rsidRPr="006E540D" w:rsidRDefault="009230E0" w:rsidP="00B56A2D">
      <w:pPr>
        <w:pStyle w:val="ac"/>
        <w:spacing w:afterLines="50" w:after="180" w:line="500" w:lineRule="exact"/>
        <w:jc w:val="center"/>
      </w:pPr>
      <w:bookmarkStart w:id="36" w:name="_Toc530057666"/>
      <w:bookmarkStart w:id="37" w:name="_Toc530058624"/>
      <w:bookmarkStart w:id="38" w:name="_Toc195504454"/>
      <w:r w:rsidRPr="00F17B8B">
        <w:rPr>
          <w:rFonts w:hint="eastAsia"/>
          <w:sz w:val="24"/>
        </w:rPr>
        <w:t>表</w:t>
      </w:r>
      <w:r w:rsidRPr="00F17B8B">
        <w:rPr>
          <w:sz w:val="24"/>
        </w:rPr>
        <w:t xml:space="preserve"> </w:t>
      </w:r>
      <w:r w:rsidRPr="00F17B8B">
        <w:rPr>
          <w:sz w:val="24"/>
        </w:rPr>
        <w:fldChar w:fldCharType="begin"/>
      </w:r>
      <w:r w:rsidRPr="00F17B8B">
        <w:rPr>
          <w:sz w:val="24"/>
        </w:rPr>
        <w:instrText xml:space="preserve"> SEQ </w:instrText>
      </w:r>
      <w:r w:rsidRPr="00F17B8B">
        <w:rPr>
          <w:rFonts w:hint="eastAsia"/>
          <w:sz w:val="24"/>
        </w:rPr>
        <w:instrText>表</w:instrText>
      </w:r>
      <w:r w:rsidRPr="00F17B8B">
        <w:rPr>
          <w:sz w:val="24"/>
        </w:rPr>
        <w:instrText xml:space="preserve"> \* ARABIC </w:instrText>
      </w:r>
      <w:r w:rsidRPr="00F17B8B">
        <w:rPr>
          <w:sz w:val="24"/>
        </w:rPr>
        <w:fldChar w:fldCharType="separate"/>
      </w:r>
      <w:r w:rsidR="00A13F4E">
        <w:rPr>
          <w:noProof/>
          <w:sz w:val="24"/>
        </w:rPr>
        <w:t>4</w:t>
      </w:r>
      <w:r w:rsidRPr="00F17B8B">
        <w:rPr>
          <w:sz w:val="24"/>
        </w:rPr>
        <w:fldChar w:fldCharType="end"/>
      </w:r>
      <w:r w:rsidRPr="00F17B8B">
        <w:rPr>
          <w:rFonts w:hint="eastAsia"/>
          <w:sz w:val="24"/>
        </w:rPr>
        <w:t>、系統所需之軟體、硬體需求</w:t>
      </w:r>
      <w:r w:rsidRPr="00F17B8B">
        <w:rPr>
          <w:sz w:val="24"/>
        </w:rPr>
        <w:t>-</w:t>
      </w:r>
      <w:r w:rsidR="00985FCE">
        <w:rPr>
          <w:rFonts w:hint="eastAsia"/>
          <w:sz w:val="24"/>
        </w:rPr>
        <w:t>本系統</w:t>
      </w:r>
      <w:bookmarkEnd w:id="36"/>
      <w:bookmarkEnd w:id="37"/>
      <w:bookmarkEnd w:id="38"/>
    </w:p>
    <w:tbl>
      <w:tblPr>
        <w:tblW w:w="8070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0"/>
        <w:gridCol w:w="6740"/>
      </w:tblGrid>
      <w:tr w:rsidR="00F677DF" w:rsidRPr="00F677DF" w14:paraId="797FA9B7" w14:textId="77777777" w:rsidTr="48C1FFDF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590A39" w14:textId="77777777" w:rsidR="00F677DF" w:rsidRPr="00F17B8B" w:rsidRDefault="00F677DF" w:rsidP="00F17B8B">
            <w:pPr>
              <w:spacing w:line="500" w:lineRule="exact"/>
              <w:jc w:val="center"/>
              <w:rPr>
                <w:b/>
                <w:sz w:val="28"/>
              </w:rPr>
            </w:pPr>
            <w:r w:rsidRPr="00F17B8B">
              <w:rPr>
                <w:rFonts w:cs="Arial"/>
                <w:b/>
                <w:color w:val="333333"/>
                <w:sz w:val="28"/>
              </w:rPr>
              <w:t>需求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7EA1049" w14:textId="77777777" w:rsidR="00F677DF" w:rsidRPr="00F17B8B" w:rsidRDefault="00F677DF" w:rsidP="00F17B8B">
            <w:pPr>
              <w:spacing w:line="500" w:lineRule="exact"/>
              <w:jc w:val="center"/>
              <w:rPr>
                <w:b/>
              </w:rPr>
            </w:pPr>
            <w:r w:rsidRPr="00F17B8B">
              <w:rPr>
                <w:rFonts w:cs="Arial"/>
                <w:b/>
                <w:color w:val="333333"/>
                <w:sz w:val="28"/>
              </w:rPr>
              <w:t>說明</w:t>
            </w:r>
          </w:p>
        </w:tc>
      </w:tr>
      <w:tr w:rsidR="00F677DF" w:rsidRPr="00F677DF" w14:paraId="143638D6" w14:textId="77777777" w:rsidTr="48C1FFDF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9ED295" w14:textId="699EA276" w:rsidR="00F677DF" w:rsidRPr="00F17B8B" w:rsidRDefault="00951D37" w:rsidP="00F17B8B">
            <w:pPr>
              <w:spacing w:line="500" w:lineRule="exact"/>
              <w:jc w:val="center"/>
              <w:rPr>
                <w:b/>
                <w:sz w:val="28"/>
              </w:rPr>
            </w:pPr>
            <w:r w:rsidRPr="00951D37">
              <w:rPr>
                <w:b/>
                <w:sz w:val="28"/>
              </w:rPr>
              <w:t>作業系統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CAFAB" w14:textId="77777777" w:rsidR="00F677DF" w:rsidRDefault="009174B2" w:rsidP="00F17B8B">
            <w:pPr>
              <w:spacing w:line="500" w:lineRule="exact"/>
            </w:pPr>
            <w:r w:rsidRPr="005326A1">
              <w:rPr>
                <w:b/>
              </w:rPr>
              <w:t>伺服器端</w:t>
            </w:r>
            <w:r>
              <w:rPr>
                <w:rFonts w:hint="eastAsia"/>
              </w:rPr>
              <w:t>：</w:t>
            </w:r>
            <w:r w:rsidR="005D48FC" w:rsidRPr="005D48FC">
              <w:t>Linux</w:t>
            </w:r>
            <w:r w:rsidR="00D6752E">
              <w:rPr>
                <w:rFonts w:hint="eastAsia"/>
              </w:rPr>
              <w:t>(</w:t>
            </w:r>
            <w:r w:rsidR="00D6752E" w:rsidRPr="00D6752E">
              <w:t>建議Ubuntu Server 20.04 LTS或以上版本</w:t>
            </w:r>
            <w:r w:rsidR="00D6752E">
              <w:rPr>
                <w:rFonts w:hint="eastAsia"/>
              </w:rPr>
              <w:t>)</w:t>
            </w:r>
            <w:r w:rsidR="00771D6E">
              <w:rPr>
                <w:rFonts w:hint="eastAsia"/>
              </w:rPr>
              <w:t>、</w:t>
            </w:r>
            <w:r w:rsidR="00715064" w:rsidRPr="00715064">
              <w:t>Windows Server 2019</w:t>
            </w:r>
          </w:p>
          <w:p w14:paraId="350176C5" w14:textId="614667C7" w:rsidR="00F677DF" w:rsidRPr="00F677DF" w:rsidRDefault="005326A1" w:rsidP="00F17B8B">
            <w:pPr>
              <w:spacing w:line="500" w:lineRule="exact"/>
            </w:pPr>
            <w:r w:rsidRPr="005326A1">
              <w:rPr>
                <w:b/>
                <w:bCs/>
              </w:rPr>
              <w:t>用戶端</w:t>
            </w:r>
            <w:r w:rsidRPr="005326A1">
              <w:t>：任何支援瀏覽器的操作系統（Windows、macOS、Linux、Android、iOS）</w:t>
            </w:r>
          </w:p>
        </w:tc>
      </w:tr>
      <w:tr w:rsidR="00F677DF" w:rsidRPr="00F677DF" w14:paraId="4EBE9243" w14:textId="77777777" w:rsidTr="48C1FFDF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2F3857" w14:textId="18D0111C" w:rsidR="00F677DF" w:rsidRPr="00F17B8B" w:rsidRDefault="00B705FC" w:rsidP="00F17B8B">
            <w:pPr>
              <w:spacing w:line="500" w:lineRule="exact"/>
              <w:jc w:val="center"/>
              <w:rPr>
                <w:b/>
                <w:sz w:val="28"/>
              </w:rPr>
            </w:pPr>
            <w:r w:rsidRPr="00B705FC">
              <w:rPr>
                <w:b/>
                <w:sz w:val="28"/>
              </w:rPr>
              <w:t>開發程式語言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BCA14" w14:textId="0BEBF595" w:rsidR="00BF6E21" w:rsidRDefault="00A55FA8" w:rsidP="00A55FA8">
            <w:pPr>
              <w:spacing w:line="500" w:lineRule="exact"/>
            </w:pPr>
            <w:r w:rsidRPr="00A55FA8">
              <w:rPr>
                <w:b/>
                <w:bCs/>
              </w:rPr>
              <w:t>前端</w:t>
            </w:r>
            <w:r w:rsidRPr="00A55FA8">
              <w:t>：HTML5、CSS3、JavaScrip</w:t>
            </w:r>
            <w:r w:rsidR="00BF6E21">
              <w:rPr>
                <w:rFonts w:hint="eastAsia"/>
              </w:rPr>
              <w:t>t</w:t>
            </w:r>
          </w:p>
          <w:p w14:paraId="629FAC67" w14:textId="46E00AB3" w:rsidR="00CC3D01" w:rsidRPr="00CC3D01" w:rsidRDefault="00CC3D01" w:rsidP="00CC3D01">
            <w:pPr>
              <w:spacing w:line="500" w:lineRule="exact"/>
            </w:pPr>
            <w:r w:rsidRPr="00CC3D01">
              <w:rPr>
                <w:b/>
                <w:bCs/>
              </w:rPr>
              <w:t>後端</w:t>
            </w:r>
            <w:r w:rsidRPr="00CC3D01">
              <w:t>：Python</w:t>
            </w:r>
          </w:p>
          <w:p w14:paraId="26E5AF19" w14:textId="7DB1CDDD" w:rsidR="005B4AE1" w:rsidRDefault="13B7F396" w:rsidP="005B4AE1">
            <w:pPr>
              <w:spacing w:line="500" w:lineRule="exact"/>
            </w:pPr>
            <w:r w:rsidRPr="6B531240">
              <w:rPr>
                <w:b/>
                <w:bCs/>
              </w:rPr>
              <w:t>資料</w:t>
            </w:r>
            <w:r w:rsidR="005B4AE1" w:rsidRPr="6B531240">
              <w:rPr>
                <w:b/>
                <w:bCs/>
              </w:rPr>
              <w:t>庫</w:t>
            </w:r>
            <w:r w:rsidR="005B4AE1" w:rsidRPr="005B4AE1">
              <w:t>：</w:t>
            </w:r>
          </w:p>
          <w:p w14:paraId="5E4F4F8B" w14:textId="2DD4736A" w:rsidR="005B4AE1" w:rsidRPr="005B4AE1" w:rsidRDefault="005B4AE1" w:rsidP="0037092F">
            <w:pPr>
              <w:pStyle w:val="a5"/>
              <w:numPr>
                <w:ilvl w:val="0"/>
                <w:numId w:val="7"/>
              </w:numPr>
              <w:spacing w:line="500" w:lineRule="exact"/>
              <w:ind w:leftChars="0"/>
            </w:pPr>
            <w:r w:rsidRPr="005B4AE1">
              <w:t>MySQL：</w:t>
            </w:r>
            <w:r>
              <w:t>結構化</w:t>
            </w:r>
            <w:r w:rsidR="2100DB2B">
              <w:t>資料</w:t>
            </w:r>
            <w:r>
              <w:t>存儲</w:t>
            </w:r>
            <w:r w:rsidRPr="005B4AE1">
              <w:t>，支援關聯式查詢。</w:t>
            </w:r>
          </w:p>
          <w:p w14:paraId="51915033" w14:textId="7321D8CE" w:rsidR="00F677DF" w:rsidRPr="00F677DF" w:rsidRDefault="005B4AE1" w:rsidP="0037092F">
            <w:pPr>
              <w:pStyle w:val="a5"/>
              <w:numPr>
                <w:ilvl w:val="0"/>
                <w:numId w:val="7"/>
              </w:numPr>
              <w:spacing w:line="500" w:lineRule="exact"/>
              <w:ind w:leftChars="0"/>
            </w:pPr>
            <w:r w:rsidRPr="005B4AE1">
              <w:t>MongoDB（</w:t>
            </w:r>
            <w:r>
              <w:t>若系統需要處理非結構化</w:t>
            </w:r>
            <w:r w:rsidR="37BD8EC6">
              <w:t>資料</w:t>
            </w:r>
            <w:r w:rsidRPr="005B4AE1">
              <w:t>）。</w:t>
            </w:r>
          </w:p>
        </w:tc>
      </w:tr>
      <w:tr w:rsidR="00F677DF" w:rsidRPr="00F677DF" w14:paraId="2A19BE0E" w14:textId="77777777" w:rsidTr="48C1FFDF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FDF717" w14:textId="71D34522" w:rsidR="00F677DF" w:rsidRPr="00F17B8B" w:rsidRDefault="008519D7" w:rsidP="00F17B8B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硬體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119E4" w14:textId="4D0D7037" w:rsidR="00BE478F" w:rsidRPr="00BE478F" w:rsidRDefault="00BE478F" w:rsidP="00BE478F">
            <w:pPr>
              <w:spacing w:line="500" w:lineRule="exact"/>
            </w:pPr>
            <w:r w:rsidRPr="00BE478F">
              <w:rPr>
                <w:b/>
                <w:bCs/>
              </w:rPr>
              <w:t>中央處理器 (CPU)</w:t>
            </w:r>
            <w:r w:rsidRPr="00BE478F">
              <w:t>：Intel Xeon或AMD EPYC系列處理器，至少四核心</w:t>
            </w:r>
          </w:p>
          <w:p w14:paraId="2C240D60" w14:textId="025D2AA8" w:rsidR="009A59AB" w:rsidRPr="009A59AB" w:rsidRDefault="009A59AB" w:rsidP="009A59AB">
            <w:pPr>
              <w:spacing w:line="500" w:lineRule="exact"/>
            </w:pPr>
            <w:r w:rsidRPr="009A59AB">
              <w:rPr>
                <w:b/>
                <w:bCs/>
              </w:rPr>
              <w:t>記憶體 (RAM)</w:t>
            </w:r>
            <w:r w:rsidRPr="009A59AB">
              <w:t>：最低</w:t>
            </w:r>
            <w:r w:rsidR="00CF2D9E">
              <w:rPr>
                <w:rFonts w:hint="eastAsia"/>
              </w:rPr>
              <w:t>128</w:t>
            </w:r>
            <w:r w:rsidRPr="009A59AB">
              <w:t>GB</w:t>
            </w:r>
          </w:p>
          <w:p w14:paraId="00336FA1" w14:textId="0EEBF6AF" w:rsidR="008B00E2" w:rsidRPr="008B00E2" w:rsidRDefault="008B00E2" w:rsidP="008B00E2">
            <w:pPr>
              <w:spacing w:line="500" w:lineRule="exact"/>
            </w:pPr>
            <w:r w:rsidRPr="008B00E2">
              <w:rPr>
                <w:b/>
                <w:bCs/>
              </w:rPr>
              <w:t>儲存空間</w:t>
            </w:r>
            <w:r w:rsidRPr="008B00E2">
              <w:t>：最低500GB硬碟空間：</w:t>
            </w:r>
          </w:p>
          <w:p w14:paraId="504E2BFC" w14:textId="7D6F0ADB" w:rsidR="008B00E2" w:rsidRPr="008B00E2" w:rsidRDefault="008B00E2" w:rsidP="008B00E2">
            <w:pPr>
              <w:spacing w:line="500" w:lineRule="exact"/>
            </w:pPr>
            <w:r w:rsidRPr="008B00E2">
              <w:rPr>
                <w:b/>
                <w:bCs/>
              </w:rPr>
              <w:t>系統檔案和軟體安裝：</w:t>
            </w:r>
            <w:r w:rsidRPr="008B00E2">
              <w:t>100GB</w:t>
            </w:r>
          </w:p>
          <w:p w14:paraId="61FA3ABD" w14:textId="5A855DBA" w:rsidR="008B00E2" w:rsidRPr="008B00E2" w:rsidRDefault="00135D61" w:rsidP="008B00E2">
            <w:pPr>
              <w:spacing w:line="500" w:lineRule="exact"/>
            </w:pPr>
            <w:r>
              <w:rPr>
                <w:rFonts w:hint="eastAsia"/>
                <w:b/>
                <w:bCs/>
              </w:rPr>
              <w:t>資料</w:t>
            </w:r>
            <w:r w:rsidR="008B00E2" w:rsidRPr="008B00E2">
              <w:rPr>
                <w:b/>
                <w:bCs/>
              </w:rPr>
              <w:t>庫：</w:t>
            </w:r>
            <w:r w:rsidRPr="00135D61">
              <w:rPr>
                <w:rFonts w:hint="eastAsia"/>
                <w:bCs/>
              </w:rPr>
              <w:t>1TB</w:t>
            </w:r>
            <w:r w:rsidR="008B00E2" w:rsidRPr="008B00E2">
              <w:t>（支援書籍圖片、用戶資料、交易記錄等存儲）</w:t>
            </w:r>
          </w:p>
          <w:p w14:paraId="57AC44DE" w14:textId="3E3E772F" w:rsidR="008B00E2" w:rsidRPr="008B00E2" w:rsidRDefault="008B00E2" w:rsidP="008B00E2">
            <w:pPr>
              <w:spacing w:line="500" w:lineRule="exact"/>
            </w:pPr>
            <w:r w:rsidRPr="008B00E2">
              <w:rPr>
                <w:b/>
                <w:bCs/>
              </w:rPr>
              <w:t>日誌與備份：</w:t>
            </w:r>
            <w:r w:rsidRPr="008B00E2">
              <w:t>100GB</w:t>
            </w:r>
          </w:p>
          <w:p w14:paraId="06DADB2F" w14:textId="77777777" w:rsidR="008B00E2" w:rsidRPr="008B00E2" w:rsidRDefault="008B00E2" w:rsidP="008B00E2">
            <w:pPr>
              <w:spacing w:line="500" w:lineRule="exact"/>
            </w:pPr>
            <w:r w:rsidRPr="008B00E2">
              <w:t>建議使用 SSD 硬碟以提升讀寫速度</w:t>
            </w:r>
          </w:p>
          <w:p w14:paraId="4CFD3CFE" w14:textId="3B21DA11" w:rsidR="00F677DF" w:rsidRPr="00F677DF" w:rsidRDefault="00861E4B" w:rsidP="00F17B8B">
            <w:pPr>
              <w:spacing w:line="500" w:lineRule="exact"/>
            </w:pPr>
            <w:r w:rsidRPr="00861E4B">
              <w:rPr>
                <w:b/>
                <w:bCs/>
              </w:rPr>
              <w:t>網絡需求</w:t>
            </w:r>
            <w:r w:rsidRPr="00861E4B">
              <w:t>：至少 100Mbp</w:t>
            </w:r>
            <w:r>
              <w:rPr>
                <w:rFonts w:hint="eastAsia"/>
              </w:rPr>
              <w:t>s，</w:t>
            </w:r>
            <w:r w:rsidRPr="00861E4B">
              <w:t>建議1Gbps，確保快速訪問</w:t>
            </w:r>
          </w:p>
        </w:tc>
      </w:tr>
      <w:tr w:rsidR="00F677DF" w:rsidRPr="00F677DF" w14:paraId="1274A7AA" w14:textId="77777777" w:rsidTr="48C1FFDF">
        <w:trPr>
          <w:jc w:val="center"/>
        </w:trPr>
        <w:tc>
          <w:tcPr>
            <w:tcW w:w="133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CFA80" w14:textId="24682CA2" w:rsidR="00F677DF" w:rsidRPr="00F17B8B" w:rsidRDefault="003C2B8F" w:rsidP="00F17B8B">
            <w:pPr>
              <w:spacing w:line="500" w:lineRule="exact"/>
              <w:jc w:val="center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伺服器環境</w:t>
            </w:r>
          </w:p>
        </w:tc>
        <w:tc>
          <w:tcPr>
            <w:tcW w:w="674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BF9B3" w14:textId="77777777" w:rsidR="003C2B8F" w:rsidRPr="008941C8" w:rsidRDefault="003C2B8F" w:rsidP="003C2B8F">
            <w:pPr>
              <w:spacing w:line="500" w:lineRule="exact"/>
              <w:jc w:val="both"/>
            </w:pPr>
            <w:r w:rsidRPr="008941C8">
              <w:rPr>
                <w:b/>
                <w:bCs/>
              </w:rPr>
              <w:t>網頁伺服器</w:t>
            </w:r>
            <w:r w:rsidRPr="008941C8">
              <w:t>：Nginx 或 Apache：處理靜態文件、代理請求</w:t>
            </w:r>
          </w:p>
          <w:p w14:paraId="20D7192D" w14:textId="77777777" w:rsidR="003C2B8F" w:rsidRPr="008941C8" w:rsidRDefault="003C2B8F" w:rsidP="003C2B8F">
            <w:pPr>
              <w:spacing w:line="500" w:lineRule="exact"/>
              <w:jc w:val="both"/>
            </w:pPr>
            <w:r w:rsidRPr="008941C8">
              <w:rPr>
                <w:b/>
                <w:bCs/>
              </w:rPr>
              <w:t>應用程式伺服器</w:t>
            </w:r>
            <w:r w:rsidRPr="008941C8">
              <w:t>：Node.js（作為後端框架）</w:t>
            </w:r>
          </w:p>
          <w:p w14:paraId="76EDA252" w14:textId="679237F2" w:rsidR="003C2B8F" w:rsidRPr="008941C8" w:rsidRDefault="504E7861" w:rsidP="003C2B8F">
            <w:pPr>
              <w:spacing w:line="500" w:lineRule="exact"/>
              <w:jc w:val="both"/>
            </w:pPr>
            <w:r w:rsidRPr="13EF9E6B">
              <w:rPr>
                <w:b/>
                <w:bCs/>
              </w:rPr>
              <w:t>資料</w:t>
            </w:r>
            <w:r w:rsidR="003C2B8F" w:rsidRPr="13EF9E6B">
              <w:rPr>
                <w:b/>
                <w:bCs/>
              </w:rPr>
              <w:t>庫管理系統</w:t>
            </w:r>
            <w:r w:rsidR="003C2B8F" w:rsidRPr="008941C8">
              <w:t>：MySQL 或 MariaDB（備選：MongoDB）</w:t>
            </w:r>
          </w:p>
          <w:p w14:paraId="7942CB0D" w14:textId="4E80F498" w:rsidR="00F677DF" w:rsidRPr="00F677DF" w:rsidRDefault="003C2B8F" w:rsidP="009E1372">
            <w:pPr>
              <w:spacing w:line="500" w:lineRule="exact"/>
              <w:jc w:val="both"/>
            </w:pPr>
            <w:r w:rsidRPr="008941C8">
              <w:rPr>
                <w:b/>
                <w:bCs/>
              </w:rPr>
              <w:t>部署</w:t>
            </w:r>
            <w:r w:rsidR="00014A88">
              <w:rPr>
                <w:rFonts w:hint="eastAsia"/>
                <w:b/>
                <w:bCs/>
              </w:rPr>
              <w:t>環境</w:t>
            </w:r>
            <w:r w:rsidRPr="008941C8">
              <w:t>：Docker：容器化部署，方便管理與擴展。</w:t>
            </w:r>
          </w:p>
        </w:tc>
      </w:tr>
    </w:tbl>
    <w:p w14:paraId="2167EF48" w14:textId="77777777" w:rsidR="00601F0D" w:rsidRDefault="00601F0D" w:rsidP="004A500C"/>
    <w:p w14:paraId="6A2FC187" w14:textId="2BDC7B4F" w:rsidR="00CC3BC2" w:rsidRDefault="00F35A95" w:rsidP="004A500C">
      <w:pPr>
        <w:pStyle w:val="2"/>
        <w:ind w:left="480"/>
      </w:pPr>
      <w:bookmarkStart w:id="39" w:name="_Toc195559042"/>
      <w:r>
        <w:rPr>
          <w:rFonts w:hint="eastAsia"/>
        </w:rPr>
        <w:t>角色</w:t>
      </w:r>
      <w:r w:rsidR="00CC3BC2" w:rsidRPr="00CC3BC2">
        <w:rPr>
          <w:rFonts w:hint="eastAsia"/>
        </w:rPr>
        <w:t>操作本系統之軟硬體需求</w:t>
      </w:r>
      <w:bookmarkEnd w:id="39"/>
    </w:p>
    <w:p w14:paraId="32E82481" w14:textId="40A0098F" w:rsidR="009230E0" w:rsidRPr="006E540D" w:rsidRDefault="009230E0" w:rsidP="00B56A2D">
      <w:pPr>
        <w:pStyle w:val="ac"/>
        <w:spacing w:afterLines="50" w:after="180" w:line="500" w:lineRule="exact"/>
        <w:jc w:val="center"/>
      </w:pPr>
      <w:bookmarkStart w:id="40" w:name="_Toc530063450"/>
      <w:bookmarkStart w:id="41" w:name="_Toc530057667"/>
      <w:bookmarkStart w:id="42" w:name="_Toc530058625"/>
      <w:bookmarkStart w:id="43" w:name="_Toc195504455"/>
      <w:bookmarkEnd w:id="40"/>
      <w:r w:rsidRPr="00F17B8B">
        <w:rPr>
          <w:rFonts w:hint="eastAsia"/>
          <w:sz w:val="24"/>
        </w:rPr>
        <w:t>表</w:t>
      </w:r>
      <w:r w:rsidRPr="00F17B8B">
        <w:rPr>
          <w:sz w:val="24"/>
        </w:rPr>
        <w:t xml:space="preserve"> </w:t>
      </w:r>
      <w:r w:rsidRPr="00F17B8B">
        <w:rPr>
          <w:sz w:val="24"/>
        </w:rPr>
        <w:fldChar w:fldCharType="begin"/>
      </w:r>
      <w:r w:rsidRPr="00F17B8B">
        <w:rPr>
          <w:sz w:val="24"/>
        </w:rPr>
        <w:instrText xml:space="preserve"> SEQ </w:instrText>
      </w:r>
      <w:r w:rsidRPr="00F17B8B">
        <w:rPr>
          <w:rFonts w:hint="eastAsia"/>
          <w:sz w:val="24"/>
        </w:rPr>
        <w:instrText>表</w:instrText>
      </w:r>
      <w:r w:rsidRPr="00F17B8B">
        <w:rPr>
          <w:sz w:val="24"/>
        </w:rPr>
        <w:instrText xml:space="preserve"> \* ARABIC </w:instrText>
      </w:r>
      <w:r w:rsidRPr="00F17B8B">
        <w:rPr>
          <w:sz w:val="24"/>
        </w:rPr>
        <w:fldChar w:fldCharType="separate"/>
      </w:r>
      <w:r w:rsidR="00A13F4E">
        <w:rPr>
          <w:noProof/>
          <w:sz w:val="24"/>
        </w:rPr>
        <w:t>5</w:t>
      </w:r>
      <w:r w:rsidRPr="00F17B8B">
        <w:rPr>
          <w:sz w:val="24"/>
        </w:rPr>
        <w:fldChar w:fldCharType="end"/>
      </w:r>
      <w:r w:rsidRPr="00F17B8B">
        <w:rPr>
          <w:rFonts w:hint="eastAsia"/>
          <w:sz w:val="24"/>
        </w:rPr>
        <w:t>、系統所需之軟體、硬體需求</w:t>
      </w:r>
      <w:r w:rsidRPr="00F17B8B">
        <w:rPr>
          <w:sz w:val="24"/>
        </w:rPr>
        <w:t xml:space="preserve">- </w:t>
      </w:r>
      <w:bookmarkEnd w:id="41"/>
      <w:bookmarkEnd w:id="42"/>
      <w:r w:rsidR="00F35A95">
        <w:rPr>
          <w:rFonts w:hint="eastAsia"/>
        </w:rPr>
        <w:t>角色</w:t>
      </w:r>
      <w:bookmarkEnd w:id="43"/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2"/>
        <w:gridCol w:w="6596"/>
      </w:tblGrid>
      <w:tr w:rsidR="00F677DF" w:rsidRPr="00F677DF" w14:paraId="56C64BDD" w14:textId="77777777" w:rsidTr="28C2CABA">
        <w:trPr>
          <w:trHeight w:val="94"/>
          <w:jc w:val="center"/>
        </w:trPr>
        <w:tc>
          <w:tcPr>
            <w:tcW w:w="13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6B0DEB2" w14:textId="77777777" w:rsidR="00F677DF" w:rsidRPr="00F17B8B" w:rsidRDefault="00F677DF" w:rsidP="00F17B8B">
            <w:pPr>
              <w:spacing w:line="500" w:lineRule="exact"/>
              <w:jc w:val="center"/>
              <w:rPr>
                <w:b/>
                <w:sz w:val="28"/>
              </w:rPr>
            </w:pPr>
            <w:r w:rsidRPr="00F17B8B">
              <w:rPr>
                <w:rFonts w:cs="Arial"/>
                <w:b/>
                <w:color w:val="333333"/>
                <w:sz w:val="28"/>
              </w:rPr>
              <w:t>需求</w:t>
            </w:r>
          </w:p>
        </w:tc>
        <w:tc>
          <w:tcPr>
            <w:tcW w:w="659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A5C0205" w14:textId="77777777" w:rsidR="00F677DF" w:rsidRPr="00F17B8B" w:rsidRDefault="00F677DF" w:rsidP="00F17B8B">
            <w:pPr>
              <w:spacing w:line="500" w:lineRule="exact"/>
              <w:jc w:val="center"/>
              <w:rPr>
                <w:b/>
              </w:rPr>
            </w:pPr>
            <w:r w:rsidRPr="00F17B8B">
              <w:rPr>
                <w:rFonts w:cs="Arial"/>
                <w:b/>
                <w:color w:val="333333"/>
                <w:sz w:val="28"/>
              </w:rPr>
              <w:t>說明</w:t>
            </w:r>
          </w:p>
        </w:tc>
      </w:tr>
      <w:tr w:rsidR="00DE6A70" w:rsidRPr="00F677DF" w14:paraId="75DF88CA" w14:textId="77777777" w:rsidTr="28C2CABA">
        <w:trPr>
          <w:trHeight w:val="171"/>
          <w:jc w:val="center"/>
        </w:trPr>
        <w:tc>
          <w:tcPr>
            <w:tcW w:w="13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593328" w14:textId="7A8D1E17" w:rsidR="00DE6A70" w:rsidRPr="00F17B8B" w:rsidRDefault="00792BE4" w:rsidP="00F17B8B">
            <w:pPr>
              <w:spacing w:line="500" w:lineRule="exact"/>
              <w:jc w:val="center"/>
              <w:rPr>
                <w:rFonts w:cs="Arial"/>
                <w:b/>
                <w:color w:val="333333"/>
                <w:sz w:val="28"/>
              </w:rPr>
            </w:pPr>
            <w:r>
              <w:rPr>
                <w:rFonts w:cs="Arial" w:hint="eastAsia"/>
                <w:b/>
                <w:color w:val="333333"/>
                <w:sz w:val="28"/>
              </w:rPr>
              <w:t>軟體</w:t>
            </w:r>
          </w:p>
        </w:tc>
        <w:tc>
          <w:tcPr>
            <w:tcW w:w="659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9C5E6D" w14:textId="7B7AEDDC" w:rsidR="00DE6A70" w:rsidRDefault="005E3EA3" w:rsidP="00F17B8B">
            <w:pPr>
              <w:spacing w:line="500" w:lineRule="exact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網頁瀏覽器</w:t>
            </w:r>
            <w:r w:rsidR="00F43078">
              <w:rPr>
                <w:rFonts w:cs="Arial" w:hint="eastAsia"/>
                <w:color w:val="000000"/>
              </w:rPr>
              <w:t>：</w:t>
            </w:r>
            <w:r w:rsidR="00132F87">
              <w:rPr>
                <w:rFonts w:cs="Arial" w:hint="eastAsia"/>
                <w:color w:val="000000"/>
              </w:rPr>
              <w:t>Goog</w:t>
            </w:r>
            <w:r w:rsidR="00326AAA">
              <w:rPr>
                <w:rFonts w:cs="Arial" w:hint="eastAsia"/>
                <w:color w:val="000000"/>
              </w:rPr>
              <w:t>le Ch</w:t>
            </w:r>
            <w:r w:rsidR="005D2EC9">
              <w:rPr>
                <w:rFonts w:cs="Arial" w:hint="eastAsia"/>
                <w:color w:val="000000"/>
              </w:rPr>
              <w:t>rome</w:t>
            </w:r>
          </w:p>
          <w:p w14:paraId="490C3F27" w14:textId="7E5F57F7" w:rsidR="00DE6A70" w:rsidRPr="00F677DF" w:rsidRDefault="00B9498E" w:rsidP="00F17B8B">
            <w:pPr>
              <w:spacing w:line="500" w:lineRule="exact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其他：</w:t>
            </w:r>
            <w:r w:rsidR="00E82EDE">
              <w:rPr>
                <w:rFonts w:cs="Arial" w:hint="eastAsia"/>
                <w:color w:val="000000"/>
              </w:rPr>
              <w:t>PDF</w:t>
            </w:r>
            <w:r w:rsidR="00B570E3">
              <w:rPr>
                <w:rFonts w:cs="Arial" w:hint="eastAsia"/>
                <w:color w:val="000000"/>
              </w:rPr>
              <w:t>閱讀器</w:t>
            </w:r>
          </w:p>
        </w:tc>
      </w:tr>
      <w:tr w:rsidR="00DE6A70" w:rsidRPr="00F677DF" w14:paraId="1F068376" w14:textId="77777777" w:rsidTr="28C2CABA">
        <w:trPr>
          <w:jc w:val="center"/>
        </w:trPr>
        <w:tc>
          <w:tcPr>
            <w:tcW w:w="133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8FB47B" w14:textId="004EDC54" w:rsidR="00DE6A70" w:rsidRPr="00F17B8B" w:rsidRDefault="007C5005" w:rsidP="00F17B8B">
            <w:pPr>
              <w:spacing w:line="500" w:lineRule="exact"/>
              <w:jc w:val="center"/>
              <w:rPr>
                <w:rFonts w:cs="Arial"/>
                <w:b/>
                <w:color w:val="333333"/>
                <w:sz w:val="28"/>
              </w:rPr>
            </w:pPr>
            <w:r>
              <w:rPr>
                <w:rFonts w:cs="Arial" w:hint="eastAsia"/>
                <w:b/>
                <w:color w:val="333333"/>
                <w:sz w:val="28"/>
              </w:rPr>
              <w:t>硬體</w:t>
            </w:r>
          </w:p>
        </w:tc>
        <w:tc>
          <w:tcPr>
            <w:tcW w:w="659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8312AB" w14:textId="77777777" w:rsidR="00DE6A70" w:rsidRDefault="00156CF7" w:rsidP="00F17B8B">
            <w:pPr>
              <w:spacing w:line="500" w:lineRule="exact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個人電腦或行動裝置</w:t>
            </w:r>
          </w:p>
          <w:p w14:paraId="2F3CD04F" w14:textId="77777777" w:rsidR="009C4765" w:rsidRDefault="00DE7D13" w:rsidP="00F17B8B">
            <w:pPr>
              <w:spacing w:line="500" w:lineRule="exact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PC或筆電：</w:t>
            </w:r>
          </w:p>
          <w:p w14:paraId="609A7BC9" w14:textId="751C3DBF" w:rsidR="009C4765" w:rsidRDefault="00DE7D13" w:rsidP="00D5425E">
            <w:pPr>
              <w:pStyle w:val="a5"/>
              <w:numPr>
                <w:ilvl w:val="0"/>
                <w:numId w:val="6"/>
              </w:numPr>
              <w:spacing w:line="500" w:lineRule="exact"/>
              <w:ind w:leftChars="0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需有Win10或macOS10.15</w:t>
            </w:r>
          </w:p>
          <w:p w14:paraId="01D6A9A1" w14:textId="43CCB037" w:rsidR="009C4765" w:rsidRDefault="0030359A" w:rsidP="00D5425E">
            <w:pPr>
              <w:pStyle w:val="a5"/>
              <w:numPr>
                <w:ilvl w:val="0"/>
                <w:numId w:val="6"/>
              </w:numPr>
              <w:spacing w:line="500" w:lineRule="exact"/>
              <w:ind w:leftChars="0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處理器至少雙核心2.0GHz</w:t>
            </w:r>
          </w:p>
          <w:p w14:paraId="0DFC0FA8" w14:textId="3577F555" w:rsidR="0030359A" w:rsidRDefault="007141A2" w:rsidP="00D5425E">
            <w:pPr>
              <w:pStyle w:val="a5"/>
              <w:numPr>
                <w:ilvl w:val="0"/>
                <w:numId w:val="6"/>
              </w:numPr>
              <w:spacing w:line="500" w:lineRule="exact"/>
              <w:ind w:leftChars="0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記憶體4GB</w:t>
            </w:r>
          </w:p>
          <w:p w14:paraId="24545155" w14:textId="507CE9C1" w:rsidR="007141A2" w:rsidRDefault="00E511B0" w:rsidP="00D5425E">
            <w:pPr>
              <w:pStyle w:val="a5"/>
              <w:numPr>
                <w:ilvl w:val="0"/>
                <w:numId w:val="6"/>
              </w:numPr>
              <w:spacing w:line="500" w:lineRule="exact"/>
              <w:ind w:leftChars="0"/>
              <w:jc w:val="both"/>
              <w:rPr>
                <w:rFonts w:cs="Arial"/>
                <w:color w:val="000000"/>
              </w:rPr>
            </w:pPr>
            <w:r w:rsidRPr="28C2CABA">
              <w:rPr>
                <w:rFonts w:cs="Arial" w:hint="eastAsia"/>
                <w:color w:val="000000" w:themeColor="text1"/>
              </w:rPr>
              <w:t>硬碟空間10GB</w:t>
            </w:r>
          </w:p>
          <w:p w14:paraId="60C4CCBF" w14:textId="77777777" w:rsidR="00E511B0" w:rsidRDefault="00CA20F4" w:rsidP="00F17B8B">
            <w:pPr>
              <w:spacing w:line="500" w:lineRule="exact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智慧型手機：</w:t>
            </w:r>
          </w:p>
          <w:p w14:paraId="7FEEB1D6" w14:textId="60CD031D" w:rsidR="00CA20F4" w:rsidRPr="005D71A3" w:rsidRDefault="00B74951" w:rsidP="00D5425E">
            <w:pPr>
              <w:pStyle w:val="a5"/>
              <w:numPr>
                <w:ilvl w:val="0"/>
                <w:numId w:val="5"/>
              </w:numPr>
              <w:spacing w:line="500" w:lineRule="exact"/>
              <w:ind w:leftChars="0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作業系統至少</w:t>
            </w:r>
            <w:r w:rsidR="00032B46">
              <w:rPr>
                <w:rFonts w:cs="Arial" w:hint="eastAsia"/>
                <w:color w:val="000000"/>
              </w:rPr>
              <w:t>iOS</w:t>
            </w:r>
            <w:r w:rsidR="003E233D">
              <w:rPr>
                <w:rFonts w:cs="Arial" w:hint="eastAsia"/>
                <w:color w:val="000000"/>
              </w:rPr>
              <w:t xml:space="preserve"> </w:t>
            </w:r>
            <w:r w:rsidR="00032B46">
              <w:rPr>
                <w:rFonts w:cs="Arial" w:hint="eastAsia"/>
                <w:color w:val="000000"/>
              </w:rPr>
              <w:t>13</w:t>
            </w:r>
            <w:r w:rsidR="003E233D">
              <w:rPr>
                <w:rFonts w:cs="Arial" w:hint="eastAsia"/>
                <w:color w:val="000000"/>
              </w:rPr>
              <w:t>或</w:t>
            </w:r>
            <w:r w:rsidR="00890FAC">
              <w:rPr>
                <w:rFonts w:cs="Arial" w:hint="eastAsia"/>
                <w:color w:val="000000"/>
              </w:rPr>
              <w:t>A</w:t>
            </w:r>
            <w:r w:rsidR="00194701">
              <w:rPr>
                <w:rFonts w:cs="Arial" w:hint="eastAsia"/>
                <w:color w:val="000000"/>
              </w:rPr>
              <w:t>nd</w:t>
            </w:r>
            <w:r w:rsidR="00443767">
              <w:rPr>
                <w:rFonts w:cs="Arial" w:hint="eastAsia"/>
                <w:color w:val="000000"/>
              </w:rPr>
              <w:t>ro</w:t>
            </w:r>
            <w:r w:rsidR="00590F94">
              <w:rPr>
                <w:rFonts w:cs="Arial" w:hint="eastAsia"/>
                <w:color w:val="000000"/>
              </w:rPr>
              <w:t>id 9</w:t>
            </w:r>
            <w:r w:rsidR="00C76AF9">
              <w:rPr>
                <w:rFonts w:cs="Arial" w:hint="eastAsia"/>
                <w:color w:val="000000"/>
              </w:rPr>
              <w:t>以上</w:t>
            </w:r>
          </w:p>
          <w:p w14:paraId="730B9957" w14:textId="5594BA7B" w:rsidR="00DE6A70" w:rsidRPr="00F677DF" w:rsidRDefault="007E78A7" w:rsidP="00D5425E">
            <w:pPr>
              <w:pStyle w:val="a5"/>
              <w:numPr>
                <w:ilvl w:val="0"/>
                <w:numId w:val="5"/>
              </w:numPr>
              <w:spacing w:line="500" w:lineRule="exact"/>
              <w:ind w:leftChars="0"/>
              <w:jc w:val="both"/>
              <w:rPr>
                <w:rFonts w:cs="Arial"/>
                <w:color w:val="000000"/>
              </w:rPr>
            </w:pPr>
            <w:r>
              <w:rPr>
                <w:rFonts w:cs="Arial" w:hint="eastAsia"/>
                <w:color w:val="000000"/>
              </w:rPr>
              <w:t>硬體至少</w:t>
            </w:r>
            <w:r w:rsidR="00906101">
              <w:rPr>
                <w:rFonts w:cs="Arial" w:hint="eastAsia"/>
                <w:color w:val="000000"/>
              </w:rPr>
              <w:t>2GB</w:t>
            </w:r>
            <w:r w:rsidR="008C6C4E">
              <w:rPr>
                <w:rFonts w:cs="Arial" w:hint="eastAsia"/>
                <w:color w:val="000000"/>
              </w:rPr>
              <w:t xml:space="preserve"> RAM </w:t>
            </w:r>
            <w:r w:rsidR="006074C9">
              <w:rPr>
                <w:rFonts w:cs="Arial" w:hint="eastAsia"/>
                <w:color w:val="000000"/>
              </w:rPr>
              <w:t>支援4G或Wi-Fi網路</w:t>
            </w:r>
          </w:p>
        </w:tc>
      </w:tr>
    </w:tbl>
    <w:p w14:paraId="12965D22" w14:textId="1309B636" w:rsidR="00BA739C" w:rsidRDefault="00BA739C" w:rsidP="00B42A5D">
      <w:pPr>
        <w:pStyle w:val="1"/>
        <w:spacing w:beforeLines="50" w:before="180"/>
        <w:sectPr w:rsidR="00BA739C" w:rsidSect="00EC18FA">
          <w:pgSz w:w="11906" w:h="16838"/>
          <w:pgMar w:top="1134" w:right="1134" w:bottom="1134" w:left="1134" w:header="851" w:footer="624" w:gutter="0"/>
          <w:cols w:space="425"/>
          <w:titlePg/>
          <w:docGrid w:type="lines" w:linePitch="360"/>
        </w:sectPr>
      </w:pPr>
    </w:p>
    <w:p w14:paraId="5727A607" w14:textId="21DDD5EA" w:rsidR="004B64AD" w:rsidRPr="004B64AD" w:rsidRDefault="004B64AD" w:rsidP="00DB1B10">
      <w:pPr>
        <w:pStyle w:val="1"/>
        <w:spacing w:beforeLines="50" w:before="180"/>
        <w:rPr>
          <w:b w:val="0"/>
          <w:sz w:val="24"/>
          <w:szCs w:val="24"/>
        </w:rPr>
      </w:pPr>
      <w:bookmarkStart w:id="44" w:name="_Toc195559043"/>
      <w:r>
        <w:rPr>
          <w:rFonts w:hint="eastAsia"/>
        </w:rPr>
        <w:lastRenderedPageBreak/>
        <w:t>依需求評估預計執行進度(以甘特圖表示</w:t>
      </w:r>
      <w:r>
        <w:t>)</w:t>
      </w:r>
      <w:bookmarkEnd w:id="44"/>
    </w:p>
    <w:p w14:paraId="7576747D" w14:textId="76A4528D" w:rsidR="004B64AD" w:rsidRPr="004B64AD" w:rsidRDefault="00EA0F5F" w:rsidP="004B64AD">
      <w:r w:rsidRPr="00EA0F5F">
        <w:rPr>
          <w:noProof/>
        </w:rPr>
        <w:drawing>
          <wp:inline distT="0" distB="0" distL="0" distR="0" wp14:anchorId="18FFE668" wp14:editId="076E2B49">
            <wp:extent cx="9251950" cy="2638425"/>
            <wp:effectExtent l="0" t="0" r="6350" b="9525"/>
            <wp:docPr id="1043150139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15013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933EF" w14:textId="014C4B8C" w:rsidR="004B64AD" w:rsidRDefault="004B64AD" w:rsidP="003C15CF">
      <w:pPr>
        <w:keepNext/>
        <w:jc w:val="center"/>
      </w:pPr>
    </w:p>
    <w:p w14:paraId="0CEA260E" w14:textId="21493620" w:rsidR="004B64AD" w:rsidRPr="00310317" w:rsidRDefault="004B64AD" w:rsidP="004B64AD">
      <w:pPr>
        <w:pStyle w:val="ac"/>
        <w:spacing w:line="500" w:lineRule="exact"/>
        <w:jc w:val="center"/>
        <w:rPr>
          <w:sz w:val="24"/>
          <w:szCs w:val="24"/>
        </w:rPr>
      </w:pPr>
      <w:bookmarkStart w:id="45" w:name="_Toc195135094"/>
      <w:r w:rsidRPr="00310317">
        <w:rPr>
          <w:rFonts w:hint="eastAsia"/>
          <w:sz w:val="24"/>
          <w:szCs w:val="24"/>
        </w:rPr>
        <w:t xml:space="preserve">圖 </w:t>
      </w:r>
      <w:r w:rsidRPr="00310317">
        <w:rPr>
          <w:sz w:val="24"/>
          <w:szCs w:val="24"/>
        </w:rPr>
        <w:fldChar w:fldCharType="begin"/>
      </w:r>
      <w:r w:rsidRPr="00310317">
        <w:rPr>
          <w:sz w:val="24"/>
          <w:szCs w:val="24"/>
        </w:rPr>
        <w:instrText xml:space="preserve"> </w:instrText>
      </w:r>
      <w:r w:rsidRPr="00310317">
        <w:rPr>
          <w:rFonts w:hint="eastAsia"/>
          <w:sz w:val="24"/>
          <w:szCs w:val="24"/>
        </w:rPr>
        <w:instrText>SEQ 圖 \* ARABIC</w:instrText>
      </w:r>
      <w:r w:rsidRPr="00310317">
        <w:rPr>
          <w:sz w:val="24"/>
          <w:szCs w:val="24"/>
        </w:rPr>
        <w:instrText xml:space="preserve"> </w:instrText>
      </w:r>
      <w:r w:rsidRPr="00310317">
        <w:rPr>
          <w:sz w:val="24"/>
          <w:szCs w:val="24"/>
        </w:rPr>
        <w:fldChar w:fldCharType="separate"/>
      </w:r>
      <w:r w:rsidR="00A13F4E">
        <w:rPr>
          <w:noProof/>
          <w:sz w:val="24"/>
          <w:szCs w:val="24"/>
        </w:rPr>
        <w:t>4</w:t>
      </w:r>
      <w:r w:rsidRPr="00310317">
        <w:rPr>
          <w:sz w:val="24"/>
          <w:szCs w:val="24"/>
        </w:rPr>
        <w:fldChar w:fldCharType="end"/>
      </w:r>
      <w:r w:rsidRPr="00310317">
        <w:rPr>
          <w:rFonts w:hint="eastAsia"/>
          <w:sz w:val="24"/>
          <w:szCs w:val="24"/>
        </w:rPr>
        <w:t>、</w:t>
      </w:r>
      <w:r>
        <w:rPr>
          <w:rFonts w:hint="eastAsia"/>
          <w:sz w:val="24"/>
          <w:szCs w:val="24"/>
        </w:rPr>
        <w:t>預計時程表</w:t>
      </w:r>
      <w:bookmarkEnd w:id="45"/>
    </w:p>
    <w:p w14:paraId="52F56025" w14:textId="08BDBCF6" w:rsidR="00BA739C" w:rsidRDefault="00BA739C" w:rsidP="00EE323C">
      <w:pPr>
        <w:sectPr w:rsidR="00BA739C" w:rsidSect="00BA739C">
          <w:pgSz w:w="16838" w:h="11906" w:orient="landscape"/>
          <w:pgMar w:top="1134" w:right="1134" w:bottom="1134" w:left="1134" w:header="851" w:footer="624" w:gutter="0"/>
          <w:cols w:space="425"/>
          <w:titlePg/>
          <w:docGrid w:type="lines" w:linePitch="360"/>
        </w:sectPr>
      </w:pPr>
    </w:p>
    <w:p w14:paraId="4B108B2E" w14:textId="2C41D7BF" w:rsidR="00215D95" w:rsidRDefault="00944D97" w:rsidP="00C81A12">
      <w:pPr>
        <w:pStyle w:val="1"/>
      </w:pPr>
      <w:bookmarkStart w:id="46" w:name="_Toc195559044"/>
      <w:r w:rsidRPr="00944D97">
        <w:lastRenderedPageBreak/>
        <w:t>參考資料</w:t>
      </w:r>
      <w:bookmarkEnd w:id="46"/>
    </w:p>
    <w:p w14:paraId="7A119BE4" w14:textId="132FA6CF" w:rsidR="0072543E" w:rsidRDefault="0072543E" w:rsidP="0072543E">
      <w:pPr>
        <w:pStyle w:val="a5"/>
        <w:numPr>
          <w:ilvl w:val="0"/>
          <w:numId w:val="16"/>
        </w:numPr>
        <w:ind w:leftChars="0"/>
        <w:rPr>
          <w:sz w:val="28"/>
          <w:szCs w:val="28"/>
        </w:rPr>
      </w:pPr>
      <w:r w:rsidRPr="006E3143">
        <w:rPr>
          <w:rFonts w:hint="eastAsia"/>
          <w:sz w:val="28"/>
          <w:szCs w:val="28"/>
        </w:rPr>
        <w:t>舊版北護二手書</w:t>
      </w:r>
      <w:r w:rsidR="006E3143" w:rsidRPr="006E3143">
        <w:rPr>
          <w:rFonts w:hint="eastAsia"/>
          <w:sz w:val="28"/>
          <w:szCs w:val="28"/>
        </w:rPr>
        <w:t>拍賣網</w:t>
      </w:r>
      <w:hyperlink r:id="rId16" w:history="1">
        <w:r w:rsidRPr="006E3143">
          <w:rPr>
            <w:rStyle w:val="a7"/>
            <w:sz w:val="28"/>
            <w:szCs w:val="28"/>
          </w:rPr>
          <w:t>https://system8.ntunhs.edu.tw/2book/showbook.aspx</w:t>
        </w:r>
      </w:hyperlink>
    </w:p>
    <w:p w14:paraId="27B8618B" w14:textId="0E6EE4ED" w:rsidR="00DE09DA" w:rsidRPr="009B4017" w:rsidRDefault="00876518" w:rsidP="00440156">
      <w:pPr>
        <w:pStyle w:val="a5"/>
        <w:numPr>
          <w:ilvl w:val="0"/>
          <w:numId w:val="16"/>
        </w:numPr>
        <w:ind w:leftChars="0"/>
        <w:rPr>
          <w:sz w:val="28"/>
          <w:szCs w:val="28"/>
        </w:rPr>
      </w:pPr>
      <w:r w:rsidRPr="00876518">
        <w:rPr>
          <w:sz w:val="28"/>
          <w:szCs w:val="28"/>
        </w:rPr>
        <w:t>致理技術學院 資訊管理系 專題期末報告書 藏書閣－校內二手書網</w:t>
      </w:r>
      <w:r w:rsidRPr="00876518">
        <w:rPr>
          <w:rFonts w:hint="eastAsia"/>
          <w:sz w:val="28"/>
          <w:szCs w:val="28"/>
        </w:rPr>
        <w:t>站</w:t>
      </w:r>
      <w:hyperlink r:id="rId17" w:history="1">
        <w:r w:rsidRPr="00876518">
          <w:rPr>
            <w:rStyle w:val="a7"/>
            <w:sz w:val="28"/>
            <w:szCs w:val="28"/>
          </w:rPr>
          <w:t>http://chihleeir.lib.chihlee.edu.tw/bitstream/310993300Q/598/2/%E8%97%8F%E6%9B%B8%E9%96%A3%EF%BC%8D%E6%A0%A1%E5%85%A7%E4%BA%8C%E6%89%8B%E6%9B%B8%E7%B6%B2%E7%AB%99(%E6%A5%8A%E5%95%9F%E6%98%8E%E3%80%81%E9%99%B3%E5%85%89%E8%8F%AF%E3%80%81%E9%99%B3%E5%BF%97%E8%BE%B0%E3%80%81%E5%8A%89%E5%80%A9%E5%A6%82%E3%80%81%E5%BC%B5%E9%A6%A5%E7%9C%9F%E3%80%81%E6%A8%8A%E7%87%95%E8%93%89).pdf</w:t>
        </w:r>
      </w:hyperlink>
    </w:p>
    <w:p w14:paraId="0A2E0DBF" w14:textId="6296F065" w:rsidR="009B4017" w:rsidRPr="00A67C2B" w:rsidRDefault="009B4017" w:rsidP="00F33224">
      <w:pPr>
        <w:pStyle w:val="a5"/>
        <w:numPr>
          <w:ilvl w:val="0"/>
          <w:numId w:val="16"/>
        </w:numPr>
        <w:ind w:leftChars="0"/>
        <w:rPr>
          <w:sz w:val="28"/>
          <w:szCs w:val="28"/>
        </w:rPr>
      </w:pPr>
      <w:r w:rsidRPr="00A67C2B">
        <w:rPr>
          <w:rFonts w:hint="eastAsia"/>
          <w:sz w:val="28"/>
          <w:szCs w:val="28"/>
        </w:rPr>
        <w:t>國北護交流群</w:t>
      </w:r>
      <w:hyperlink r:id="rId18" w:history="1">
        <w:r w:rsidR="00F33224" w:rsidRPr="00A67C2B">
          <w:rPr>
            <w:rStyle w:val="a7"/>
            <w:sz w:val="28"/>
            <w:szCs w:val="28"/>
          </w:rPr>
          <w:t>https://line.me/ti/g2/yxrKJV6cj1T95ZSgNfAq2eVlXiFRBFLTIG3w2A?utm_source=invitation&amp;utm_medium=link_copy&amp;utm_campaign=default</w:t>
        </w:r>
      </w:hyperlink>
    </w:p>
    <w:sectPr w:rsidR="009B4017" w:rsidRPr="00A67C2B" w:rsidSect="00BA739C">
      <w:pgSz w:w="11906" w:h="16838"/>
      <w:pgMar w:top="1134" w:right="1134" w:bottom="1134" w:left="1134" w:header="851" w:footer="624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1D851" w14:textId="77777777" w:rsidR="00EA14C8" w:rsidRDefault="00EA14C8" w:rsidP="00082EDC">
      <w:r>
        <w:separator/>
      </w:r>
    </w:p>
  </w:endnote>
  <w:endnote w:type="continuationSeparator" w:id="0">
    <w:p w14:paraId="5506889B" w14:textId="77777777" w:rsidR="00EA14C8" w:rsidRDefault="00EA14C8" w:rsidP="00082EDC">
      <w:r>
        <w:continuationSeparator/>
      </w:r>
    </w:p>
  </w:endnote>
  <w:endnote w:type="continuationNotice" w:id="1">
    <w:p w14:paraId="5D417FE6" w14:textId="77777777" w:rsidR="00EA14C8" w:rsidRDefault="00EA14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新細明體"/>
    <w:panose1 w:val="02010601000101010101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07768690"/>
      <w:docPartObj>
        <w:docPartGallery w:val="Page Numbers (Bottom of Page)"/>
        <w:docPartUnique/>
      </w:docPartObj>
    </w:sdtPr>
    <w:sdtContent>
      <w:p w14:paraId="731F4D01" w14:textId="4E484F39" w:rsidR="00534E53" w:rsidRDefault="00534E53" w:rsidP="00B42A5D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47DC1" w:rsidRPr="00947DC1">
          <w:rPr>
            <w:noProof/>
            <w:lang w:val="zh-TW"/>
          </w:rPr>
          <w:t>10</w:t>
        </w:r>
        <w:r>
          <w:fldChar w:fldCharType="end"/>
        </w:r>
      </w:p>
    </w:sdtContent>
  </w:sdt>
  <w:p w14:paraId="12DA196D" w14:textId="77777777" w:rsidR="00534E53" w:rsidRDefault="00534E5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ACC2FC" w14:textId="77777777" w:rsidR="00EA14C8" w:rsidRDefault="00EA14C8" w:rsidP="00082EDC">
      <w:r>
        <w:separator/>
      </w:r>
    </w:p>
  </w:footnote>
  <w:footnote w:type="continuationSeparator" w:id="0">
    <w:p w14:paraId="1EF2DF68" w14:textId="77777777" w:rsidR="00EA14C8" w:rsidRDefault="00EA14C8" w:rsidP="00082EDC">
      <w:r>
        <w:continuationSeparator/>
      </w:r>
    </w:p>
  </w:footnote>
  <w:footnote w:type="continuationNotice" w:id="1">
    <w:p w14:paraId="2544DD9B" w14:textId="77777777" w:rsidR="00EA14C8" w:rsidRDefault="00EA14C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040BC"/>
    <w:multiLevelType w:val="hybridMultilevel"/>
    <w:tmpl w:val="3F3C57BE"/>
    <w:lvl w:ilvl="0" w:tplc="83C213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D67DFD"/>
    <w:multiLevelType w:val="multilevel"/>
    <w:tmpl w:val="2DD49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5613DD"/>
    <w:multiLevelType w:val="multilevel"/>
    <w:tmpl w:val="CF00BE7E"/>
    <w:lvl w:ilvl="0">
      <w:start w:val="1"/>
      <w:numFmt w:val="ideographLegalTraditional"/>
      <w:pStyle w:val="1"/>
      <w:suff w:val="nothing"/>
      <w:lvlText w:val="%1、"/>
      <w:lvlJc w:val="left"/>
      <w:pPr>
        <w:ind w:left="425" w:hanging="425"/>
      </w:pPr>
      <w:rPr>
        <w:rFonts w:hint="eastAsia"/>
        <w:b/>
        <w:bCs/>
        <w:color w:val="auto"/>
        <w:sz w:val="28"/>
        <w:szCs w:val="28"/>
      </w:rPr>
    </w:lvl>
    <w:lvl w:ilvl="1">
      <w:start w:val="1"/>
      <w:numFmt w:val="taiwaneseCountingThousand"/>
      <w:pStyle w:val="2"/>
      <w:suff w:val="nothing"/>
      <w:lvlText w:val="%2、"/>
      <w:lvlJc w:val="left"/>
      <w:pPr>
        <w:ind w:left="1134" w:hanging="567"/>
      </w:pPr>
      <w:rPr>
        <w:rFonts w:ascii="Arial" w:hAnsi="Arial" w:hint="eastAsia"/>
      </w:rPr>
    </w:lvl>
    <w:lvl w:ilvl="2">
      <w:start w:val="1"/>
      <w:numFmt w:val="taiwaneseCountingThousand"/>
      <w:pStyle w:val="3"/>
      <w:suff w:val="nothing"/>
      <w:lvlText w:val="第%3項"/>
      <w:lvlJc w:val="left"/>
      <w:pPr>
        <w:ind w:left="1418" w:hanging="567"/>
      </w:pPr>
      <w:rPr>
        <w:rFonts w:hint="eastAsia"/>
      </w:rPr>
    </w:lvl>
    <w:lvl w:ilvl="3">
      <w:start w:val="1"/>
      <w:numFmt w:val="none"/>
      <w:pStyle w:val="4"/>
      <w:suff w:val="nothing"/>
      <w:lvlText w:val=""/>
      <w:lvlJc w:val="left"/>
      <w:pPr>
        <w:ind w:left="1984" w:hanging="708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2551" w:hanging="85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3260" w:hanging="1134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3827" w:hanging="1276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4394" w:hanging="1418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0F2E122D"/>
    <w:multiLevelType w:val="hybridMultilevel"/>
    <w:tmpl w:val="003656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98A4929"/>
    <w:multiLevelType w:val="hybridMultilevel"/>
    <w:tmpl w:val="4A2CE9CA"/>
    <w:lvl w:ilvl="0" w:tplc="1C2ACC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A605F65"/>
    <w:multiLevelType w:val="multilevel"/>
    <w:tmpl w:val="DE0C14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D3C1FBD"/>
    <w:multiLevelType w:val="hybridMultilevel"/>
    <w:tmpl w:val="3C18DFDA"/>
    <w:lvl w:ilvl="0" w:tplc="1C2ACC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DC228D4"/>
    <w:multiLevelType w:val="hybridMultilevel"/>
    <w:tmpl w:val="20F4BCAC"/>
    <w:lvl w:ilvl="0" w:tplc="1C2ACC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35E6342"/>
    <w:multiLevelType w:val="multilevel"/>
    <w:tmpl w:val="28E2F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04565C"/>
    <w:multiLevelType w:val="hybridMultilevel"/>
    <w:tmpl w:val="9C74996E"/>
    <w:lvl w:ilvl="0" w:tplc="1A4A13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4142158"/>
    <w:multiLevelType w:val="hybridMultilevel"/>
    <w:tmpl w:val="5170B9A2"/>
    <w:lvl w:ilvl="0" w:tplc="1C2ACC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4486F87"/>
    <w:multiLevelType w:val="multilevel"/>
    <w:tmpl w:val="9C6E9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04040C"/>
    <w:multiLevelType w:val="multilevel"/>
    <w:tmpl w:val="F8E2A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8A26B4"/>
    <w:multiLevelType w:val="hybridMultilevel"/>
    <w:tmpl w:val="725498FA"/>
    <w:lvl w:ilvl="0" w:tplc="9D80C6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E8835F8"/>
    <w:multiLevelType w:val="hybridMultilevel"/>
    <w:tmpl w:val="19E6F6C4"/>
    <w:lvl w:ilvl="0" w:tplc="0409000B">
      <w:start w:val="1"/>
      <w:numFmt w:val="bullet"/>
      <w:lvlText w:val=""/>
      <w:lvlJc w:val="left"/>
      <w:pPr>
        <w:ind w:left="764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44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abstractNum w:abstractNumId="15" w15:restartNumberingAfterBreak="0">
    <w:nsid w:val="76863BBF"/>
    <w:multiLevelType w:val="multilevel"/>
    <w:tmpl w:val="8B62A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2191239">
    <w:abstractNumId w:val="2"/>
  </w:num>
  <w:num w:numId="2" w16cid:durableId="1678654522">
    <w:abstractNumId w:val="14"/>
  </w:num>
  <w:num w:numId="3" w16cid:durableId="1760832576">
    <w:abstractNumId w:val="3"/>
  </w:num>
  <w:num w:numId="4" w16cid:durableId="526796656">
    <w:abstractNumId w:val="0"/>
  </w:num>
  <w:num w:numId="5" w16cid:durableId="1840270216">
    <w:abstractNumId w:val="4"/>
  </w:num>
  <w:num w:numId="6" w16cid:durableId="807865503">
    <w:abstractNumId w:val="6"/>
  </w:num>
  <w:num w:numId="7" w16cid:durableId="1610048090">
    <w:abstractNumId w:val="7"/>
  </w:num>
  <w:num w:numId="8" w16cid:durableId="1180775040">
    <w:abstractNumId w:val="11"/>
  </w:num>
  <w:num w:numId="9" w16cid:durableId="259066633">
    <w:abstractNumId w:val="8"/>
  </w:num>
  <w:num w:numId="10" w16cid:durableId="127213999">
    <w:abstractNumId w:val="15"/>
  </w:num>
  <w:num w:numId="11" w16cid:durableId="973683350">
    <w:abstractNumId w:val="12"/>
  </w:num>
  <w:num w:numId="12" w16cid:durableId="1348290073">
    <w:abstractNumId w:val="10"/>
  </w:num>
  <w:num w:numId="13" w16cid:durableId="190921049">
    <w:abstractNumId w:val="1"/>
  </w:num>
  <w:num w:numId="14" w16cid:durableId="1281693272">
    <w:abstractNumId w:val="5"/>
  </w:num>
  <w:num w:numId="15" w16cid:durableId="2024669731">
    <w:abstractNumId w:val="9"/>
  </w:num>
  <w:num w:numId="16" w16cid:durableId="2007979899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bordersDoNotSurroundHeader/>
  <w:bordersDoNotSurroundFooter/>
  <w:activeWritingStyle w:appName="MSWord" w:lang="en-US" w:vendorID="64" w:dllVersion="4096" w:nlCheck="1" w:checkStyle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jazMDEyNLIwMLZQ0lEKTi0uzszPAykwrgUAeI6+6SwAAAA="/>
  </w:docVars>
  <w:rsids>
    <w:rsidRoot w:val="00514317"/>
    <w:rsid w:val="000037E9"/>
    <w:rsid w:val="000038D1"/>
    <w:rsid w:val="00003E71"/>
    <w:rsid w:val="00006596"/>
    <w:rsid w:val="00006EB3"/>
    <w:rsid w:val="00010F46"/>
    <w:rsid w:val="000134FA"/>
    <w:rsid w:val="00014707"/>
    <w:rsid w:val="00014748"/>
    <w:rsid w:val="000148C9"/>
    <w:rsid w:val="00014A88"/>
    <w:rsid w:val="0001623D"/>
    <w:rsid w:val="00020C6D"/>
    <w:rsid w:val="00021048"/>
    <w:rsid w:val="00021222"/>
    <w:rsid w:val="00021FF2"/>
    <w:rsid w:val="000233FC"/>
    <w:rsid w:val="00023E90"/>
    <w:rsid w:val="00024CE1"/>
    <w:rsid w:val="0002665D"/>
    <w:rsid w:val="00031DAD"/>
    <w:rsid w:val="00032181"/>
    <w:rsid w:val="00032B1A"/>
    <w:rsid w:val="00032B46"/>
    <w:rsid w:val="000343C6"/>
    <w:rsid w:val="0003485C"/>
    <w:rsid w:val="0003527D"/>
    <w:rsid w:val="00035F6D"/>
    <w:rsid w:val="00037934"/>
    <w:rsid w:val="00040128"/>
    <w:rsid w:val="000415DA"/>
    <w:rsid w:val="00042EC9"/>
    <w:rsid w:val="00043A84"/>
    <w:rsid w:val="00043CD5"/>
    <w:rsid w:val="000443CA"/>
    <w:rsid w:val="000445D5"/>
    <w:rsid w:val="000451D3"/>
    <w:rsid w:val="00047337"/>
    <w:rsid w:val="00047D58"/>
    <w:rsid w:val="000510D1"/>
    <w:rsid w:val="000517CB"/>
    <w:rsid w:val="00052047"/>
    <w:rsid w:val="000528C1"/>
    <w:rsid w:val="00052B83"/>
    <w:rsid w:val="00053A2C"/>
    <w:rsid w:val="00055B23"/>
    <w:rsid w:val="00056E70"/>
    <w:rsid w:val="000609C4"/>
    <w:rsid w:val="00060C12"/>
    <w:rsid w:val="00061BBB"/>
    <w:rsid w:val="0006204F"/>
    <w:rsid w:val="00063904"/>
    <w:rsid w:val="0006461C"/>
    <w:rsid w:val="00064A95"/>
    <w:rsid w:val="00064E12"/>
    <w:rsid w:val="00065791"/>
    <w:rsid w:val="00065BFB"/>
    <w:rsid w:val="00065F38"/>
    <w:rsid w:val="000677CB"/>
    <w:rsid w:val="00070694"/>
    <w:rsid w:val="00070CA0"/>
    <w:rsid w:val="00070E8E"/>
    <w:rsid w:val="0007115A"/>
    <w:rsid w:val="0007325F"/>
    <w:rsid w:val="00073893"/>
    <w:rsid w:val="00081AD4"/>
    <w:rsid w:val="00081D6F"/>
    <w:rsid w:val="00082A74"/>
    <w:rsid w:val="00082CBA"/>
    <w:rsid w:val="00082EDC"/>
    <w:rsid w:val="0008439C"/>
    <w:rsid w:val="0008446B"/>
    <w:rsid w:val="00084994"/>
    <w:rsid w:val="00084CC8"/>
    <w:rsid w:val="00085614"/>
    <w:rsid w:val="00085CEF"/>
    <w:rsid w:val="000860F9"/>
    <w:rsid w:val="000862DF"/>
    <w:rsid w:val="000876B6"/>
    <w:rsid w:val="00090B27"/>
    <w:rsid w:val="000917DB"/>
    <w:rsid w:val="00091A1C"/>
    <w:rsid w:val="000931BE"/>
    <w:rsid w:val="00093F53"/>
    <w:rsid w:val="00093FCB"/>
    <w:rsid w:val="000940F4"/>
    <w:rsid w:val="0009488B"/>
    <w:rsid w:val="000A1B55"/>
    <w:rsid w:val="000A2383"/>
    <w:rsid w:val="000A29DD"/>
    <w:rsid w:val="000A4510"/>
    <w:rsid w:val="000A5F79"/>
    <w:rsid w:val="000A5F7D"/>
    <w:rsid w:val="000A7A76"/>
    <w:rsid w:val="000A7BF9"/>
    <w:rsid w:val="000A7CB5"/>
    <w:rsid w:val="000B15DB"/>
    <w:rsid w:val="000B1F13"/>
    <w:rsid w:val="000B2655"/>
    <w:rsid w:val="000B2771"/>
    <w:rsid w:val="000B409B"/>
    <w:rsid w:val="000B4146"/>
    <w:rsid w:val="000B7D7B"/>
    <w:rsid w:val="000C063A"/>
    <w:rsid w:val="000C06C5"/>
    <w:rsid w:val="000C1C66"/>
    <w:rsid w:val="000C2F2A"/>
    <w:rsid w:val="000C5738"/>
    <w:rsid w:val="000C5BEB"/>
    <w:rsid w:val="000C5E96"/>
    <w:rsid w:val="000C70BD"/>
    <w:rsid w:val="000D0B0C"/>
    <w:rsid w:val="000D20ED"/>
    <w:rsid w:val="000D258C"/>
    <w:rsid w:val="000D341A"/>
    <w:rsid w:val="000D4CD9"/>
    <w:rsid w:val="000D5609"/>
    <w:rsid w:val="000D5B00"/>
    <w:rsid w:val="000D6FD7"/>
    <w:rsid w:val="000D701B"/>
    <w:rsid w:val="000D783B"/>
    <w:rsid w:val="000E478E"/>
    <w:rsid w:val="000E79E6"/>
    <w:rsid w:val="000E7F4F"/>
    <w:rsid w:val="000F0BF4"/>
    <w:rsid w:val="000F1430"/>
    <w:rsid w:val="000F2AC9"/>
    <w:rsid w:val="000F4F91"/>
    <w:rsid w:val="000F5B3D"/>
    <w:rsid w:val="000F6209"/>
    <w:rsid w:val="000F7366"/>
    <w:rsid w:val="000F7889"/>
    <w:rsid w:val="000F7EF0"/>
    <w:rsid w:val="00100660"/>
    <w:rsid w:val="00100C91"/>
    <w:rsid w:val="001023AC"/>
    <w:rsid w:val="00102FD1"/>
    <w:rsid w:val="0010527B"/>
    <w:rsid w:val="00105B42"/>
    <w:rsid w:val="00110019"/>
    <w:rsid w:val="001102F6"/>
    <w:rsid w:val="00111706"/>
    <w:rsid w:val="001122D4"/>
    <w:rsid w:val="001125E1"/>
    <w:rsid w:val="00112636"/>
    <w:rsid w:val="0011299F"/>
    <w:rsid w:val="00112F4C"/>
    <w:rsid w:val="00112FA2"/>
    <w:rsid w:val="001132F2"/>
    <w:rsid w:val="001149C8"/>
    <w:rsid w:val="00115032"/>
    <w:rsid w:val="00116667"/>
    <w:rsid w:val="00120D47"/>
    <w:rsid w:val="00121809"/>
    <w:rsid w:val="00121B32"/>
    <w:rsid w:val="0012507B"/>
    <w:rsid w:val="0012549B"/>
    <w:rsid w:val="00126BB5"/>
    <w:rsid w:val="00126F1C"/>
    <w:rsid w:val="00127752"/>
    <w:rsid w:val="00131C41"/>
    <w:rsid w:val="0013245D"/>
    <w:rsid w:val="00132F87"/>
    <w:rsid w:val="00133584"/>
    <w:rsid w:val="00135861"/>
    <w:rsid w:val="00135D61"/>
    <w:rsid w:val="001361A7"/>
    <w:rsid w:val="0013630B"/>
    <w:rsid w:val="00140147"/>
    <w:rsid w:val="001412A5"/>
    <w:rsid w:val="001421BC"/>
    <w:rsid w:val="0014225D"/>
    <w:rsid w:val="00143DD3"/>
    <w:rsid w:val="001452DB"/>
    <w:rsid w:val="00145404"/>
    <w:rsid w:val="001457B2"/>
    <w:rsid w:val="001458D8"/>
    <w:rsid w:val="00146BB6"/>
    <w:rsid w:val="001508BD"/>
    <w:rsid w:val="00150A24"/>
    <w:rsid w:val="00150F9D"/>
    <w:rsid w:val="001516C7"/>
    <w:rsid w:val="0015243C"/>
    <w:rsid w:val="001524E5"/>
    <w:rsid w:val="001529AF"/>
    <w:rsid w:val="00152B41"/>
    <w:rsid w:val="00153382"/>
    <w:rsid w:val="001559CC"/>
    <w:rsid w:val="001564A3"/>
    <w:rsid w:val="00156CF7"/>
    <w:rsid w:val="0015726B"/>
    <w:rsid w:val="001619FB"/>
    <w:rsid w:val="00161FCF"/>
    <w:rsid w:val="001651F9"/>
    <w:rsid w:val="001656DC"/>
    <w:rsid w:val="00165C70"/>
    <w:rsid w:val="00165DE1"/>
    <w:rsid w:val="00166483"/>
    <w:rsid w:val="00167567"/>
    <w:rsid w:val="001701DF"/>
    <w:rsid w:val="00170DE4"/>
    <w:rsid w:val="00173846"/>
    <w:rsid w:val="0017385B"/>
    <w:rsid w:val="00173BFB"/>
    <w:rsid w:val="00173E36"/>
    <w:rsid w:val="00175311"/>
    <w:rsid w:val="00175DE7"/>
    <w:rsid w:val="00175EF2"/>
    <w:rsid w:val="001773C8"/>
    <w:rsid w:val="0017775B"/>
    <w:rsid w:val="00180D21"/>
    <w:rsid w:val="00181170"/>
    <w:rsid w:val="0018181F"/>
    <w:rsid w:val="00181ED8"/>
    <w:rsid w:val="001820B1"/>
    <w:rsid w:val="00182CFA"/>
    <w:rsid w:val="00182EE5"/>
    <w:rsid w:val="00183E30"/>
    <w:rsid w:val="00184E71"/>
    <w:rsid w:val="001852B8"/>
    <w:rsid w:val="001859AE"/>
    <w:rsid w:val="00185DEC"/>
    <w:rsid w:val="00186D02"/>
    <w:rsid w:val="00190A9E"/>
    <w:rsid w:val="001915E7"/>
    <w:rsid w:val="001916DA"/>
    <w:rsid w:val="00192F14"/>
    <w:rsid w:val="0019342D"/>
    <w:rsid w:val="00193CC3"/>
    <w:rsid w:val="00194701"/>
    <w:rsid w:val="00194759"/>
    <w:rsid w:val="00194C72"/>
    <w:rsid w:val="00194CB5"/>
    <w:rsid w:val="001956D7"/>
    <w:rsid w:val="00195D5A"/>
    <w:rsid w:val="00197AFF"/>
    <w:rsid w:val="001A0426"/>
    <w:rsid w:val="001A0DFF"/>
    <w:rsid w:val="001A1D12"/>
    <w:rsid w:val="001A1EA9"/>
    <w:rsid w:val="001A3C79"/>
    <w:rsid w:val="001A60EE"/>
    <w:rsid w:val="001B0778"/>
    <w:rsid w:val="001B1703"/>
    <w:rsid w:val="001B2106"/>
    <w:rsid w:val="001B2C1A"/>
    <w:rsid w:val="001B3B13"/>
    <w:rsid w:val="001B65E0"/>
    <w:rsid w:val="001C02D6"/>
    <w:rsid w:val="001C0451"/>
    <w:rsid w:val="001C2990"/>
    <w:rsid w:val="001C457F"/>
    <w:rsid w:val="001C54DD"/>
    <w:rsid w:val="001C6ECA"/>
    <w:rsid w:val="001C7385"/>
    <w:rsid w:val="001C75D6"/>
    <w:rsid w:val="001D119C"/>
    <w:rsid w:val="001D2092"/>
    <w:rsid w:val="001D24A2"/>
    <w:rsid w:val="001D35E0"/>
    <w:rsid w:val="001D369E"/>
    <w:rsid w:val="001D57E0"/>
    <w:rsid w:val="001D7597"/>
    <w:rsid w:val="001E06C0"/>
    <w:rsid w:val="001E1149"/>
    <w:rsid w:val="001E1A1A"/>
    <w:rsid w:val="001E1C4C"/>
    <w:rsid w:val="001E1F8C"/>
    <w:rsid w:val="001E5152"/>
    <w:rsid w:val="001E5E7D"/>
    <w:rsid w:val="001E6B9F"/>
    <w:rsid w:val="001F2510"/>
    <w:rsid w:val="001F275B"/>
    <w:rsid w:val="001F2974"/>
    <w:rsid w:val="001F2EFE"/>
    <w:rsid w:val="001F39EE"/>
    <w:rsid w:val="001F514E"/>
    <w:rsid w:val="001F61AB"/>
    <w:rsid w:val="001F6B26"/>
    <w:rsid w:val="001F6C44"/>
    <w:rsid w:val="00200E85"/>
    <w:rsid w:val="00200F52"/>
    <w:rsid w:val="00201ECD"/>
    <w:rsid w:val="0020376E"/>
    <w:rsid w:val="00204816"/>
    <w:rsid w:val="002062E3"/>
    <w:rsid w:val="00206752"/>
    <w:rsid w:val="00206831"/>
    <w:rsid w:val="00206C91"/>
    <w:rsid w:val="00206E20"/>
    <w:rsid w:val="00207447"/>
    <w:rsid w:val="002120A2"/>
    <w:rsid w:val="0021211A"/>
    <w:rsid w:val="002142E3"/>
    <w:rsid w:val="002145C6"/>
    <w:rsid w:val="002158D4"/>
    <w:rsid w:val="00215D1D"/>
    <w:rsid w:val="00215D95"/>
    <w:rsid w:val="00216DE6"/>
    <w:rsid w:val="00216F06"/>
    <w:rsid w:val="0022110B"/>
    <w:rsid w:val="00221F0C"/>
    <w:rsid w:val="00223298"/>
    <w:rsid w:val="002236D2"/>
    <w:rsid w:val="00223CB7"/>
    <w:rsid w:val="00223F4E"/>
    <w:rsid w:val="00225282"/>
    <w:rsid w:val="00225C15"/>
    <w:rsid w:val="002279F9"/>
    <w:rsid w:val="00231021"/>
    <w:rsid w:val="0023113C"/>
    <w:rsid w:val="00232EFA"/>
    <w:rsid w:val="002355B3"/>
    <w:rsid w:val="0023604B"/>
    <w:rsid w:val="002363CF"/>
    <w:rsid w:val="00237B3E"/>
    <w:rsid w:val="002426C5"/>
    <w:rsid w:val="00242F15"/>
    <w:rsid w:val="0024302B"/>
    <w:rsid w:val="002448E5"/>
    <w:rsid w:val="00244EE5"/>
    <w:rsid w:val="00246EAA"/>
    <w:rsid w:val="00250756"/>
    <w:rsid w:val="00250B6A"/>
    <w:rsid w:val="00251EEC"/>
    <w:rsid w:val="0025273A"/>
    <w:rsid w:val="00254DB4"/>
    <w:rsid w:val="00255659"/>
    <w:rsid w:val="0025708A"/>
    <w:rsid w:val="00260A9B"/>
    <w:rsid w:val="00260DF5"/>
    <w:rsid w:val="00261796"/>
    <w:rsid w:val="00261F62"/>
    <w:rsid w:val="00262078"/>
    <w:rsid w:val="00262088"/>
    <w:rsid w:val="00270826"/>
    <w:rsid w:val="0027238B"/>
    <w:rsid w:val="00272CD3"/>
    <w:rsid w:val="002752A5"/>
    <w:rsid w:val="00275681"/>
    <w:rsid w:val="00275C31"/>
    <w:rsid w:val="00275D50"/>
    <w:rsid w:val="002762EE"/>
    <w:rsid w:val="00280B65"/>
    <w:rsid w:val="00280F8F"/>
    <w:rsid w:val="00284064"/>
    <w:rsid w:val="00284CD7"/>
    <w:rsid w:val="00285191"/>
    <w:rsid w:val="002858A2"/>
    <w:rsid w:val="00286881"/>
    <w:rsid w:val="0028742C"/>
    <w:rsid w:val="00291DB7"/>
    <w:rsid w:val="00292D9C"/>
    <w:rsid w:val="00293D1E"/>
    <w:rsid w:val="002942B3"/>
    <w:rsid w:val="002950DB"/>
    <w:rsid w:val="002963C9"/>
    <w:rsid w:val="00297B46"/>
    <w:rsid w:val="002A2175"/>
    <w:rsid w:val="002A648F"/>
    <w:rsid w:val="002B0563"/>
    <w:rsid w:val="002B0FC5"/>
    <w:rsid w:val="002B1446"/>
    <w:rsid w:val="002B20A4"/>
    <w:rsid w:val="002B4248"/>
    <w:rsid w:val="002B7179"/>
    <w:rsid w:val="002B7DD9"/>
    <w:rsid w:val="002C025E"/>
    <w:rsid w:val="002C1E2E"/>
    <w:rsid w:val="002C1F0F"/>
    <w:rsid w:val="002C3043"/>
    <w:rsid w:val="002C4769"/>
    <w:rsid w:val="002C5EC6"/>
    <w:rsid w:val="002C7AF1"/>
    <w:rsid w:val="002D0753"/>
    <w:rsid w:val="002D08F3"/>
    <w:rsid w:val="002D1024"/>
    <w:rsid w:val="002D2562"/>
    <w:rsid w:val="002D387A"/>
    <w:rsid w:val="002D4FCA"/>
    <w:rsid w:val="002D5038"/>
    <w:rsid w:val="002D58FF"/>
    <w:rsid w:val="002D5AED"/>
    <w:rsid w:val="002D788B"/>
    <w:rsid w:val="002D7CF6"/>
    <w:rsid w:val="002E071C"/>
    <w:rsid w:val="002E2309"/>
    <w:rsid w:val="002E26CD"/>
    <w:rsid w:val="002E35EA"/>
    <w:rsid w:val="002E4793"/>
    <w:rsid w:val="002E644F"/>
    <w:rsid w:val="002E6803"/>
    <w:rsid w:val="002E7698"/>
    <w:rsid w:val="002F0989"/>
    <w:rsid w:val="002F0E97"/>
    <w:rsid w:val="002F140A"/>
    <w:rsid w:val="002F235B"/>
    <w:rsid w:val="002F2EA5"/>
    <w:rsid w:val="002F384B"/>
    <w:rsid w:val="002F446D"/>
    <w:rsid w:val="002F4880"/>
    <w:rsid w:val="002F6314"/>
    <w:rsid w:val="002F6DC7"/>
    <w:rsid w:val="002F701F"/>
    <w:rsid w:val="00300FA4"/>
    <w:rsid w:val="00301207"/>
    <w:rsid w:val="00301AFD"/>
    <w:rsid w:val="00302207"/>
    <w:rsid w:val="003026EF"/>
    <w:rsid w:val="0030359A"/>
    <w:rsid w:val="00303616"/>
    <w:rsid w:val="00303CF9"/>
    <w:rsid w:val="00305C2C"/>
    <w:rsid w:val="00305E7B"/>
    <w:rsid w:val="00306BF1"/>
    <w:rsid w:val="00310317"/>
    <w:rsid w:val="003107F2"/>
    <w:rsid w:val="00310ECC"/>
    <w:rsid w:val="00311203"/>
    <w:rsid w:val="0031278D"/>
    <w:rsid w:val="00312A5C"/>
    <w:rsid w:val="00313452"/>
    <w:rsid w:val="00313567"/>
    <w:rsid w:val="003151B9"/>
    <w:rsid w:val="00315320"/>
    <w:rsid w:val="00315518"/>
    <w:rsid w:val="00320493"/>
    <w:rsid w:val="0032085D"/>
    <w:rsid w:val="00321017"/>
    <w:rsid w:val="00321352"/>
    <w:rsid w:val="00321685"/>
    <w:rsid w:val="0032168A"/>
    <w:rsid w:val="00321F8B"/>
    <w:rsid w:val="00321FA2"/>
    <w:rsid w:val="00322933"/>
    <w:rsid w:val="0032302D"/>
    <w:rsid w:val="00323214"/>
    <w:rsid w:val="00323947"/>
    <w:rsid w:val="0032429D"/>
    <w:rsid w:val="00324406"/>
    <w:rsid w:val="00326AAA"/>
    <w:rsid w:val="00326AF6"/>
    <w:rsid w:val="00327CBF"/>
    <w:rsid w:val="00327EBE"/>
    <w:rsid w:val="003301DB"/>
    <w:rsid w:val="003304D4"/>
    <w:rsid w:val="00330B07"/>
    <w:rsid w:val="00331155"/>
    <w:rsid w:val="003329FF"/>
    <w:rsid w:val="00332F34"/>
    <w:rsid w:val="00333D33"/>
    <w:rsid w:val="00334441"/>
    <w:rsid w:val="00335B22"/>
    <w:rsid w:val="00337C27"/>
    <w:rsid w:val="0034026C"/>
    <w:rsid w:val="00342932"/>
    <w:rsid w:val="0034636C"/>
    <w:rsid w:val="00347EA6"/>
    <w:rsid w:val="00350004"/>
    <w:rsid w:val="0035054A"/>
    <w:rsid w:val="003560C0"/>
    <w:rsid w:val="00356207"/>
    <w:rsid w:val="00360959"/>
    <w:rsid w:val="00361373"/>
    <w:rsid w:val="003631BF"/>
    <w:rsid w:val="00364600"/>
    <w:rsid w:val="0036528F"/>
    <w:rsid w:val="0036556B"/>
    <w:rsid w:val="003655AC"/>
    <w:rsid w:val="0036564A"/>
    <w:rsid w:val="00365A48"/>
    <w:rsid w:val="0036734A"/>
    <w:rsid w:val="00367842"/>
    <w:rsid w:val="00370214"/>
    <w:rsid w:val="0037092F"/>
    <w:rsid w:val="003726DB"/>
    <w:rsid w:val="00374C37"/>
    <w:rsid w:val="00376845"/>
    <w:rsid w:val="00381CB4"/>
    <w:rsid w:val="00381DC9"/>
    <w:rsid w:val="00384945"/>
    <w:rsid w:val="003860D3"/>
    <w:rsid w:val="003900FA"/>
    <w:rsid w:val="00390BFD"/>
    <w:rsid w:val="003910C3"/>
    <w:rsid w:val="003917AB"/>
    <w:rsid w:val="00391D42"/>
    <w:rsid w:val="003924AC"/>
    <w:rsid w:val="00392B37"/>
    <w:rsid w:val="003935FD"/>
    <w:rsid w:val="00393EF1"/>
    <w:rsid w:val="00394118"/>
    <w:rsid w:val="00394B09"/>
    <w:rsid w:val="003952B3"/>
    <w:rsid w:val="00395323"/>
    <w:rsid w:val="00397B5B"/>
    <w:rsid w:val="00397D05"/>
    <w:rsid w:val="00397E9C"/>
    <w:rsid w:val="003A03B5"/>
    <w:rsid w:val="003A1748"/>
    <w:rsid w:val="003A3DD9"/>
    <w:rsid w:val="003A4108"/>
    <w:rsid w:val="003A4900"/>
    <w:rsid w:val="003A53FE"/>
    <w:rsid w:val="003A58DE"/>
    <w:rsid w:val="003A5A88"/>
    <w:rsid w:val="003A6B87"/>
    <w:rsid w:val="003B1454"/>
    <w:rsid w:val="003B1DA6"/>
    <w:rsid w:val="003B1FB7"/>
    <w:rsid w:val="003B5CE1"/>
    <w:rsid w:val="003B61D8"/>
    <w:rsid w:val="003B65A6"/>
    <w:rsid w:val="003B7CFE"/>
    <w:rsid w:val="003C0C2D"/>
    <w:rsid w:val="003C15CF"/>
    <w:rsid w:val="003C2915"/>
    <w:rsid w:val="003C2B8F"/>
    <w:rsid w:val="003C3F44"/>
    <w:rsid w:val="003C5810"/>
    <w:rsid w:val="003C5DB6"/>
    <w:rsid w:val="003C6910"/>
    <w:rsid w:val="003D5874"/>
    <w:rsid w:val="003D5ACE"/>
    <w:rsid w:val="003D7F7D"/>
    <w:rsid w:val="003E061C"/>
    <w:rsid w:val="003E0657"/>
    <w:rsid w:val="003E0A13"/>
    <w:rsid w:val="003E18C6"/>
    <w:rsid w:val="003E208C"/>
    <w:rsid w:val="003E233D"/>
    <w:rsid w:val="003E2F52"/>
    <w:rsid w:val="003E37F2"/>
    <w:rsid w:val="003E50F1"/>
    <w:rsid w:val="003E5BB8"/>
    <w:rsid w:val="003E69B6"/>
    <w:rsid w:val="003E7C13"/>
    <w:rsid w:val="003F1552"/>
    <w:rsid w:val="003F543B"/>
    <w:rsid w:val="0040028B"/>
    <w:rsid w:val="00400709"/>
    <w:rsid w:val="00400B17"/>
    <w:rsid w:val="0040119F"/>
    <w:rsid w:val="00402DA6"/>
    <w:rsid w:val="0040548E"/>
    <w:rsid w:val="00406E74"/>
    <w:rsid w:val="00410EEE"/>
    <w:rsid w:val="004110E1"/>
    <w:rsid w:val="004119AC"/>
    <w:rsid w:val="004121A1"/>
    <w:rsid w:val="004129AA"/>
    <w:rsid w:val="00412B3C"/>
    <w:rsid w:val="00412E37"/>
    <w:rsid w:val="00413533"/>
    <w:rsid w:val="00413BC2"/>
    <w:rsid w:val="004146CE"/>
    <w:rsid w:val="00415E2B"/>
    <w:rsid w:val="00415EA7"/>
    <w:rsid w:val="004160B7"/>
    <w:rsid w:val="00416DA4"/>
    <w:rsid w:val="00416DF4"/>
    <w:rsid w:val="00420BAE"/>
    <w:rsid w:val="00421DC0"/>
    <w:rsid w:val="004222FD"/>
    <w:rsid w:val="00422400"/>
    <w:rsid w:val="00426A6E"/>
    <w:rsid w:val="0043002B"/>
    <w:rsid w:val="004302D3"/>
    <w:rsid w:val="00433042"/>
    <w:rsid w:val="00434FF6"/>
    <w:rsid w:val="00436816"/>
    <w:rsid w:val="00437867"/>
    <w:rsid w:val="00440156"/>
    <w:rsid w:val="0044135A"/>
    <w:rsid w:val="00442295"/>
    <w:rsid w:val="00442591"/>
    <w:rsid w:val="00443767"/>
    <w:rsid w:val="004438FD"/>
    <w:rsid w:val="004439A7"/>
    <w:rsid w:val="00443FBC"/>
    <w:rsid w:val="004448C5"/>
    <w:rsid w:val="00444D6A"/>
    <w:rsid w:val="00444E63"/>
    <w:rsid w:val="004451BD"/>
    <w:rsid w:val="004455E4"/>
    <w:rsid w:val="00445EE7"/>
    <w:rsid w:val="00446547"/>
    <w:rsid w:val="00447ECB"/>
    <w:rsid w:val="00450474"/>
    <w:rsid w:val="00451F56"/>
    <w:rsid w:val="00451FF0"/>
    <w:rsid w:val="00452D0C"/>
    <w:rsid w:val="00455D31"/>
    <w:rsid w:val="0045695C"/>
    <w:rsid w:val="00456BEB"/>
    <w:rsid w:val="004575CD"/>
    <w:rsid w:val="00457A50"/>
    <w:rsid w:val="00460BBD"/>
    <w:rsid w:val="004611BC"/>
    <w:rsid w:val="00461438"/>
    <w:rsid w:val="004615AB"/>
    <w:rsid w:val="00461E35"/>
    <w:rsid w:val="0046244B"/>
    <w:rsid w:val="004625E8"/>
    <w:rsid w:val="0046304D"/>
    <w:rsid w:val="00463236"/>
    <w:rsid w:val="004634B6"/>
    <w:rsid w:val="004636C0"/>
    <w:rsid w:val="004651C7"/>
    <w:rsid w:val="0046592D"/>
    <w:rsid w:val="00467545"/>
    <w:rsid w:val="00470D5A"/>
    <w:rsid w:val="0047162D"/>
    <w:rsid w:val="00473EDB"/>
    <w:rsid w:val="004742F5"/>
    <w:rsid w:val="00475057"/>
    <w:rsid w:val="00476184"/>
    <w:rsid w:val="00482C9C"/>
    <w:rsid w:val="00484C7F"/>
    <w:rsid w:val="00484FC2"/>
    <w:rsid w:val="00485171"/>
    <w:rsid w:val="00486A92"/>
    <w:rsid w:val="00487B66"/>
    <w:rsid w:val="00487C59"/>
    <w:rsid w:val="00487E0D"/>
    <w:rsid w:val="00491A85"/>
    <w:rsid w:val="00492066"/>
    <w:rsid w:val="004933D6"/>
    <w:rsid w:val="004934F2"/>
    <w:rsid w:val="004939AD"/>
    <w:rsid w:val="00493BCD"/>
    <w:rsid w:val="00494E5E"/>
    <w:rsid w:val="004960A2"/>
    <w:rsid w:val="00496330"/>
    <w:rsid w:val="004A1D6B"/>
    <w:rsid w:val="004A213B"/>
    <w:rsid w:val="004A246E"/>
    <w:rsid w:val="004A2B5D"/>
    <w:rsid w:val="004A3292"/>
    <w:rsid w:val="004A500C"/>
    <w:rsid w:val="004A5C9C"/>
    <w:rsid w:val="004A6328"/>
    <w:rsid w:val="004B0417"/>
    <w:rsid w:val="004B066C"/>
    <w:rsid w:val="004B0F00"/>
    <w:rsid w:val="004B171C"/>
    <w:rsid w:val="004B19C0"/>
    <w:rsid w:val="004B1D64"/>
    <w:rsid w:val="004B2219"/>
    <w:rsid w:val="004B2364"/>
    <w:rsid w:val="004B3B62"/>
    <w:rsid w:val="004B4243"/>
    <w:rsid w:val="004B59EF"/>
    <w:rsid w:val="004B63B2"/>
    <w:rsid w:val="004B64AD"/>
    <w:rsid w:val="004B6E4E"/>
    <w:rsid w:val="004B7138"/>
    <w:rsid w:val="004C0799"/>
    <w:rsid w:val="004C15AC"/>
    <w:rsid w:val="004C18F5"/>
    <w:rsid w:val="004C22FB"/>
    <w:rsid w:val="004C2529"/>
    <w:rsid w:val="004C460E"/>
    <w:rsid w:val="004C464C"/>
    <w:rsid w:val="004C46EF"/>
    <w:rsid w:val="004C5991"/>
    <w:rsid w:val="004D14B2"/>
    <w:rsid w:val="004D171A"/>
    <w:rsid w:val="004D263D"/>
    <w:rsid w:val="004D28E0"/>
    <w:rsid w:val="004D33EE"/>
    <w:rsid w:val="004D3EC3"/>
    <w:rsid w:val="004D5F46"/>
    <w:rsid w:val="004D7913"/>
    <w:rsid w:val="004D7E70"/>
    <w:rsid w:val="004E0F80"/>
    <w:rsid w:val="004E1588"/>
    <w:rsid w:val="004E261B"/>
    <w:rsid w:val="004E44EE"/>
    <w:rsid w:val="004E496D"/>
    <w:rsid w:val="004E4F17"/>
    <w:rsid w:val="004E5140"/>
    <w:rsid w:val="004E58B8"/>
    <w:rsid w:val="004F09F6"/>
    <w:rsid w:val="004F0E27"/>
    <w:rsid w:val="004F2678"/>
    <w:rsid w:val="004F2793"/>
    <w:rsid w:val="004F4093"/>
    <w:rsid w:val="004F522E"/>
    <w:rsid w:val="004F5531"/>
    <w:rsid w:val="004F7965"/>
    <w:rsid w:val="005002A2"/>
    <w:rsid w:val="00500E83"/>
    <w:rsid w:val="005010F5"/>
    <w:rsid w:val="005011BD"/>
    <w:rsid w:val="00502CD0"/>
    <w:rsid w:val="00505669"/>
    <w:rsid w:val="00505728"/>
    <w:rsid w:val="00505F5A"/>
    <w:rsid w:val="00505F82"/>
    <w:rsid w:val="00505FBF"/>
    <w:rsid w:val="00507858"/>
    <w:rsid w:val="00507C10"/>
    <w:rsid w:val="00507D04"/>
    <w:rsid w:val="00510472"/>
    <w:rsid w:val="005114FC"/>
    <w:rsid w:val="00512077"/>
    <w:rsid w:val="005127A6"/>
    <w:rsid w:val="005128FB"/>
    <w:rsid w:val="00513D60"/>
    <w:rsid w:val="00513D92"/>
    <w:rsid w:val="00514317"/>
    <w:rsid w:val="0051571F"/>
    <w:rsid w:val="00516464"/>
    <w:rsid w:val="00517DA9"/>
    <w:rsid w:val="00521C20"/>
    <w:rsid w:val="005237CF"/>
    <w:rsid w:val="0052453E"/>
    <w:rsid w:val="005247B4"/>
    <w:rsid w:val="0052661E"/>
    <w:rsid w:val="00526F5D"/>
    <w:rsid w:val="005275C1"/>
    <w:rsid w:val="00530BC7"/>
    <w:rsid w:val="00531210"/>
    <w:rsid w:val="005326A1"/>
    <w:rsid w:val="00533DB7"/>
    <w:rsid w:val="00534E53"/>
    <w:rsid w:val="005356B0"/>
    <w:rsid w:val="00540EDF"/>
    <w:rsid w:val="00541EFE"/>
    <w:rsid w:val="00542035"/>
    <w:rsid w:val="00545BD8"/>
    <w:rsid w:val="00545E56"/>
    <w:rsid w:val="0054730F"/>
    <w:rsid w:val="00550272"/>
    <w:rsid w:val="0055097C"/>
    <w:rsid w:val="0055104A"/>
    <w:rsid w:val="00551955"/>
    <w:rsid w:val="00552008"/>
    <w:rsid w:val="005554E0"/>
    <w:rsid w:val="0055583B"/>
    <w:rsid w:val="0055604D"/>
    <w:rsid w:val="00557E4A"/>
    <w:rsid w:val="00563605"/>
    <w:rsid w:val="00563FDA"/>
    <w:rsid w:val="00565978"/>
    <w:rsid w:val="0056598E"/>
    <w:rsid w:val="00567EE3"/>
    <w:rsid w:val="005714D4"/>
    <w:rsid w:val="0057194B"/>
    <w:rsid w:val="00572173"/>
    <w:rsid w:val="005722D4"/>
    <w:rsid w:val="00572745"/>
    <w:rsid w:val="005757F8"/>
    <w:rsid w:val="00575A17"/>
    <w:rsid w:val="00576559"/>
    <w:rsid w:val="00576616"/>
    <w:rsid w:val="00580B53"/>
    <w:rsid w:val="00581526"/>
    <w:rsid w:val="005819F1"/>
    <w:rsid w:val="00583C6C"/>
    <w:rsid w:val="00583FFB"/>
    <w:rsid w:val="00585185"/>
    <w:rsid w:val="005874E2"/>
    <w:rsid w:val="0059093A"/>
    <w:rsid w:val="00590C85"/>
    <w:rsid w:val="00590F94"/>
    <w:rsid w:val="00593576"/>
    <w:rsid w:val="005939CE"/>
    <w:rsid w:val="00594520"/>
    <w:rsid w:val="00594626"/>
    <w:rsid w:val="00596265"/>
    <w:rsid w:val="005974A3"/>
    <w:rsid w:val="005979C8"/>
    <w:rsid w:val="005A0518"/>
    <w:rsid w:val="005A101C"/>
    <w:rsid w:val="005A1E49"/>
    <w:rsid w:val="005A262A"/>
    <w:rsid w:val="005A3689"/>
    <w:rsid w:val="005A4DEE"/>
    <w:rsid w:val="005A5189"/>
    <w:rsid w:val="005A5975"/>
    <w:rsid w:val="005B29E7"/>
    <w:rsid w:val="005B4097"/>
    <w:rsid w:val="005B4AE1"/>
    <w:rsid w:val="005B50A0"/>
    <w:rsid w:val="005B5F3D"/>
    <w:rsid w:val="005B5F6F"/>
    <w:rsid w:val="005B655F"/>
    <w:rsid w:val="005B75CB"/>
    <w:rsid w:val="005C1340"/>
    <w:rsid w:val="005C1456"/>
    <w:rsid w:val="005C185D"/>
    <w:rsid w:val="005C1BC0"/>
    <w:rsid w:val="005C22FA"/>
    <w:rsid w:val="005C2890"/>
    <w:rsid w:val="005C29AA"/>
    <w:rsid w:val="005C38B7"/>
    <w:rsid w:val="005C410A"/>
    <w:rsid w:val="005C52AB"/>
    <w:rsid w:val="005C5339"/>
    <w:rsid w:val="005C566C"/>
    <w:rsid w:val="005C5DDF"/>
    <w:rsid w:val="005C60DD"/>
    <w:rsid w:val="005C6206"/>
    <w:rsid w:val="005C6664"/>
    <w:rsid w:val="005C7AF0"/>
    <w:rsid w:val="005C7B93"/>
    <w:rsid w:val="005D1872"/>
    <w:rsid w:val="005D20E4"/>
    <w:rsid w:val="005D2194"/>
    <w:rsid w:val="005D2EC9"/>
    <w:rsid w:val="005D309F"/>
    <w:rsid w:val="005D38BA"/>
    <w:rsid w:val="005D468E"/>
    <w:rsid w:val="005D48FC"/>
    <w:rsid w:val="005D4F9C"/>
    <w:rsid w:val="005D623F"/>
    <w:rsid w:val="005D6745"/>
    <w:rsid w:val="005D6939"/>
    <w:rsid w:val="005D6D41"/>
    <w:rsid w:val="005D71A3"/>
    <w:rsid w:val="005E09B1"/>
    <w:rsid w:val="005E1975"/>
    <w:rsid w:val="005E2187"/>
    <w:rsid w:val="005E2279"/>
    <w:rsid w:val="005E3EA3"/>
    <w:rsid w:val="005E4446"/>
    <w:rsid w:val="005E4EB5"/>
    <w:rsid w:val="005E556C"/>
    <w:rsid w:val="005E7966"/>
    <w:rsid w:val="005E7B5D"/>
    <w:rsid w:val="005F0405"/>
    <w:rsid w:val="005F08D8"/>
    <w:rsid w:val="005F0C40"/>
    <w:rsid w:val="005F14C0"/>
    <w:rsid w:val="005F1CFB"/>
    <w:rsid w:val="005F3BB3"/>
    <w:rsid w:val="005F4A8E"/>
    <w:rsid w:val="005F4F0E"/>
    <w:rsid w:val="005F50EA"/>
    <w:rsid w:val="005F72CE"/>
    <w:rsid w:val="005F7843"/>
    <w:rsid w:val="005F7DCB"/>
    <w:rsid w:val="005F7E2C"/>
    <w:rsid w:val="00601E19"/>
    <w:rsid w:val="00601F0D"/>
    <w:rsid w:val="00602C3D"/>
    <w:rsid w:val="006043D8"/>
    <w:rsid w:val="006058CE"/>
    <w:rsid w:val="00605F96"/>
    <w:rsid w:val="006074C9"/>
    <w:rsid w:val="0061248D"/>
    <w:rsid w:val="00613DD7"/>
    <w:rsid w:val="00613E0D"/>
    <w:rsid w:val="00616EBE"/>
    <w:rsid w:val="00620A07"/>
    <w:rsid w:val="006212A6"/>
    <w:rsid w:val="0062189A"/>
    <w:rsid w:val="00622A2A"/>
    <w:rsid w:val="00624D1A"/>
    <w:rsid w:val="006256B1"/>
    <w:rsid w:val="0062650C"/>
    <w:rsid w:val="006274C8"/>
    <w:rsid w:val="00627529"/>
    <w:rsid w:val="00631B51"/>
    <w:rsid w:val="00633AA0"/>
    <w:rsid w:val="00633EC2"/>
    <w:rsid w:val="00633F7C"/>
    <w:rsid w:val="00635427"/>
    <w:rsid w:val="00635444"/>
    <w:rsid w:val="00635FA2"/>
    <w:rsid w:val="00636E95"/>
    <w:rsid w:val="006375C1"/>
    <w:rsid w:val="00637B13"/>
    <w:rsid w:val="00640CA1"/>
    <w:rsid w:val="00640F05"/>
    <w:rsid w:val="00641AB2"/>
    <w:rsid w:val="00642CE7"/>
    <w:rsid w:val="0064364F"/>
    <w:rsid w:val="00644011"/>
    <w:rsid w:val="0064474B"/>
    <w:rsid w:val="006454F3"/>
    <w:rsid w:val="006459FE"/>
    <w:rsid w:val="0064637F"/>
    <w:rsid w:val="00646F11"/>
    <w:rsid w:val="00651B49"/>
    <w:rsid w:val="00653A3C"/>
    <w:rsid w:val="0065435F"/>
    <w:rsid w:val="00654B61"/>
    <w:rsid w:val="00655A0F"/>
    <w:rsid w:val="00656946"/>
    <w:rsid w:val="00656B29"/>
    <w:rsid w:val="0066014E"/>
    <w:rsid w:val="0066031C"/>
    <w:rsid w:val="00660BFB"/>
    <w:rsid w:val="0066282A"/>
    <w:rsid w:val="00662BBC"/>
    <w:rsid w:val="0066492A"/>
    <w:rsid w:val="006673DC"/>
    <w:rsid w:val="00667E34"/>
    <w:rsid w:val="0067013E"/>
    <w:rsid w:val="00671483"/>
    <w:rsid w:val="00672D37"/>
    <w:rsid w:val="0067520A"/>
    <w:rsid w:val="00675E71"/>
    <w:rsid w:val="006762FD"/>
    <w:rsid w:val="00676687"/>
    <w:rsid w:val="00683D32"/>
    <w:rsid w:val="0068566A"/>
    <w:rsid w:val="00685EFA"/>
    <w:rsid w:val="0068630C"/>
    <w:rsid w:val="00686CD1"/>
    <w:rsid w:val="006870B6"/>
    <w:rsid w:val="0069161E"/>
    <w:rsid w:val="00692178"/>
    <w:rsid w:val="00692323"/>
    <w:rsid w:val="00692428"/>
    <w:rsid w:val="006939F4"/>
    <w:rsid w:val="00694F9E"/>
    <w:rsid w:val="00695911"/>
    <w:rsid w:val="00695ACB"/>
    <w:rsid w:val="00696D89"/>
    <w:rsid w:val="0069790B"/>
    <w:rsid w:val="006A05D6"/>
    <w:rsid w:val="006A2738"/>
    <w:rsid w:val="006A4311"/>
    <w:rsid w:val="006A48A8"/>
    <w:rsid w:val="006A496B"/>
    <w:rsid w:val="006A68F9"/>
    <w:rsid w:val="006A69CB"/>
    <w:rsid w:val="006A7CFB"/>
    <w:rsid w:val="006B0345"/>
    <w:rsid w:val="006B04BD"/>
    <w:rsid w:val="006B0C44"/>
    <w:rsid w:val="006B0D31"/>
    <w:rsid w:val="006B0EEA"/>
    <w:rsid w:val="006B115C"/>
    <w:rsid w:val="006B1458"/>
    <w:rsid w:val="006B18B9"/>
    <w:rsid w:val="006B1B65"/>
    <w:rsid w:val="006B6680"/>
    <w:rsid w:val="006B77A8"/>
    <w:rsid w:val="006C00AE"/>
    <w:rsid w:val="006C0117"/>
    <w:rsid w:val="006C0965"/>
    <w:rsid w:val="006C18A6"/>
    <w:rsid w:val="006C1E37"/>
    <w:rsid w:val="006C21E2"/>
    <w:rsid w:val="006C496A"/>
    <w:rsid w:val="006C5B33"/>
    <w:rsid w:val="006C6465"/>
    <w:rsid w:val="006C6AC9"/>
    <w:rsid w:val="006C732D"/>
    <w:rsid w:val="006C74D0"/>
    <w:rsid w:val="006C7813"/>
    <w:rsid w:val="006D0A8A"/>
    <w:rsid w:val="006D168C"/>
    <w:rsid w:val="006D16D7"/>
    <w:rsid w:val="006D1BFB"/>
    <w:rsid w:val="006D2653"/>
    <w:rsid w:val="006D3EF4"/>
    <w:rsid w:val="006E1863"/>
    <w:rsid w:val="006E3143"/>
    <w:rsid w:val="006E35F9"/>
    <w:rsid w:val="006E377B"/>
    <w:rsid w:val="006E540D"/>
    <w:rsid w:val="006E5CC3"/>
    <w:rsid w:val="006E7D7C"/>
    <w:rsid w:val="006F0DC0"/>
    <w:rsid w:val="006F0ED3"/>
    <w:rsid w:val="006F3B81"/>
    <w:rsid w:val="006F4A02"/>
    <w:rsid w:val="007008D2"/>
    <w:rsid w:val="00700C1B"/>
    <w:rsid w:val="0070139D"/>
    <w:rsid w:val="00702396"/>
    <w:rsid w:val="0070289A"/>
    <w:rsid w:val="007038E9"/>
    <w:rsid w:val="00705E90"/>
    <w:rsid w:val="0070717B"/>
    <w:rsid w:val="00707222"/>
    <w:rsid w:val="0070739D"/>
    <w:rsid w:val="00712695"/>
    <w:rsid w:val="00713B89"/>
    <w:rsid w:val="0071415E"/>
    <w:rsid w:val="007141A2"/>
    <w:rsid w:val="00715064"/>
    <w:rsid w:val="00716731"/>
    <w:rsid w:val="007168FE"/>
    <w:rsid w:val="007172AE"/>
    <w:rsid w:val="00721D21"/>
    <w:rsid w:val="00723276"/>
    <w:rsid w:val="00723397"/>
    <w:rsid w:val="0072543E"/>
    <w:rsid w:val="007254A3"/>
    <w:rsid w:val="007256CC"/>
    <w:rsid w:val="00725B68"/>
    <w:rsid w:val="00727F8D"/>
    <w:rsid w:val="00730AFD"/>
    <w:rsid w:val="00732230"/>
    <w:rsid w:val="00732251"/>
    <w:rsid w:val="00733DD3"/>
    <w:rsid w:val="00734D64"/>
    <w:rsid w:val="00735E72"/>
    <w:rsid w:val="00736A04"/>
    <w:rsid w:val="0073741F"/>
    <w:rsid w:val="00737DBD"/>
    <w:rsid w:val="007400EF"/>
    <w:rsid w:val="00740376"/>
    <w:rsid w:val="007403D1"/>
    <w:rsid w:val="0074077C"/>
    <w:rsid w:val="00741915"/>
    <w:rsid w:val="00744758"/>
    <w:rsid w:val="00744ED6"/>
    <w:rsid w:val="0074521A"/>
    <w:rsid w:val="00746BDF"/>
    <w:rsid w:val="00746EF4"/>
    <w:rsid w:val="0074757D"/>
    <w:rsid w:val="00750216"/>
    <w:rsid w:val="00750AD9"/>
    <w:rsid w:val="00750BC2"/>
    <w:rsid w:val="00753D2B"/>
    <w:rsid w:val="00753DB4"/>
    <w:rsid w:val="00754019"/>
    <w:rsid w:val="007563DF"/>
    <w:rsid w:val="00762BB0"/>
    <w:rsid w:val="00762C33"/>
    <w:rsid w:val="00762D28"/>
    <w:rsid w:val="007654CE"/>
    <w:rsid w:val="00765903"/>
    <w:rsid w:val="007662C8"/>
    <w:rsid w:val="00766B9A"/>
    <w:rsid w:val="00770F1E"/>
    <w:rsid w:val="00771D6E"/>
    <w:rsid w:val="00771EF5"/>
    <w:rsid w:val="00772370"/>
    <w:rsid w:val="00772C92"/>
    <w:rsid w:val="00772E3E"/>
    <w:rsid w:val="00773E65"/>
    <w:rsid w:val="00780BAE"/>
    <w:rsid w:val="00780DB3"/>
    <w:rsid w:val="00781933"/>
    <w:rsid w:val="00781C5B"/>
    <w:rsid w:val="00781D72"/>
    <w:rsid w:val="00781EB1"/>
    <w:rsid w:val="00782E4E"/>
    <w:rsid w:val="00782E93"/>
    <w:rsid w:val="0078323A"/>
    <w:rsid w:val="007839BF"/>
    <w:rsid w:val="0078481D"/>
    <w:rsid w:val="007850D4"/>
    <w:rsid w:val="00786B00"/>
    <w:rsid w:val="007879CE"/>
    <w:rsid w:val="00790D6E"/>
    <w:rsid w:val="00791326"/>
    <w:rsid w:val="00792BE4"/>
    <w:rsid w:val="00792CAB"/>
    <w:rsid w:val="00795262"/>
    <w:rsid w:val="007A0CB0"/>
    <w:rsid w:val="007A15CE"/>
    <w:rsid w:val="007A1953"/>
    <w:rsid w:val="007A31DB"/>
    <w:rsid w:val="007A3842"/>
    <w:rsid w:val="007A439A"/>
    <w:rsid w:val="007A4672"/>
    <w:rsid w:val="007A4D84"/>
    <w:rsid w:val="007A5AA3"/>
    <w:rsid w:val="007A5D85"/>
    <w:rsid w:val="007A684F"/>
    <w:rsid w:val="007A6F56"/>
    <w:rsid w:val="007A77AE"/>
    <w:rsid w:val="007B0659"/>
    <w:rsid w:val="007B2475"/>
    <w:rsid w:val="007B25CF"/>
    <w:rsid w:val="007B2769"/>
    <w:rsid w:val="007B3027"/>
    <w:rsid w:val="007B3290"/>
    <w:rsid w:val="007B6840"/>
    <w:rsid w:val="007C1C75"/>
    <w:rsid w:val="007C387F"/>
    <w:rsid w:val="007C43C0"/>
    <w:rsid w:val="007C4763"/>
    <w:rsid w:val="007C4C05"/>
    <w:rsid w:val="007C5005"/>
    <w:rsid w:val="007C5D48"/>
    <w:rsid w:val="007C6A9D"/>
    <w:rsid w:val="007C6C8E"/>
    <w:rsid w:val="007C6E9C"/>
    <w:rsid w:val="007D0DFB"/>
    <w:rsid w:val="007D1CD9"/>
    <w:rsid w:val="007D4BC3"/>
    <w:rsid w:val="007D4E17"/>
    <w:rsid w:val="007D6458"/>
    <w:rsid w:val="007D6A29"/>
    <w:rsid w:val="007D7C26"/>
    <w:rsid w:val="007E0FED"/>
    <w:rsid w:val="007E24DB"/>
    <w:rsid w:val="007E24E8"/>
    <w:rsid w:val="007E2B82"/>
    <w:rsid w:val="007E2F16"/>
    <w:rsid w:val="007E3723"/>
    <w:rsid w:val="007E410C"/>
    <w:rsid w:val="007E5993"/>
    <w:rsid w:val="007E5AFE"/>
    <w:rsid w:val="007E65F8"/>
    <w:rsid w:val="007E6A11"/>
    <w:rsid w:val="007E78A7"/>
    <w:rsid w:val="007E7CDF"/>
    <w:rsid w:val="007F04D2"/>
    <w:rsid w:val="007F1B14"/>
    <w:rsid w:val="007F2F13"/>
    <w:rsid w:val="007F4032"/>
    <w:rsid w:val="007F41AF"/>
    <w:rsid w:val="007F4822"/>
    <w:rsid w:val="00800135"/>
    <w:rsid w:val="0080031F"/>
    <w:rsid w:val="00801388"/>
    <w:rsid w:val="00802390"/>
    <w:rsid w:val="00803B91"/>
    <w:rsid w:val="008041E6"/>
    <w:rsid w:val="008043A9"/>
    <w:rsid w:val="00804455"/>
    <w:rsid w:val="008051FF"/>
    <w:rsid w:val="00806CD1"/>
    <w:rsid w:val="008127BC"/>
    <w:rsid w:val="008127FA"/>
    <w:rsid w:val="008141D3"/>
    <w:rsid w:val="008155D5"/>
    <w:rsid w:val="0081575D"/>
    <w:rsid w:val="008163B1"/>
    <w:rsid w:val="0081663F"/>
    <w:rsid w:val="00816B0B"/>
    <w:rsid w:val="00817F11"/>
    <w:rsid w:val="0082427B"/>
    <w:rsid w:val="00825EC9"/>
    <w:rsid w:val="00827622"/>
    <w:rsid w:val="008306DF"/>
    <w:rsid w:val="0083070C"/>
    <w:rsid w:val="00831B65"/>
    <w:rsid w:val="008320A6"/>
    <w:rsid w:val="008324C2"/>
    <w:rsid w:val="00834EE3"/>
    <w:rsid w:val="0083672D"/>
    <w:rsid w:val="008401D1"/>
    <w:rsid w:val="00840763"/>
    <w:rsid w:val="008413B5"/>
    <w:rsid w:val="00841B3E"/>
    <w:rsid w:val="00842714"/>
    <w:rsid w:val="0084329D"/>
    <w:rsid w:val="008438FB"/>
    <w:rsid w:val="008439C3"/>
    <w:rsid w:val="00845CC7"/>
    <w:rsid w:val="0084645D"/>
    <w:rsid w:val="00851144"/>
    <w:rsid w:val="008519D7"/>
    <w:rsid w:val="00852BFB"/>
    <w:rsid w:val="00853752"/>
    <w:rsid w:val="008538F1"/>
    <w:rsid w:val="008539D8"/>
    <w:rsid w:val="00853EB2"/>
    <w:rsid w:val="00854542"/>
    <w:rsid w:val="00855E25"/>
    <w:rsid w:val="008564A2"/>
    <w:rsid w:val="00861E4B"/>
    <w:rsid w:val="00862840"/>
    <w:rsid w:val="00862A25"/>
    <w:rsid w:val="00862B75"/>
    <w:rsid w:val="0086435D"/>
    <w:rsid w:val="00864CA8"/>
    <w:rsid w:val="0086666B"/>
    <w:rsid w:val="00871830"/>
    <w:rsid w:val="00871C61"/>
    <w:rsid w:val="00873A5C"/>
    <w:rsid w:val="00874293"/>
    <w:rsid w:val="008748BF"/>
    <w:rsid w:val="00874AA1"/>
    <w:rsid w:val="00875B46"/>
    <w:rsid w:val="00876518"/>
    <w:rsid w:val="008778D5"/>
    <w:rsid w:val="00877CBD"/>
    <w:rsid w:val="00877EC2"/>
    <w:rsid w:val="00881A7B"/>
    <w:rsid w:val="0088269A"/>
    <w:rsid w:val="008831D3"/>
    <w:rsid w:val="008840C5"/>
    <w:rsid w:val="00885553"/>
    <w:rsid w:val="00886187"/>
    <w:rsid w:val="008865C0"/>
    <w:rsid w:val="00887351"/>
    <w:rsid w:val="00887AFA"/>
    <w:rsid w:val="00890846"/>
    <w:rsid w:val="00890FAC"/>
    <w:rsid w:val="00891133"/>
    <w:rsid w:val="00891159"/>
    <w:rsid w:val="008941C8"/>
    <w:rsid w:val="008947AA"/>
    <w:rsid w:val="00894D67"/>
    <w:rsid w:val="00897BDA"/>
    <w:rsid w:val="00897FE2"/>
    <w:rsid w:val="008A044F"/>
    <w:rsid w:val="008A32B8"/>
    <w:rsid w:val="008A3B78"/>
    <w:rsid w:val="008A45F8"/>
    <w:rsid w:val="008A50DA"/>
    <w:rsid w:val="008A5151"/>
    <w:rsid w:val="008A5165"/>
    <w:rsid w:val="008A6321"/>
    <w:rsid w:val="008A6550"/>
    <w:rsid w:val="008A65D3"/>
    <w:rsid w:val="008A677A"/>
    <w:rsid w:val="008B00E2"/>
    <w:rsid w:val="008B2DFD"/>
    <w:rsid w:val="008B31B0"/>
    <w:rsid w:val="008B3CF5"/>
    <w:rsid w:val="008B4456"/>
    <w:rsid w:val="008B46D9"/>
    <w:rsid w:val="008B5E70"/>
    <w:rsid w:val="008B696A"/>
    <w:rsid w:val="008B716B"/>
    <w:rsid w:val="008B78A8"/>
    <w:rsid w:val="008B7949"/>
    <w:rsid w:val="008B7EF3"/>
    <w:rsid w:val="008C0A3F"/>
    <w:rsid w:val="008C29F8"/>
    <w:rsid w:val="008C3038"/>
    <w:rsid w:val="008C4CCF"/>
    <w:rsid w:val="008C6C4E"/>
    <w:rsid w:val="008C7742"/>
    <w:rsid w:val="008D05C9"/>
    <w:rsid w:val="008D0F49"/>
    <w:rsid w:val="008D0FD7"/>
    <w:rsid w:val="008D12A9"/>
    <w:rsid w:val="008D217B"/>
    <w:rsid w:val="008D4FF5"/>
    <w:rsid w:val="008D5498"/>
    <w:rsid w:val="008D5D5B"/>
    <w:rsid w:val="008D6B2F"/>
    <w:rsid w:val="008D7368"/>
    <w:rsid w:val="008D7D3D"/>
    <w:rsid w:val="008E046E"/>
    <w:rsid w:val="008E0E6B"/>
    <w:rsid w:val="008E383D"/>
    <w:rsid w:val="008E57DE"/>
    <w:rsid w:val="008E6CF4"/>
    <w:rsid w:val="008E6E73"/>
    <w:rsid w:val="008E6F8E"/>
    <w:rsid w:val="008E6FFD"/>
    <w:rsid w:val="008F1663"/>
    <w:rsid w:val="008F1CC2"/>
    <w:rsid w:val="008F3C9A"/>
    <w:rsid w:val="008F4B52"/>
    <w:rsid w:val="008F52F8"/>
    <w:rsid w:val="008F5AB1"/>
    <w:rsid w:val="008F69A4"/>
    <w:rsid w:val="008F7109"/>
    <w:rsid w:val="008F73FF"/>
    <w:rsid w:val="00903570"/>
    <w:rsid w:val="00903778"/>
    <w:rsid w:val="00905211"/>
    <w:rsid w:val="00905565"/>
    <w:rsid w:val="009060AC"/>
    <w:rsid w:val="00906101"/>
    <w:rsid w:val="00911ED1"/>
    <w:rsid w:val="009132F8"/>
    <w:rsid w:val="00913867"/>
    <w:rsid w:val="00914E62"/>
    <w:rsid w:val="0091557F"/>
    <w:rsid w:val="0091656D"/>
    <w:rsid w:val="00916E04"/>
    <w:rsid w:val="009174B2"/>
    <w:rsid w:val="009178AD"/>
    <w:rsid w:val="0092053C"/>
    <w:rsid w:val="00920A43"/>
    <w:rsid w:val="00920BA8"/>
    <w:rsid w:val="00920CFB"/>
    <w:rsid w:val="009218F6"/>
    <w:rsid w:val="00922055"/>
    <w:rsid w:val="009222A5"/>
    <w:rsid w:val="009230E0"/>
    <w:rsid w:val="0092498A"/>
    <w:rsid w:val="00925339"/>
    <w:rsid w:val="00927FF7"/>
    <w:rsid w:val="009302F3"/>
    <w:rsid w:val="009329DB"/>
    <w:rsid w:val="00933A4E"/>
    <w:rsid w:val="009358E1"/>
    <w:rsid w:val="00935A4F"/>
    <w:rsid w:val="00937124"/>
    <w:rsid w:val="00937625"/>
    <w:rsid w:val="00937AE7"/>
    <w:rsid w:val="00937F80"/>
    <w:rsid w:val="009422F0"/>
    <w:rsid w:val="00943A05"/>
    <w:rsid w:val="00944D97"/>
    <w:rsid w:val="00944FAC"/>
    <w:rsid w:val="00945E7C"/>
    <w:rsid w:val="00947DC1"/>
    <w:rsid w:val="0095066B"/>
    <w:rsid w:val="00951D37"/>
    <w:rsid w:val="00951E4D"/>
    <w:rsid w:val="00952500"/>
    <w:rsid w:val="00952E30"/>
    <w:rsid w:val="0095316F"/>
    <w:rsid w:val="009548B4"/>
    <w:rsid w:val="00955C0E"/>
    <w:rsid w:val="00957D52"/>
    <w:rsid w:val="00960B86"/>
    <w:rsid w:val="00961AEC"/>
    <w:rsid w:val="00961C3D"/>
    <w:rsid w:val="0096281C"/>
    <w:rsid w:val="00962DF7"/>
    <w:rsid w:val="009631AF"/>
    <w:rsid w:val="0096458E"/>
    <w:rsid w:val="009646EE"/>
    <w:rsid w:val="00966194"/>
    <w:rsid w:val="00966204"/>
    <w:rsid w:val="009672E5"/>
    <w:rsid w:val="009674BC"/>
    <w:rsid w:val="0096778E"/>
    <w:rsid w:val="009705D5"/>
    <w:rsid w:val="00972421"/>
    <w:rsid w:val="009736B9"/>
    <w:rsid w:val="00973A0F"/>
    <w:rsid w:val="00973D87"/>
    <w:rsid w:val="009754D7"/>
    <w:rsid w:val="00983518"/>
    <w:rsid w:val="009849D4"/>
    <w:rsid w:val="00985FCE"/>
    <w:rsid w:val="00987253"/>
    <w:rsid w:val="00987846"/>
    <w:rsid w:val="009926A5"/>
    <w:rsid w:val="00992D28"/>
    <w:rsid w:val="00993CFC"/>
    <w:rsid w:val="00996B39"/>
    <w:rsid w:val="0099771E"/>
    <w:rsid w:val="009A16CE"/>
    <w:rsid w:val="009A1DB7"/>
    <w:rsid w:val="009A257F"/>
    <w:rsid w:val="009A33D4"/>
    <w:rsid w:val="009A3D5B"/>
    <w:rsid w:val="009A45D4"/>
    <w:rsid w:val="009A5896"/>
    <w:rsid w:val="009A59AB"/>
    <w:rsid w:val="009A7058"/>
    <w:rsid w:val="009B0421"/>
    <w:rsid w:val="009B38CF"/>
    <w:rsid w:val="009B4017"/>
    <w:rsid w:val="009B43DC"/>
    <w:rsid w:val="009B64A6"/>
    <w:rsid w:val="009B7548"/>
    <w:rsid w:val="009B75C0"/>
    <w:rsid w:val="009B7BAF"/>
    <w:rsid w:val="009C0495"/>
    <w:rsid w:val="009C1936"/>
    <w:rsid w:val="009C2EF3"/>
    <w:rsid w:val="009C3E2A"/>
    <w:rsid w:val="009C4165"/>
    <w:rsid w:val="009C42BD"/>
    <w:rsid w:val="009C4765"/>
    <w:rsid w:val="009C518A"/>
    <w:rsid w:val="009C5EE8"/>
    <w:rsid w:val="009D02C6"/>
    <w:rsid w:val="009D0502"/>
    <w:rsid w:val="009D07A7"/>
    <w:rsid w:val="009D21CC"/>
    <w:rsid w:val="009D29F4"/>
    <w:rsid w:val="009D59C8"/>
    <w:rsid w:val="009D63CA"/>
    <w:rsid w:val="009D697B"/>
    <w:rsid w:val="009E0465"/>
    <w:rsid w:val="009E1372"/>
    <w:rsid w:val="009E234D"/>
    <w:rsid w:val="009E2495"/>
    <w:rsid w:val="009E259E"/>
    <w:rsid w:val="009E4910"/>
    <w:rsid w:val="009E5900"/>
    <w:rsid w:val="009E59C5"/>
    <w:rsid w:val="009E6672"/>
    <w:rsid w:val="009E6A5C"/>
    <w:rsid w:val="009F1098"/>
    <w:rsid w:val="009F1F8D"/>
    <w:rsid w:val="009F2D9A"/>
    <w:rsid w:val="009F31F8"/>
    <w:rsid w:val="009F3225"/>
    <w:rsid w:val="009F3F66"/>
    <w:rsid w:val="009F6C10"/>
    <w:rsid w:val="009F6F6A"/>
    <w:rsid w:val="009F7719"/>
    <w:rsid w:val="00A00696"/>
    <w:rsid w:val="00A010BF"/>
    <w:rsid w:val="00A01ACD"/>
    <w:rsid w:val="00A04B3C"/>
    <w:rsid w:val="00A0594F"/>
    <w:rsid w:val="00A0668B"/>
    <w:rsid w:val="00A10360"/>
    <w:rsid w:val="00A10C67"/>
    <w:rsid w:val="00A11364"/>
    <w:rsid w:val="00A122A9"/>
    <w:rsid w:val="00A12BD5"/>
    <w:rsid w:val="00A1350F"/>
    <w:rsid w:val="00A13F4E"/>
    <w:rsid w:val="00A14608"/>
    <w:rsid w:val="00A15E01"/>
    <w:rsid w:val="00A16872"/>
    <w:rsid w:val="00A16ACD"/>
    <w:rsid w:val="00A17BAC"/>
    <w:rsid w:val="00A23AEE"/>
    <w:rsid w:val="00A2403A"/>
    <w:rsid w:val="00A241D5"/>
    <w:rsid w:val="00A24D88"/>
    <w:rsid w:val="00A258EB"/>
    <w:rsid w:val="00A259C9"/>
    <w:rsid w:val="00A265B6"/>
    <w:rsid w:val="00A3117C"/>
    <w:rsid w:val="00A31893"/>
    <w:rsid w:val="00A32E15"/>
    <w:rsid w:val="00A36997"/>
    <w:rsid w:val="00A36A46"/>
    <w:rsid w:val="00A36E61"/>
    <w:rsid w:val="00A378B8"/>
    <w:rsid w:val="00A4077D"/>
    <w:rsid w:val="00A41637"/>
    <w:rsid w:val="00A424B3"/>
    <w:rsid w:val="00A428C9"/>
    <w:rsid w:val="00A42900"/>
    <w:rsid w:val="00A429E8"/>
    <w:rsid w:val="00A4396E"/>
    <w:rsid w:val="00A44594"/>
    <w:rsid w:val="00A44F32"/>
    <w:rsid w:val="00A4505C"/>
    <w:rsid w:val="00A4614A"/>
    <w:rsid w:val="00A469A2"/>
    <w:rsid w:val="00A47213"/>
    <w:rsid w:val="00A501F5"/>
    <w:rsid w:val="00A5090D"/>
    <w:rsid w:val="00A510D3"/>
    <w:rsid w:val="00A5235A"/>
    <w:rsid w:val="00A52CAA"/>
    <w:rsid w:val="00A53B63"/>
    <w:rsid w:val="00A53BE3"/>
    <w:rsid w:val="00A53D34"/>
    <w:rsid w:val="00A543A4"/>
    <w:rsid w:val="00A54D85"/>
    <w:rsid w:val="00A55505"/>
    <w:rsid w:val="00A55FA8"/>
    <w:rsid w:val="00A60220"/>
    <w:rsid w:val="00A60436"/>
    <w:rsid w:val="00A62321"/>
    <w:rsid w:val="00A629FB"/>
    <w:rsid w:val="00A62A14"/>
    <w:rsid w:val="00A63837"/>
    <w:rsid w:val="00A6465D"/>
    <w:rsid w:val="00A649CF"/>
    <w:rsid w:val="00A649EF"/>
    <w:rsid w:val="00A64AB3"/>
    <w:rsid w:val="00A6637E"/>
    <w:rsid w:val="00A671DC"/>
    <w:rsid w:val="00A67C2B"/>
    <w:rsid w:val="00A72630"/>
    <w:rsid w:val="00A73002"/>
    <w:rsid w:val="00A73061"/>
    <w:rsid w:val="00A7462B"/>
    <w:rsid w:val="00A74982"/>
    <w:rsid w:val="00A7688E"/>
    <w:rsid w:val="00A80242"/>
    <w:rsid w:val="00A80838"/>
    <w:rsid w:val="00A80A74"/>
    <w:rsid w:val="00A83017"/>
    <w:rsid w:val="00A84F9E"/>
    <w:rsid w:val="00A86503"/>
    <w:rsid w:val="00A86C43"/>
    <w:rsid w:val="00A87663"/>
    <w:rsid w:val="00A9029A"/>
    <w:rsid w:val="00A905BD"/>
    <w:rsid w:val="00A90A18"/>
    <w:rsid w:val="00A90FFD"/>
    <w:rsid w:val="00A916F3"/>
    <w:rsid w:val="00A92C53"/>
    <w:rsid w:val="00A94FB7"/>
    <w:rsid w:val="00A95189"/>
    <w:rsid w:val="00A969A1"/>
    <w:rsid w:val="00A975EE"/>
    <w:rsid w:val="00A97643"/>
    <w:rsid w:val="00A97A41"/>
    <w:rsid w:val="00AA1420"/>
    <w:rsid w:val="00AA1829"/>
    <w:rsid w:val="00AA48BA"/>
    <w:rsid w:val="00AA52DB"/>
    <w:rsid w:val="00AA69E2"/>
    <w:rsid w:val="00AA7818"/>
    <w:rsid w:val="00AB1A55"/>
    <w:rsid w:val="00AB31EF"/>
    <w:rsid w:val="00AB3BCC"/>
    <w:rsid w:val="00AB527F"/>
    <w:rsid w:val="00AB60FD"/>
    <w:rsid w:val="00AB75D5"/>
    <w:rsid w:val="00AC0C64"/>
    <w:rsid w:val="00AC0DBE"/>
    <w:rsid w:val="00AC104D"/>
    <w:rsid w:val="00AC1A2A"/>
    <w:rsid w:val="00AC1FC8"/>
    <w:rsid w:val="00AC2503"/>
    <w:rsid w:val="00AC2694"/>
    <w:rsid w:val="00AC4450"/>
    <w:rsid w:val="00AC5DFB"/>
    <w:rsid w:val="00AC6819"/>
    <w:rsid w:val="00AC6EA1"/>
    <w:rsid w:val="00AC7146"/>
    <w:rsid w:val="00AD0158"/>
    <w:rsid w:val="00AD030E"/>
    <w:rsid w:val="00AD2BDB"/>
    <w:rsid w:val="00AD3BA9"/>
    <w:rsid w:val="00AD5B5B"/>
    <w:rsid w:val="00AD6514"/>
    <w:rsid w:val="00AD6811"/>
    <w:rsid w:val="00AD6B52"/>
    <w:rsid w:val="00AD6E74"/>
    <w:rsid w:val="00AD7462"/>
    <w:rsid w:val="00AE532D"/>
    <w:rsid w:val="00AE68D8"/>
    <w:rsid w:val="00AF44AA"/>
    <w:rsid w:val="00AF45B6"/>
    <w:rsid w:val="00AF5E3C"/>
    <w:rsid w:val="00AF6E83"/>
    <w:rsid w:val="00AF7958"/>
    <w:rsid w:val="00AF7A3B"/>
    <w:rsid w:val="00AF7AF5"/>
    <w:rsid w:val="00AF7BAB"/>
    <w:rsid w:val="00B00CD1"/>
    <w:rsid w:val="00B00F7C"/>
    <w:rsid w:val="00B0117B"/>
    <w:rsid w:val="00B020D3"/>
    <w:rsid w:val="00B03EE4"/>
    <w:rsid w:val="00B044C2"/>
    <w:rsid w:val="00B04726"/>
    <w:rsid w:val="00B06146"/>
    <w:rsid w:val="00B06A54"/>
    <w:rsid w:val="00B07AB0"/>
    <w:rsid w:val="00B11493"/>
    <w:rsid w:val="00B11F6E"/>
    <w:rsid w:val="00B13635"/>
    <w:rsid w:val="00B144F1"/>
    <w:rsid w:val="00B148A6"/>
    <w:rsid w:val="00B206FE"/>
    <w:rsid w:val="00B21765"/>
    <w:rsid w:val="00B241E3"/>
    <w:rsid w:val="00B271F4"/>
    <w:rsid w:val="00B27692"/>
    <w:rsid w:val="00B32AA1"/>
    <w:rsid w:val="00B344A2"/>
    <w:rsid w:val="00B3792E"/>
    <w:rsid w:val="00B37A5E"/>
    <w:rsid w:val="00B407EB"/>
    <w:rsid w:val="00B408F0"/>
    <w:rsid w:val="00B417D7"/>
    <w:rsid w:val="00B42A5D"/>
    <w:rsid w:val="00B42A9F"/>
    <w:rsid w:val="00B43A92"/>
    <w:rsid w:val="00B43E51"/>
    <w:rsid w:val="00B449C7"/>
    <w:rsid w:val="00B44B2A"/>
    <w:rsid w:val="00B45AD1"/>
    <w:rsid w:val="00B4651A"/>
    <w:rsid w:val="00B47133"/>
    <w:rsid w:val="00B47860"/>
    <w:rsid w:val="00B507C2"/>
    <w:rsid w:val="00B52305"/>
    <w:rsid w:val="00B52B58"/>
    <w:rsid w:val="00B5358C"/>
    <w:rsid w:val="00B54872"/>
    <w:rsid w:val="00B552B3"/>
    <w:rsid w:val="00B569A4"/>
    <w:rsid w:val="00B56A2D"/>
    <w:rsid w:val="00B570E3"/>
    <w:rsid w:val="00B6188A"/>
    <w:rsid w:val="00B61BE9"/>
    <w:rsid w:val="00B61DA9"/>
    <w:rsid w:val="00B6217C"/>
    <w:rsid w:val="00B66336"/>
    <w:rsid w:val="00B676D8"/>
    <w:rsid w:val="00B67888"/>
    <w:rsid w:val="00B705FC"/>
    <w:rsid w:val="00B727FB"/>
    <w:rsid w:val="00B7333F"/>
    <w:rsid w:val="00B7368D"/>
    <w:rsid w:val="00B73F38"/>
    <w:rsid w:val="00B73FD5"/>
    <w:rsid w:val="00B74951"/>
    <w:rsid w:val="00B74953"/>
    <w:rsid w:val="00B7497E"/>
    <w:rsid w:val="00B75ADA"/>
    <w:rsid w:val="00B81709"/>
    <w:rsid w:val="00B82918"/>
    <w:rsid w:val="00B82E49"/>
    <w:rsid w:val="00B82E5B"/>
    <w:rsid w:val="00B8303C"/>
    <w:rsid w:val="00B83B8A"/>
    <w:rsid w:val="00B84524"/>
    <w:rsid w:val="00B866EC"/>
    <w:rsid w:val="00B90E71"/>
    <w:rsid w:val="00B9498E"/>
    <w:rsid w:val="00B97176"/>
    <w:rsid w:val="00B97228"/>
    <w:rsid w:val="00BA07A6"/>
    <w:rsid w:val="00BA0BE5"/>
    <w:rsid w:val="00BA4429"/>
    <w:rsid w:val="00BA524F"/>
    <w:rsid w:val="00BA67FA"/>
    <w:rsid w:val="00BA739C"/>
    <w:rsid w:val="00BB00DD"/>
    <w:rsid w:val="00BB0363"/>
    <w:rsid w:val="00BB0462"/>
    <w:rsid w:val="00BB0E25"/>
    <w:rsid w:val="00BB1C9C"/>
    <w:rsid w:val="00BB2099"/>
    <w:rsid w:val="00BB21B2"/>
    <w:rsid w:val="00BB3383"/>
    <w:rsid w:val="00BB33DE"/>
    <w:rsid w:val="00BB6C58"/>
    <w:rsid w:val="00BB7C1F"/>
    <w:rsid w:val="00BC1526"/>
    <w:rsid w:val="00BC1C63"/>
    <w:rsid w:val="00BC268B"/>
    <w:rsid w:val="00BC3C2C"/>
    <w:rsid w:val="00BC522B"/>
    <w:rsid w:val="00BC5741"/>
    <w:rsid w:val="00BD0A15"/>
    <w:rsid w:val="00BD0A9C"/>
    <w:rsid w:val="00BD0E87"/>
    <w:rsid w:val="00BD269F"/>
    <w:rsid w:val="00BD2D38"/>
    <w:rsid w:val="00BD416F"/>
    <w:rsid w:val="00BD4EF7"/>
    <w:rsid w:val="00BD51AE"/>
    <w:rsid w:val="00BD596C"/>
    <w:rsid w:val="00BD6254"/>
    <w:rsid w:val="00BD64C1"/>
    <w:rsid w:val="00BD7141"/>
    <w:rsid w:val="00BD714E"/>
    <w:rsid w:val="00BD7371"/>
    <w:rsid w:val="00BE0B2C"/>
    <w:rsid w:val="00BE11CF"/>
    <w:rsid w:val="00BE186C"/>
    <w:rsid w:val="00BE1904"/>
    <w:rsid w:val="00BE2359"/>
    <w:rsid w:val="00BE2471"/>
    <w:rsid w:val="00BE33B3"/>
    <w:rsid w:val="00BE478F"/>
    <w:rsid w:val="00BE4B09"/>
    <w:rsid w:val="00BE5BD8"/>
    <w:rsid w:val="00BF0827"/>
    <w:rsid w:val="00BF09ED"/>
    <w:rsid w:val="00BF131C"/>
    <w:rsid w:val="00BF144D"/>
    <w:rsid w:val="00BF1769"/>
    <w:rsid w:val="00BF1879"/>
    <w:rsid w:val="00BF1C0B"/>
    <w:rsid w:val="00BF2827"/>
    <w:rsid w:val="00BF34AC"/>
    <w:rsid w:val="00BF3AD5"/>
    <w:rsid w:val="00BF3BD2"/>
    <w:rsid w:val="00BF5973"/>
    <w:rsid w:val="00BF5D64"/>
    <w:rsid w:val="00BF6483"/>
    <w:rsid w:val="00BF6C2C"/>
    <w:rsid w:val="00BF6E21"/>
    <w:rsid w:val="00BF6EAC"/>
    <w:rsid w:val="00BF71D0"/>
    <w:rsid w:val="00C021F8"/>
    <w:rsid w:val="00C031E5"/>
    <w:rsid w:val="00C03BE1"/>
    <w:rsid w:val="00C03E29"/>
    <w:rsid w:val="00C0431D"/>
    <w:rsid w:val="00C0471B"/>
    <w:rsid w:val="00C05A99"/>
    <w:rsid w:val="00C07A8B"/>
    <w:rsid w:val="00C10D6E"/>
    <w:rsid w:val="00C118A0"/>
    <w:rsid w:val="00C12B9F"/>
    <w:rsid w:val="00C1322A"/>
    <w:rsid w:val="00C13897"/>
    <w:rsid w:val="00C13BD3"/>
    <w:rsid w:val="00C1741E"/>
    <w:rsid w:val="00C25296"/>
    <w:rsid w:val="00C255F1"/>
    <w:rsid w:val="00C30364"/>
    <w:rsid w:val="00C30C8D"/>
    <w:rsid w:val="00C312A0"/>
    <w:rsid w:val="00C32156"/>
    <w:rsid w:val="00C3237C"/>
    <w:rsid w:val="00C329C1"/>
    <w:rsid w:val="00C3368D"/>
    <w:rsid w:val="00C33C97"/>
    <w:rsid w:val="00C340EB"/>
    <w:rsid w:val="00C3474D"/>
    <w:rsid w:val="00C35CA8"/>
    <w:rsid w:val="00C378ED"/>
    <w:rsid w:val="00C40C9F"/>
    <w:rsid w:val="00C41A88"/>
    <w:rsid w:val="00C43721"/>
    <w:rsid w:val="00C44570"/>
    <w:rsid w:val="00C458FD"/>
    <w:rsid w:val="00C461AC"/>
    <w:rsid w:val="00C46B21"/>
    <w:rsid w:val="00C46FCF"/>
    <w:rsid w:val="00C50793"/>
    <w:rsid w:val="00C52509"/>
    <w:rsid w:val="00C550E7"/>
    <w:rsid w:val="00C57D5B"/>
    <w:rsid w:val="00C61174"/>
    <w:rsid w:val="00C61312"/>
    <w:rsid w:val="00C616B8"/>
    <w:rsid w:val="00C649AD"/>
    <w:rsid w:val="00C66AD6"/>
    <w:rsid w:val="00C672C8"/>
    <w:rsid w:val="00C6781E"/>
    <w:rsid w:val="00C70FD1"/>
    <w:rsid w:val="00C72314"/>
    <w:rsid w:val="00C74C13"/>
    <w:rsid w:val="00C76AF9"/>
    <w:rsid w:val="00C77234"/>
    <w:rsid w:val="00C81A12"/>
    <w:rsid w:val="00C82E8F"/>
    <w:rsid w:val="00C83B64"/>
    <w:rsid w:val="00C83D1E"/>
    <w:rsid w:val="00C841CB"/>
    <w:rsid w:val="00C85CA6"/>
    <w:rsid w:val="00C87450"/>
    <w:rsid w:val="00C91F15"/>
    <w:rsid w:val="00C92041"/>
    <w:rsid w:val="00C9207F"/>
    <w:rsid w:val="00C955BB"/>
    <w:rsid w:val="00C97BFA"/>
    <w:rsid w:val="00C97EE4"/>
    <w:rsid w:val="00C97F6B"/>
    <w:rsid w:val="00CA03DA"/>
    <w:rsid w:val="00CA1C01"/>
    <w:rsid w:val="00CA1D30"/>
    <w:rsid w:val="00CA20F4"/>
    <w:rsid w:val="00CA2CEB"/>
    <w:rsid w:val="00CA387B"/>
    <w:rsid w:val="00CA4C07"/>
    <w:rsid w:val="00CA52BB"/>
    <w:rsid w:val="00CB04FB"/>
    <w:rsid w:val="00CB205B"/>
    <w:rsid w:val="00CB220F"/>
    <w:rsid w:val="00CB26AB"/>
    <w:rsid w:val="00CB2ADE"/>
    <w:rsid w:val="00CB2B82"/>
    <w:rsid w:val="00CB3217"/>
    <w:rsid w:val="00CB3241"/>
    <w:rsid w:val="00CB5138"/>
    <w:rsid w:val="00CB56DE"/>
    <w:rsid w:val="00CB5C11"/>
    <w:rsid w:val="00CB6513"/>
    <w:rsid w:val="00CB6BAB"/>
    <w:rsid w:val="00CB7B0D"/>
    <w:rsid w:val="00CC0C5D"/>
    <w:rsid w:val="00CC1358"/>
    <w:rsid w:val="00CC35B3"/>
    <w:rsid w:val="00CC3BC2"/>
    <w:rsid w:val="00CC3D01"/>
    <w:rsid w:val="00CC4A9B"/>
    <w:rsid w:val="00CC68C4"/>
    <w:rsid w:val="00CC77CB"/>
    <w:rsid w:val="00CD0286"/>
    <w:rsid w:val="00CD029A"/>
    <w:rsid w:val="00CD15D8"/>
    <w:rsid w:val="00CD1CBE"/>
    <w:rsid w:val="00CD30D1"/>
    <w:rsid w:val="00CD3281"/>
    <w:rsid w:val="00CD4F1C"/>
    <w:rsid w:val="00CD5266"/>
    <w:rsid w:val="00CD6E9E"/>
    <w:rsid w:val="00CD76A4"/>
    <w:rsid w:val="00CE18E5"/>
    <w:rsid w:val="00CE5035"/>
    <w:rsid w:val="00CE514A"/>
    <w:rsid w:val="00CE593D"/>
    <w:rsid w:val="00CF19E7"/>
    <w:rsid w:val="00CF25EF"/>
    <w:rsid w:val="00CF28CD"/>
    <w:rsid w:val="00CF2D9E"/>
    <w:rsid w:val="00CF39F5"/>
    <w:rsid w:val="00CF5225"/>
    <w:rsid w:val="00CF53E8"/>
    <w:rsid w:val="00CF7FB9"/>
    <w:rsid w:val="00D001B1"/>
    <w:rsid w:val="00D0133D"/>
    <w:rsid w:val="00D01D0C"/>
    <w:rsid w:val="00D02148"/>
    <w:rsid w:val="00D02CAD"/>
    <w:rsid w:val="00D02CF8"/>
    <w:rsid w:val="00D02F50"/>
    <w:rsid w:val="00D045B8"/>
    <w:rsid w:val="00D04B1D"/>
    <w:rsid w:val="00D05C38"/>
    <w:rsid w:val="00D06A85"/>
    <w:rsid w:val="00D071D2"/>
    <w:rsid w:val="00D07EE0"/>
    <w:rsid w:val="00D07EF3"/>
    <w:rsid w:val="00D10583"/>
    <w:rsid w:val="00D10D3C"/>
    <w:rsid w:val="00D11069"/>
    <w:rsid w:val="00D11C0D"/>
    <w:rsid w:val="00D13A7A"/>
    <w:rsid w:val="00D13D73"/>
    <w:rsid w:val="00D14F52"/>
    <w:rsid w:val="00D159B2"/>
    <w:rsid w:val="00D17E42"/>
    <w:rsid w:val="00D209D9"/>
    <w:rsid w:val="00D2102B"/>
    <w:rsid w:val="00D23214"/>
    <w:rsid w:val="00D245D3"/>
    <w:rsid w:val="00D266A0"/>
    <w:rsid w:val="00D27C87"/>
    <w:rsid w:val="00D27EE6"/>
    <w:rsid w:val="00D3222D"/>
    <w:rsid w:val="00D32F3F"/>
    <w:rsid w:val="00D3309D"/>
    <w:rsid w:val="00D33ADB"/>
    <w:rsid w:val="00D41404"/>
    <w:rsid w:val="00D42756"/>
    <w:rsid w:val="00D433A8"/>
    <w:rsid w:val="00D45394"/>
    <w:rsid w:val="00D46BA5"/>
    <w:rsid w:val="00D47164"/>
    <w:rsid w:val="00D474B6"/>
    <w:rsid w:val="00D4785A"/>
    <w:rsid w:val="00D508C6"/>
    <w:rsid w:val="00D517D3"/>
    <w:rsid w:val="00D52090"/>
    <w:rsid w:val="00D52ED6"/>
    <w:rsid w:val="00D536EE"/>
    <w:rsid w:val="00D5425E"/>
    <w:rsid w:val="00D5601A"/>
    <w:rsid w:val="00D56435"/>
    <w:rsid w:val="00D5731E"/>
    <w:rsid w:val="00D579A2"/>
    <w:rsid w:val="00D57D8A"/>
    <w:rsid w:val="00D60998"/>
    <w:rsid w:val="00D618E6"/>
    <w:rsid w:val="00D62C76"/>
    <w:rsid w:val="00D64AF6"/>
    <w:rsid w:val="00D64D48"/>
    <w:rsid w:val="00D6608B"/>
    <w:rsid w:val="00D67135"/>
    <w:rsid w:val="00D672F4"/>
    <w:rsid w:val="00D6752E"/>
    <w:rsid w:val="00D70C0E"/>
    <w:rsid w:val="00D737AF"/>
    <w:rsid w:val="00D742E6"/>
    <w:rsid w:val="00D75162"/>
    <w:rsid w:val="00D758A2"/>
    <w:rsid w:val="00D75B69"/>
    <w:rsid w:val="00D75BDD"/>
    <w:rsid w:val="00D767F4"/>
    <w:rsid w:val="00D76A3D"/>
    <w:rsid w:val="00D76B81"/>
    <w:rsid w:val="00D7707B"/>
    <w:rsid w:val="00D775A1"/>
    <w:rsid w:val="00D802A4"/>
    <w:rsid w:val="00D82034"/>
    <w:rsid w:val="00D8268D"/>
    <w:rsid w:val="00D8326E"/>
    <w:rsid w:val="00D83485"/>
    <w:rsid w:val="00D87031"/>
    <w:rsid w:val="00D87D7D"/>
    <w:rsid w:val="00D87EFA"/>
    <w:rsid w:val="00D91F75"/>
    <w:rsid w:val="00D92048"/>
    <w:rsid w:val="00D927E1"/>
    <w:rsid w:val="00D92EA0"/>
    <w:rsid w:val="00D931AF"/>
    <w:rsid w:val="00D957ED"/>
    <w:rsid w:val="00D97399"/>
    <w:rsid w:val="00D97712"/>
    <w:rsid w:val="00DA14CE"/>
    <w:rsid w:val="00DA1B3C"/>
    <w:rsid w:val="00DA3241"/>
    <w:rsid w:val="00DA4FCB"/>
    <w:rsid w:val="00DA5301"/>
    <w:rsid w:val="00DA59F6"/>
    <w:rsid w:val="00DB0295"/>
    <w:rsid w:val="00DB07F4"/>
    <w:rsid w:val="00DB0BBC"/>
    <w:rsid w:val="00DB15CD"/>
    <w:rsid w:val="00DB1B10"/>
    <w:rsid w:val="00DB1FD5"/>
    <w:rsid w:val="00DB2057"/>
    <w:rsid w:val="00DB2F7E"/>
    <w:rsid w:val="00DB3129"/>
    <w:rsid w:val="00DB3D78"/>
    <w:rsid w:val="00DB3E27"/>
    <w:rsid w:val="00DB5B57"/>
    <w:rsid w:val="00DB64FE"/>
    <w:rsid w:val="00DB69FF"/>
    <w:rsid w:val="00DB6BCA"/>
    <w:rsid w:val="00DB7A65"/>
    <w:rsid w:val="00DB7FAE"/>
    <w:rsid w:val="00DC0C6B"/>
    <w:rsid w:val="00DC152D"/>
    <w:rsid w:val="00DC1EBA"/>
    <w:rsid w:val="00DC388E"/>
    <w:rsid w:val="00DC3D40"/>
    <w:rsid w:val="00DC4C98"/>
    <w:rsid w:val="00DC50D4"/>
    <w:rsid w:val="00DC52E6"/>
    <w:rsid w:val="00DC6D71"/>
    <w:rsid w:val="00DC7266"/>
    <w:rsid w:val="00DD0497"/>
    <w:rsid w:val="00DD06C7"/>
    <w:rsid w:val="00DD1163"/>
    <w:rsid w:val="00DD1C20"/>
    <w:rsid w:val="00DD1C8A"/>
    <w:rsid w:val="00DD2BCE"/>
    <w:rsid w:val="00DD3B94"/>
    <w:rsid w:val="00DD414C"/>
    <w:rsid w:val="00DD5112"/>
    <w:rsid w:val="00DD516A"/>
    <w:rsid w:val="00DD55F9"/>
    <w:rsid w:val="00DD664C"/>
    <w:rsid w:val="00DD6D91"/>
    <w:rsid w:val="00DD7688"/>
    <w:rsid w:val="00DD76AA"/>
    <w:rsid w:val="00DE09DA"/>
    <w:rsid w:val="00DE3252"/>
    <w:rsid w:val="00DE3409"/>
    <w:rsid w:val="00DE50E5"/>
    <w:rsid w:val="00DE5FD5"/>
    <w:rsid w:val="00DE6A70"/>
    <w:rsid w:val="00DE7D13"/>
    <w:rsid w:val="00DF012B"/>
    <w:rsid w:val="00DF0202"/>
    <w:rsid w:val="00DF1360"/>
    <w:rsid w:val="00DF1A14"/>
    <w:rsid w:val="00DF3684"/>
    <w:rsid w:val="00DF705C"/>
    <w:rsid w:val="00DF7C2A"/>
    <w:rsid w:val="00DF7DB4"/>
    <w:rsid w:val="00E00F60"/>
    <w:rsid w:val="00E01074"/>
    <w:rsid w:val="00E01FE5"/>
    <w:rsid w:val="00E02CC4"/>
    <w:rsid w:val="00E03522"/>
    <w:rsid w:val="00E04521"/>
    <w:rsid w:val="00E04A8A"/>
    <w:rsid w:val="00E13874"/>
    <w:rsid w:val="00E14523"/>
    <w:rsid w:val="00E16013"/>
    <w:rsid w:val="00E1730A"/>
    <w:rsid w:val="00E17368"/>
    <w:rsid w:val="00E2078E"/>
    <w:rsid w:val="00E22B68"/>
    <w:rsid w:val="00E250A9"/>
    <w:rsid w:val="00E2547C"/>
    <w:rsid w:val="00E25B27"/>
    <w:rsid w:val="00E26CB5"/>
    <w:rsid w:val="00E27404"/>
    <w:rsid w:val="00E2754E"/>
    <w:rsid w:val="00E27651"/>
    <w:rsid w:val="00E304E4"/>
    <w:rsid w:val="00E305F6"/>
    <w:rsid w:val="00E30E9F"/>
    <w:rsid w:val="00E31BC1"/>
    <w:rsid w:val="00E3230F"/>
    <w:rsid w:val="00E33594"/>
    <w:rsid w:val="00E33C40"/>
    <w:rsid w:val="00E34CB1"/>
    <w:rsid w:val="00E35620"/>
    <w:rsid w:val="00E35710"/>
    <w:rsid w:val="00E35DF3"/>
    <w:rsid w:val="00E35FE2"/>
    <w:rsid w:val="00E37C74"/>
    <w:rsid w:val="00E42B56"/>
    <w:rsid w:val="00E42FFB"/>
    <w:rsid w:val="00E43DBA"/>
    <w:rsid w:val="00E45729"/>
    <w:rsid w:val="00E4738C"/>
    <w:rsid w:val="00E47680"/>
    <w:rsid w:val="00E5082B"/>
    <w:rsid w:val="00E511B0"/>
    <w:rsid w:val="00E5169B"/>
    <w:rsid w:val="00E51BCB"/>
    <w:rsid w:val="00E54074"/>
    <w:rsid w:val="00E540A9"/>
    <w:rsid w:val="00E54103"/>
    <w:rsid w:val="00E543CE"/>
    <w:rsid w:val="00E54BF7"/>
    <w:rsid w:val="00E572CE"/>
    <w:rsid w:val="00E5793B"/>
    <w:rsid w:val="00E57E90"/>
    <w:rsid w:val="00E61005"/>
    <w:rsid w:val="00E6136F"/>
    <w:rsid w:val="00E63095"/>
    <w:rsid w:val="00E63968"/>
    <w:rsid w:val="00E63C76"/>
    <w:rsid w:val="00E646E4"/>
    <w:rsid w:val="00E67F03"/>
    <w:rsid w:val="00E70084"/>
    <w:rsid w:val="00E70260"/>
    <w:rsid w:val="00E70CF3"/>
    <w:rsid w:val="00E70D0D"/>
    <w:rsid w:val="00E70DEF"/>
    <w:rsid w:val="00E717E5"/>
    <w:rsid w:val="00E75D7E"/>
    <w:rsid w:val="00E76913"/>
    <w:rsid w:val="00E814CB"/>
    <w:rsid w:val="00E81AAF"/>
    <w:rsid w:val="00E8231A"/>
    <w:rsid w:val="00E82EDE"/>
    <w:rsid w:val="00E849B6"/>
    <w:rsid w:val="00E875D3"/>
    <w:rsid w:val="00E876A5"/>
    <w:rsid w:val="00E87C2C"/>
    <w:rsid w:val="00E9223C"/>
    <w:rsid w:val="00E9295C"/>
    <w:rsid w:val="00E96568"/>
    <w:rsid w:val="00E97BBA"/>
    <w:rsid w:val="00EA0618"/>
    <w:rsid w:val="00EA0F5F"/>
    <w:rsid w:val="00EA14C8"/>
    <w:rsid w:val="00EA1DEC"/>
    <w:rsid w:val="00EA25A2"/>
    <w:rsid w:val="00EA32F4"/>
    <w:rsid w:val="00EA3F1F"/>
    <w:rsid w:val="00EB0DB1"/>
    <w:rsid w:val="00EB2A12"/>
    <w:rsid w:val="00EB5EC8"/>
    <w:rsid w:val="00EB7748"/>
    <w:rsid w:val="00EB7BF2"/>
    <w:rsid w:val="00EC0280"/>
    <w:rsid w:val="00EC09C6"/>
    <w:rsid w:val="00EC1636"/>
    <w:rsid w:val="00EC18FA"/>
    <w:rsid w:val="00EC301D"/>
    <w:rsid w:val="00EC4F6E"/>
    <w:rsid w:val="00EC5CFD"/>
    <w:rsid w:val="00EC6FEE"/>
    <w:rsid w:val="00ED05A6"/>
    <w:rsid w:val="00ED05DB"/>
    <w:rsid w:val="00ED0A03"/>
    <w:rsid w:val="00ED2EFE"/>
    <w:rsid w:val="00ED48A5"/>
    <w:rsid w:val="00ED4CAD"/>
    <w:rsid w:val="00ED55DC"/>
    <w:rsid w:val="00ED5FDF"/>
    <w:rsid w:val="00ED647C"/>
    <w:rsid w:val="00ED7416"/>
    <w:rsid w:val="00ED7F2C"/>
    <w:rsid w:val="00EE0629"/>
    <w:rsid w:val="00EE0E44"/>
    <w:rsid w:val="00EE0FD8"/>
    <w:rsid w:val="00EE1D49"/>
    <w:rsid w:val="00EE2153"/>
    <w:rsid w:val="00EE2D51"/>
    <w:rsid w:val="00EE323C"/>
    <w:rsid w:val="00EE49FA"/>
    <w:rsid w:val="00EE6F03"/>
    <w:rsid w:val="00EE7E86"/>
    <w:rsid w:val="00EF0584"/>
    <w:rsid w:val="00EF0FF0"/>
    <w:rsid w:val="00EF2E39"/>
    <w:rsid w:val="00EF3042"/>
    <w:rsid w:val="00EF4105"/>
    <w:rsid w:val="00EF4AF4"/>
    <w:rsid w:val="00EF57C8"/>
    <w:rsid w:val="00EF6411"/>
    <w:rsid w:val="00F00F21"/>
    <w:rsid w:val="00F013D6"/>
    <w:rsid w:val="00F01793"/>
    <w:rsid w:val="00F01F3E"/>
    <w:rsid w:val="00F023BA"/>
    <w:rsid w:val="00F02A09"/>
    <w:rsid w:val="00F02C87"/>
    <w:rsid w:val="00F02DB3"/>
    <w:rsid w:val="00F0510D"/>
    <w:rsid w:val="00F10D8E"/>
    <w:rsid w:val="00F10E0D"/>
    <w:rsid w:val="00F114E9"/>
    <w:rsid w:val="00F12025"/>
    <w:rsid w:val="00F125B3"/>
    <w:rsid w:val="00F1467D"/>
    <w:rsid w:val="00F15D52"/>
    <w:rsid w:val="00F15E97"/>
    <w:rsid w:val="00F17569"/>
    <w:rsid w:val="00F17B8B"/>
    <w:rsid w:val="00F2019C"/>
    <w:rsid w:val="00F20697"/>
    <w:rsid w:val="00F24A3C"/>
    <w:rsid w:val="00F25224"/>
    <w:rsid w:val="00F262FA"/>
    <w:rsid w:val="00F27DAD"/>
    <w:rsid w:val="00F33224"/>
    <w:rsid w:val="00F337CB"/>
    <w:rsid w:val="00F346FE"/>
    <w:rsid w:val="00F35A95"/>
    <w:rsid w:val="00F35DCF"/>
    <w:rsid w:val="00F3620B"/>
    <w:rsid w:val="00F369CA"/>
    <w:rsid w:val="00F376F0"/>
    <w:rsid w:val="00F3782D"/>
    <w:rsid w:val="00F40BF9"/>
    <w:rsid w:val="00F4157F"/>
    <w:rsid w:val="00F41A91"/>
    <w:rsid w:val="00F428BC"/>
    <w:rsid w:val="00F43078"/>
    <w:rsid w:val="00F435F5"/>
    <w:rsid w:val="00F43657"/>
    <w:rsid w:val="00F47B0B"/>
    <w:rsid w:val="00F50B3B"/>
    <w:rsid w:val="00F50D97"/>
    <w:rsid w:val="00F516F3"/>
    <w:rsid w:val="00F51F3A"/>
    <w:rsid w:val="00F52124"/>
    <w:rsid w:val="00F52A5C"/>
    <w:rsid w:val="00F52C6B"/>
    <w:rsid w:val="00F52E8F"/>
    <w:rsid w:val="00F556A5"/>
    <w:rsid w:val="00F55B35"/>
    <w:rsid w:val="00F57CDE"/>
    <w:rsid w:val="00F62BFE"/>
    <w:rsid w:val="00F64CF7"/>
    <w:rsid w:val="00F659F3"/>
    <w:rsid w:val="00F66AA3"/>
    <w:rsid w:val="00F66F40"/>
    <w:rsid w:val="00F677DF"/>
    <w:rsid w:val="00F7015D"/>
    <w:rsid w:val="00F72FB2"/>
    <w:rsid w:val="00F73F9F"/>
    <w:rsid w:val="00F73FF7"/>
    <w:rsid w:val="00F74E56"/>
    <w:rsid w:val="00F75362"/>
    <w:rsid w:val="00F76AB1"/>
    <w:rsid w:val="00F775A0"/>
    <w:rsid w:val="00F77699"/>
    <w:rsid w:val="00F80177"/>
    <w:rsid w:val="00F80EA5"/>
    <w:rsid w:val="00F82872"/>
    <w:rsid w:val="00F82A8E"/>
    <w:rsid w:val="00F83243"/>
    <w:rsid w:val="00F8584D"/>
    <w:rsid w:val="00F85B02"/>
    <w:rsid w:val="00F873B1"/>
    <w:rsid w:val="00F909AA"/>
    <w:rsid w:val="00F91506"/>
    <w:rsid w:val="00F91E6A"/>
    <w:rsid w:val="00F922FC"/>
    <w:rsid w:val="00F93B8B"/>
    <w:rsid w:val="00F93EFF"/>
    <w:rsid w:val="00F94345"/>
    <w:rsid w:val="00F94CBC"/>
    <w:rsid w:val="00F94D78"/>
    <w:rsid w:val="00FA0894"/>
    <w:rsid w:val="00FA1BDB"/>
    <w:rsid w:val="00FA2516"/>
    <w:rsid w:val="00FA42E5"/>
    <w:rsid w:val="00FA4664"/>
    <w:rsid w:val="00FA46A5"/>
    <w:rsid w:val="00FA6963"/>
    <w:rsid w:val="00FA71BA"/>
    <w:rsid w:val="00FA7771"/>
    <w:rsid w:val="00FB0F1F"/>
    <w:rsid w:val="00FB0FEC"/>
    <w:rsid w:val="00FB1A9D"/>
    <w:rsid w:val="00FB24CA"/>
    <w:rsid w:val="00FB265B"/>
    <w:rsid w:val="00FB4729"/>
    <w:rsid w:val="00FB4AF1"/>
    <w:rsid w:val="00FB4F12"/>
    <w:rsid w:val="00FB60A8"/>
    <w:rsid w:val="00FB611A"/>
    <w:rsid w:val="00FB7955"/>
    <w:rsid w:val="00FC122D"/>
    <w:rsid w:val="00FC124A"/>
    <w:rsid w:val="00FC1A61"/>
    <w:rsid w:val="00FC2E40"/>
    <w:rsid w:val="00FC395E"/>
    <w:rsid w:val="00FC3E87"/>
    <w:rsid w:val="00FC465D"/>
    <w:rsid w:val="00FC4AFC"/>
    <w:rsid w:val="00FC506C"/>
    <w:rsid w:val="00FC5532"/>
    <w:rsid w:val="00FC598B"/>
    <w:rsid w:val="00FC778A"/>
    <w:rsid w:val="00FC7AA5"/>
    <w:rsid w:val="00FD17CA"/>
    <w:rsid w:val="00FD2396"/>
    <w:rsid w:val="00FD480A"/>
    <w:rsid w:val="00FD4A98"/>
    <w:rsid w:val="00FD5425"/>
    <w:rsid w:val="00FD602F"/>
    <w:rsid w:val="00FD7118"/>
    <w:rsid w:val="00FD7D72"/>
    <w:rsid w:val="00FE0BBE"/>
    <w:rsid w:val="00FE0CA7"/>
    <w:rsid w:val="00FE1805"/>
    <w:rsid w:val="00FE1C5A"/>
    <w:rsid w:val="00FE215D"/>
    <w:rsid w:val="00FE2DC2"/>
    <w:rsid w:val="00FE311C"/>
    <w:rsid w:val="00FE34E4"/>
    <w:rsid w:val="00FE495B"/>
    <w:rsid w:val="00FE6D75"/>
    <w:rsid w:val="00FE7852"/>
    <w:rsid w:val="00FE7F08"/>
    <w:rsid w:val="00FF06C5"/>
    <w:rsid w:val="00FF4507"/>
    <w:rsid w:val="00FF51B6"/>
    <w:rsid w:val="00FF6633"/>
    <w:rsid w:val="01F7EA40"/>
    <w:rsid w:val="0250D215"/>
    <w:rsid w:val="02D05CDB"/>
    <w:rsid w:val="032958BA"/>
    <w:rsid w:val="0357A78C"/>
    <w:rsid w:val="040F3027"/>
    <w:rsid w:val="04E0FB4E"/>
    <w:rsid w:val="05DF6A6E"/>
    <w:rsid w:val="065A5835"/>
    <w:rsid w:val="0C46347C"/>
    <w:rsid w:val="0F0F8EA2"/>
    <w:rsid w:val="0F8C46F3"/>
    <w:rsid w:val="0FABC308"/>
    <w:rsid w:val="11C1197E"/>
    <w:rsid w:val="1206DDB6"/>
    <w:rsid w:val="133356E6"/>
    <w:rsid w:val="1383F4CF"/>
    <w:rsid w:val="13B7F396"/>
    <w:rsid w:val="13EF9E6B"/>
    <w:rsid w:val="149690EB"/>
    <w:rsid w:val="14F9C0BB"/>
    <w:rsid w:val="15B30636"/>
    <w:rsid w:val="16B60A2D"/>
    <w:rsid w:val="171D28FF"/>
    <w:rsid w:val="18C72779"/>
    <w:rsid w:val="19EA0D5C"/>
    <w:rsid w:val="1ADEF925"/>
    <w:rsid w:val="1BAD932A"/>
    <w:rsid w:val="1E73D799"/>
    <w:rsid w:val="1EFDA3C7"/>
    <w:rsid w:val="1F31F900"/>
    <w:rsid w:val="2100DB2B"/>
    <w:rsid w:val="24222EA1"/>
    <w:rsid w:val="266A9ED1"/>
    <w:rsid w:val="27E08056"/>
    <w:rsid w:val="28522ECB"/>
    <w:rsid w:val="2890F20A"/>
    <w:rsid w:val="28C2CABA"/>
    <w:rsid w:val="2A534954"/>
    <w:rsid w:val="2A85C9FC"/>
    <w:rsid w:val="2AEABF49"/>
    <w:rsid w:val="300B9061"/>
    <w:rsid w:val="301A2BFC"/>
    <w:rsid w:val="31B6F098"/>
    <w:rsid w:val="37BD8EC6"/>
    <w:rsid w:val="38E26AB2"/>
    <w:rsid w:val="3914036A"/>
    <w:rsid w:val="3C0AADEC"/>
    <w:rsid w:val="3E45DF95"/>
    <w:rsid w:val="40A05D93"/>
    <w:rsid w:val="429401A4"/>
    <w:rsid w:val="43D6FCD9"/>
    <w:rsid w:val="46DD5559"/>
    <w:rsid w:val="46E62B77"/>
    <w:rsid w:val="48C1FFDF"/>
    <w:rsid w:val="4A6AAFCB"/>
    <w:rsid w:val="4ABB79DE"/>
    <w:rsid w:val="4C07219E"/>
    <w:rsid w:val="504E7861"/>
    <w:rsid w:val="508425A4"/>
    <w:rsid w:val="50B8D8A7"/>
    <w:rsid w:val="53F72462"/>
    <w:rsid w:val="55C02C13"/>
    <w:rsid w:val="59717CC5"/>
    <w:rsid w:val="5CB852BE"/>
    <w:rsid w:val="637F5D11"/>
    <w:rsid w:val="64A4100C"/>
    <w:rsid w:val="6570C5C9"/>
    <w:rsid w:val="65EA7676"/>
    <w:rsid w:val="665A0AE3"/>
    <w:rsid w:val="675C3601"/>
    <w:rsid w:val="686AB568"/>
    <w:rsid w:val="6A90F8B8"/>
    <w:rsid w:val="6B060AAF"/>
    <w:rsid w:val="6B531240"/>
    <w:rsid w:val="6E0C598F"/>
    <w:rsid w:val="6E2CC77B"/>
    <w:rsid w:val="715E2ABE"/>
    <w:rsid w:val="72EAA7C6"/>
    <w:rsid w:val="764E2EC3"/>
    <w:rsid w:val="776E4E7E"/>
    <w:rsid w:val="7969EA05"/>
    <w:rsid w:val="7A513EEB"/>
    <w:rsid w:val="7B016F0A"/>
    <w:rsid w:val="7B67C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24BFA2"/>
  <w15:docId w15:val="{E3F23819-D8D7-7B44-88C9-C5F8B7EF3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26C"/>
    <w:rPr>
      <w:rFonts w:ascii="新細明體" w:eastAsia="新細明體" w:hAnsi="新細明體" w:cs="新細明體"/>
      <w:kern w:val="0"/>
      <w:szCs w:val="24"/>
    </w:rPr>
  </w:style>
  <w:style w:type="paragraph" w:styleId="1">
    <w:name w:val="heading 1"/>
    <w:basedOn w:val="a"/>
    <w:next w:val="a"/>
    <w:link w:val="10"/>
    <w:uiPriority w:val="9"/>
    <w:qFormat/>
    <w:rsid w:val="001122D4"/>
    <w:pPr>
      <w:numPr>
        <w:numId w:val="1"/>
      </w:numPr>
      <w:spacing w:line="480" w:lineRule="auto"/>
      <w:outlineLvl w:val="0"/>
    </w:pPr>
    <w:rPr>
      <w:rFonts w:cstheme="majorBidi"/>
      <w:b/>
      <w:bCs/>
      <w:kern w:val="52"/>
      <w:sz w:val="28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122D4"/>
    <w:pPr>
      <w:keepNext/>
      <w:numPr>
        <w:ilvl w:val="1"/>
        <w:numId w:val="1"/>
      </w:numPr>
      <w:spacing w:line="500" w:lineRule="exact"/>
      <w:outlineLvl w:val="1"/>
    </w:pPr>
    <w:rPr>
      <w:rFonts w:cstheme="majorBidi"/>
      <w:b/>
      <w:bCs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041E6"/>
    <w:pPr>
      <w:keepNext/>
      <w:numPr>
        <w:ilvl w:val="2"/>
        <w:numId w:val="1"/>
      </w:numPr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041E6"/>
    <w:pPr>
      <w:keepNext/>
      <w:numPr>
        <w:ilvl w:val="3"/>
        <w:numId w:val="1"/>
      </w:numPr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041E6"/>
    <w:pPr>
      <w:keepNext/>
      <w:numPr>
        <w:ilvl w:val="4"/>
        <w:numId w:val="1"/>
      </w:numPr>
      <w:spacing w:line="720" w:lineRule="auto"/>
      <w:outlineLvl w:val="4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041E6"/>
    <w:pPr>
      <w:keepNext/>
      <w:numPr>
        <w:ilvl w:val="5"/>
        <w:numId w:val="1"/>
      </w:numPr>
      <w:spacing w:line="720" w:lineRule="auto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041E6"/>
    <w:pPr>
      <w:keepNext/>
      <w:numPr>
        <w:ilvl w:val="6"/>
        <w:numId w:val="1"/>
      </w:numPr>
      <w:spacing w:line="720" w:lineRule="auto"/>
      <w:outlineLvl w:val="6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041E6"/>
    <w:pPr>
      <w:keepNext/>
      <w:numPr>
        <w:ilvl w:val="7"/>
        <w:numId w:val="1"/>
      </w:numPr>
      <w:spacing w:line="720" w:lineRule="auto"/>
      <w:outlineLvl w:val="7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041E6"/>
    <w:pPr>
      <w:keepNext/>
      <w:numPr>
        <w:ilvl w:val="8"/>
        <w:numId w:val="1"/>
      </w:numPr>
      <w:spacing w:line="720" w:lineRule="auto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122D4"/>
    <w:rPr>
      <w:rFonts w:ascii="新細明體" w:eastAsia="新細明體" w:hAnsi="新細明體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1122D4"/>
    <w:rPr>
      <w:rFonts w:ascii="新細明體" w:eastAsia="新細明體" w:hAnsi="新細明體" w:cstheme="majorBidi"/>
      <w:b/>
      <w:bCs/>
      <w:kern w:val="0"/>
      <w:szCs w:val="48"/>
    </w:rPr>
  </w:style>
  <w:style w:type="character" w:customStyle="1" w:styleId="30">
    <w:name w:val="標題 3 字元"/>
    <w:basedOn w:val="a0"/>
    <w:link w:val="3"/>
    <w:uiPriority w:val="9"/>
    <w:semiHidden/>
    <w:rsid w:val="008041E6"/>
    <w:rPr>
      <w:rFonts w:asciiTheme="majorHAnsi" w:eastAsiaTheme="majorEastAsia" w:hAnsiTheme="majorHAnsi" w:cstheme="majorBidi"/>
      <w:b/>
      <w:bCs/>
      <w:kern w:val="0"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8041E6"/>
    <w:rPr>
      <w:rFonts w:asciiTheme="majorHAnsi" w:eastAsiaTheme="majorEastAsia" w:hAnsiTheme="majorHAnsi" w:cstheme="majorBidi"/>
      <w:kern w:val="0"/>
      <w:sz w:val="36"/>
      <w:szCs w:val="36"/>
    </w:rPr>
  </w:style>
  <w:style w:type="character" w:customStyle="1" w:styleId="50">
    <w:name w:val="標題 5 字元"/>
    <w:basedOn w:val="a0"/>
    <w:link w:val="5"/>
    <w:uiPriority w:val="9"/>
    <w:semiHidden/>
    <w:rsid w:val="008041E6"/>
    <w:rPr>
      <w:rFonts w:asciiTheme="majorHAnsi" w:eastAsiaTheme="majorEastAsia" w:hAnsiTheme="majorHAnsi" w:cstheme="majorBidi"/>
      <w:b/>
      <w:bCs/>
      <w:kern w:val="0"/>
      <w:sz w:val="36"/>
      <w:szCs w:val="36"/>
    </w:rPr>
  </w:style>
  <w:style w:type="character" w:customStyle="1" w:styleId="60">
    <w:name w:val="標題 6 字元"/>
    <w:basedOn w:val="a0"/>
    <w:link w:val="6"/>
    <w:uiPriority w:val="9"/>
    <w:semiHidden/>
    <w:rsid w:val="008041E6"/>
    <w:rPr>
      <w:rFonts w:asciiTheme="majorHAnsi" w:eastAsiaTheme="majorEastAsia" w:hAnsiTheme="majorHAnsi" w:cstheme="majorBidi"/>
      <w:kern w:val="0"/>
      <w:sz w:val="36"/>
      <w:szCs w:val="36"/>
    </w:rPr>
  </w:style>
  <w:style w:type="character" w:customStyle="1" w:styleId="70">
    <w:name w:val="標題 7 字元"/>
    <w:basedOn w:val="a0"/>
    <w:link w:val="7"/>
    <w:uiPriority w:val="9"/>
    <w:semiHidden/>
    <w:rsid w:val="008041E6"/>
    <w:rPr>
      <w:rFonts w:asciiTheme="majorHAnsi" w:eastAsiaTheme="majorEastAsia" w:hAnsiTheme="majorHAnsi" w:cstheme="majorBidi"/>
      <w:b/>
      <w:bCs/>
      <w:kern w:val="0"/>
      <w:sz w:val="36"/>
      <w:szCs w:val="36"/>
    </w:rPr>
  </w:style>
  <w:style w:type="character" w:customStyle="1" w:styleId="80">
    <w:name w:val="標題 8 字元"/>
    <w:basedOn w:val="a0"/>
    <w:link w:val="8"/>
    <w:uiPriority w:val="9"/>
    <w:semiHidden/>
    <w:rsid w:val="008041E6"/>
    <w:rPr>
      <w:rFonts w:asciiTheme="majorHAnsi" w:eastAsiaTheme="majorEastAsia" w:hAnsiTheme="majorHAnsi" w:cstheme="majorBidi"/>
      <w:kern w:val="0"/>
      <w:sz w:val="36"/>
      <w:szCs w:val="36"/>
    </w:rPr>
  </w:style>
  <w:style w:type="character" w:customStyle="1" w:styleId="90">
    <w:name w:val="標題 9 字元"/>
    <w:basedOn w:val="a0"/>
    <w:link w:val="9"/>
    <w:uiPriority w:val="9"/>
    <w:semiHidden/>
    <w:rsid w:val="008041E6"/>
    <w:rPr>
      <w:rFonts w:asciiTheme="majorHAnsi" w:eastAsiaTheme="majorEastAsia" w:hAnsiTheme="majorHAnsi" w:cstheme="majorBidi"/>
      <w:kern w:val="0"/>
      <w:sz w:val="36"/>
      <w:szCs w:val="36"/>
    </w:rPr>
  </w:style>
  <w:style w:type="paragraph" w:styleId="a3">
    <w:name w:val="Balloon Text"/>
    <w:basedOn w:val="a"/>
    <w:link w:val="a4"/>
    <w:uiPriority w:val="99"/>
    <w:semiHidden/>
    <w:unhideWhenUsed/>
    <w:rsid w:val="00B271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B271F4"/>
    <w:rPr>
      <w:rFonts w:asciiTheme="majorHAnsi" w:eastAsiaTheme="majorEastAsia" w:hAnsiTheme="majorHAnsi" w:cstheme="majorBidi"/>
      <w:sz w:val="18"/>
      <w:szCs w:val="18"/>
    </w:rPr>
  </w:style>
  <w:style w:type="paragraph" w:styleId="a5">
    <w:name w:val="List Paragraph"/>
    <w:basedOn w:val="a"/>
    <w:uiPriority w:val="34"/>
    <w:qFormat/>
    <w:rsid w:val="00B271F4"/>
    <w:pPr>
      <w:ind w:leftChars="200" w:left="480"/>
    </w:pPr>
  </w:style>
  <w:style w:type="table" w:styleId="a6">
    <w:name w:val="Table Grid"/>
    <w:basedOn w:val="a1"/>
    <w:uiPriority w:val="39"/>
    <w:rsid w:val="00B271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1">
    <w:name w:val="toc 1"/>
    <w:basedOn w:val="a"/>
    <w:next w:val="a"/>
    <w:autoRedefine/>
    <w:uiPriority w:val="39"/>
    <w:unhideWhenUsed/>
    <w:rsid w:val="00CC3BC2"/>
    <w:pPr>
      <w:tabs>
        <w:tab w:val="right" w:leader="dot" w:pos="8296"/>
      </w:tabs>
      <w:spacing w:line="480" w:lineRule="auto"/>
    </w:pPr>
  </w:style>
  <w:style w:type="character" w:styleId="a7">
    <w:name w:val="Hyperlink"/>
    <w:basedOn w:val="a0"/>
    <w:uiPriority w:val="99"/>
    <w:unhideWhenUsed/>
    <w:rsid w:val="00082EDC"/>
    <w:rPr>
      <w:color w:val="0563C1" w:themeColor="hyperlink"/>
      <w:u w:val="single"/>
    </w:rPr>
  </w:style>
  <w:style w:type="paragraph" w:styleId="a8">
    <w:name w:val="header"/>
    <w:basedOn w:val="a"/>
    <w:link w:val="a9"/>
    <w:uiPriority w:val="99"/>
    <w:unhideWhenUsed/>
    <w:rsid w:val="00082E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082EDC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082ED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082EDC"/>
    <w:rPr>
      <w:sz w:val="20"/>
      <w:szCs w:val="20"/>
    </w:rPr>
  </w:style>
  <w:style w:type="paragraph" w:styleId="ac">
    <w:name w:val="caption"/>
    <w:basedOn w:val="a"/>
    <w:next w:val="a"/>
    <w:uiPriority w:val="35"/>
    <w:unhideWhenUsed/>
    <w:qFormat/>
    <w:rsid w:val="008A5165"/>
    <w:rPr>
      <w:sz w:val="20"/>
      <w:szCs w:val="20"/>
    </w:rPr>
  </w:style>
  <w:style w:type="paragraph" w:styleId="ad">
    <w:name w:val="table of figures"/>
    <w:basedOn w:val="a"/>
    <w:next w:val="a"/>
    <w:uiPriority w:val="99"/>
    <w:unhideWhenUsed/>
    <w:rsid w:val="00F17B8B"/>
    <w:pPr>
      <w:spacing w:line="500" w:lineRule="exact"/>
    </w:pPr>
  </w:style>
  <w:style w:type="paragraph" w:styleId="Web">
    <w:name w:val="Normal (Web)"/>
    <w:basedOn w:val="a"/>
    <w:uiPriority w:val="99"/>
    <w:semiHidden/>
    <w:unhideWhenUsed/>
    <w:rsid w:val="00F677DF"/>
    <w:pPr>
      <w:spacing w:before="100" w:beforeAutospacing="1" w:after="100" w:afterAutospacing="1"/>
    </w:pPr>
  </w:style>
  <w:style w:type="paragraph" w:styleId="21">
    <w:name w:val="toc 2"/>
    <w:basedOn w:val="a"/>
    <w:next w:val="a"/>
    <w:autoRedefine/>
    <w:uiPriority w:val="39"/>
    <w:unhideWhenUsed/>
    <w:rsid w:val="00CC3BC2"/>
    <w:pPr>
      <w:spacing w:line="480" w:lineRule="auto"/>
      <w:ind w:leftChars="200" w:left="200"/>
    </w:pPr>
  </w:style>
  <w:style w:type="paragraph" w:styleId="31">
    <w:name w:val="toc 3"/>
    <w:basedOn w:val="a"/>
    <w:next w:val="a"/>
    <w:autoRedefine/>
    <w:uiPriority w:val="39"/>
    <w:semiHidden/>
    <w:unhideWhenUsed/>
    <w:rsid w:val="00070CA0"/>
    <w:pPr>
      <w:ind w:leftChars="400" w:left="960"/>
    </w:pPr>
  </w:style>
  <w:style w:type="character" w:styleId="ae">
    <w:name w:val="annotation reference"/>
    <w:basedOn w:val="a0"/>
    <w:uiPriority w:val="99"/>
    <w:semiHidden/>
    <w:unhideWhenUsed/>
    <w:rsid w:val="00DE6A70"/>
    <w:rPr>
      <w:sz w:val="18"/>
      <w:szCs w:val="18"/>
    </w:rPr>
  </w:style>
  <w:style w:type="paragraph" w:styleId="af">
    <w:name w:val="annotation text"/>
    <w:basedOn w:val="a"/>
    <w:link w:val="af0"/>
    <w:uiPriority w:val="99"/>
    <w:unhideWhenUsed/>
    <w:rsid w:val="00DE6A70"/>
  </w:style>
  <w:style w:type="character" w:customStyle="1" w:styleId="af0">
    <w:name w:val="註解文字 字元"/>
    <w:basedOn w:val="a0"/>
    <w:link w:val="af"/>
    <w:uiPriority w:val="99"/>
    <w:rsid w:val="00DE6A70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DE6A70"/>
    <w:rPr>
      <w:b/>
      <w:bCs/>
    </w:rPr>
  </w:style>
  <w:style w:type="character" w:customStyle="1" w:styleId="af2">
    <w:name w:val="註解主旨 字元"/>
    <w:basedOn w:val="af0"/>
    <w:link w:val="af1"/>
    <w:uiPriority w:val="99"/>
    <w:semiHidden/>
    <w:rsid w:val="00DE6A70"/>
    <w:rPr>
      <w:b/>
      <w:bCs/>
    </w:rPr>
  </w:style>
  <w:style w:type="paragraph" w:styleId="af3">
    <w:name w:val="Revision"/>
    <w:hidden/>
    <w:uiPriority w:val="99"/>
    <w:semiHidden/>
    <w:rsid w:val="006C0117"/>
    <w:rPr>
      <w:rFonts w:ascii="Arial" w:eastAsia="標楷體" w:hAnsi="Arial"/>
    </w:rPr>
  </w:style>
  <w:style w:type="character" w:styleId="af4">
    <w:name w:val="FollowedHyperlink"/>
    <w:basedOn w:val="a0"/>
    <w:uiPriority w:val="99"/>
    <w:semiHidden/>
    <w:unhideWhenUsed/>
    <w:rsid w:val="00415EA7"/>
    <w:rPr>
      <w:color w:val="954F72" w:themeColor="followedHyperlink"/>
      <w:u w:val="single"/>
    </w:rPr>
  </w:style>
  <w:style w:type="character" w:styleId="af5">
    <w:name w:val="Unresolved Mention"/>
    <w:basedOn w:val="a0"/>
    <w:uiPriority w:val="99"/>
    <w:semiHidden/>
    <w:unhideWhenUsed/>
    <w:rsid w:val="00487E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9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1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5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7172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157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4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2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8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2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3740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9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9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line.me/ti/g2/yxrKJV6cj1T95ZSgNfAq2eVlXiFRBFLTIG3w2A?utm_source=invitation&amp;utm_medium=link_copy&amp;utm_campaign=defaul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://chihleeir.lib.chihlee.edu.tw/bitstream/310993300Q/598/2/%E8%97%8F%E6%9B%B8%E9%96%A3%EF%BC%8D%E6%A0%A1%E5%85%A7%E4%BA%8C%E6%89%8B%E6%9B%B8%E7%B6%B2%E7%AB%99(%E6%A5%8A%E5%95%9F%E6%98%8E%E3%80%81%E9%99%B3%E5%85%89%E8%8F%AF%E3%80%81%E9%99%B3%E5%BF%97%E8%BE%B0%E3%80%81%E5%8A%89%E5%80%A9%E5%A6%82%E3%80%81%E5%BC%B5%E9%A6%A5%E7%9C%9F%E3%80%81%E6%A8%8A%E7%87%95%E8%93%89)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ystem8.ntunhs.edu.tw/2book/showbook.asp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5e9d281-e477-4697-872c-b99a48773dbd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979B8CD44EABFA4EB5949366DF0D6A20" ma:contentTypeVersion="6" ma:contentTypeDescription="建立新的文件。" ma:contentTypeScope="" ma:versionID="cd17346945ba5bc97cdf2be12ac66d1f">
  <xsd:schema xmlns:xsd="http://www.w3.org/2001/XMLSchema" xmlns:xs="http://www.w3.org/2001/XMLSchema" xmlns:p="http://schemas.microsoft.com/office/2006/metadata/properties" xmlns:ns3="e5e9d281-e477-4697-872c-b99a48773dbd" targetNamespace="http://schemas.microsoft.com/office/2006/metadata/properties" ma:root="true" ma:fieldsID="d2a38d7533194812e28128bed7cd559d" ns3:_="">
    <xsd:import namespace="e5e9d281-e477-4697-872c-b99a48773d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9d281-e477-4697-872c-b99a48773d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EFEC3E-4782-47F3-ACA2-062F04506890}">
  <ds:schemaRefs>
    <ds:schemaRef ds:uri="http://schemas.microsoft.com/office/2006/metadata/properties"/>
    <ds:schemaRef ds:uri="http://schemas.microsoft.com/office/infopath/2007/PartnerControls"/>
    <ds:schemaRef ds:uri="e5e9d281-e477-4697-872c-b99a48773dbd"/>
  </ds:schemaRefs>
</ds:datastoreItem>
</file>

<file path=customXml/itemProps2.xml><?xml version="1.0" encoding="utf-8"?>
<ds:datastoreItem xmlns:ds="http://schemas.openxmlformats.org/officeDocument/2006/customXml" ds:itemID="{BB6390A4-9554-48E4-B484-B5749A7931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C68F0E9-DBC5-49AC-AE6E-08D2133D7B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e9d281-e477-4697-872c-b99a48773d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C8B28EB-49D9-4EDC-8BFE-22270F1EEB3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068</Words>
  <Characters>6089</Characters>
  <Application>Microsoft Office Word</Application>
  <DocSecurity>0</DocSecurity>
  <Lines>50</Lines>
  <Paragraphs>14</Paragraphs>
  <ScaleCrop>false</ScaleCrop>
  <Company/>
  <LinksUpToDate>false</LinksUpToDate>
  <CharactersWithSpaces>7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賈子瑩</cp:lastModifiedBy>
  <cp:revision>2</cp:revision>
  <cp:lastPrinted>2025-03-26T06:16:00Z</cp:lastPrinted>
  <dcterms:created xsi:type="dcterms:W3CDTF">2025-04-14T14:26:00Z</dcterms:created>
  <dcterms:modified xsi:type="dcterms:W3CDTF">2025-04-1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9B8CD44EABFA4EB5949366DF0D6A20</vt:lpwstr>
  </property>
</Properties>
</file>